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ACF8A3" w14:textId="77777777" w:rsidR="003A2089" w:rsidRDefault="00DF4EA3">
      <w:pPr>
        <w:pStyle w:val="2"/>
        <w:numPr>
          <w:ilvl w:val="1"/>
          <w:numId w:val="0"/>
        </w:numPr>
        <w:spacing w:before="312" w:after="312"/>
        <w:jc w:val="center"/>
        <w:rPr>
          <w:sz w:val="44"/>
          <w:szCs w:val="44"/>
        </w:rPr>
      </w:pPr>
      <w:proofErr w:type="spellStart"/>
      <w:r>
        <w:rPr>
          <w:rFonts w:hint="eastAsia"/>
          <w:sz w:val="44"/>
          <w:szCs w:val="44"/>
        </w:rPr>
        <w:t>Flink</w:t>
      </w:r>
      <w:proofErr w:type="spellEnd"/>
      <w:r>
        <w:rPr>
          <w:rFonts w:hint="eastAsia"/>
          <w:sz w:val="44"/>
          <w:szCs w:val="44"/>
        </w:rPr>
        <w:t>多语言开发</w:t>
      </w:r>
    </w:p>
    <w:p w14:paraId="2CCB5F21" w14:textId="77777777" w:rsidR="003A2089" w:rsidRDefault="00DF4EA3">
      <w:pPr>
        <w:pStyle w:val="2"/>
        <w:numPr>
          <w:ilvl w:val="1"/>
          <w:numId w:val="0"/>
        </w:numPr>
        <w:spacing w:before="312" w:after="312"/>
      </w:pPr>
      <w:r>
        <w:rPr>
          <w:rFonts w:hint="eastAsia"/>
        </w:rPr>
        <w:t>课程目标</w:t>
      </w:r>
    </w:p>
    <w:p w14:paraId="110D4DA2" w14:textId="77777777" w:rsidR="003A2089" w:rsidRDefault="00DF4EA3">
      <w:pPr>
        <w:numPr>
          <w:ilvl w:val="0"/>
          <w:numId w:val="2"/>
        </w:numPr>
        <w:spacing w:before="93" w:after="93"/>
        <w:rPr>
          <w:szCs w:val="22"/>
          <w:lang w:val="zh-TW" w:eastAsia="zh-TW"/>
        </w:rPr>
      </w:pPr>
      <w:r>
        <w:rPr>
          <w:rFonts w:hint="eastAsia"/>
          <w:szCs w:val="22"/>
        </w:rPr>
        <w:t>了解</w:t>
      </w:r>
      <w:proofErr w:type="spellStart"/>
      <w:r>
        <w:rPr>
          <w:rFonts w:hint="eastAsia"/>
          <w:szCs w:val="22"/>
        </w:rPr>
        <w:t>PyFlink</w:t>
      </w:r>
      <w:proofErr w:type="spellEnd"/>
      <w:r>
        <w:rPr>
          <w:rFonts w:hint="eastAsia"/>
          <w:szCs w:val="22"/>
        </w:rPr>
        <w:t>并掌握官方示例</w:t>
      </w:r>
    </w:p>
    <w:p w14:paraId="4667EEC2" w14:textId="77777777" w:rsidR="003A2089" w:rsidRDefault="00DF4EA3">
      <w:pPr>
        <w:numPr>
          <w:ilvl w:val="0"/>
          <w:numId w:val="2"/>
        </w:numPr>
        <w:spacing w:before="93" w:after="93"/>
        <w:rPr>
          <w:szCs w:val="22"/>
          <w:lang w:val="zh-TW" w:eastAsia="zh-TW"/>
        </w:rPr>
      </w:pPr>
      <w:r>
        <w:rPr>
          <w:rFonts w:hint="eastAsia"/>
          <w:szCs w:val="22"/>
        </w:rPr>
        <w:t>掌握Scala语音编写</w:t>
      </w:r>
      <w:proofErr w:type="spellStart"/>
      <w:r>
        <w:rPr>
          <w:rFonts w:hint="eastAsia"/>
          <w:szCs w:val="22"/>
        </w:rPr>
        <w:t>Flink</w:t>
      </w:r>
      <w:proofErr w:type="spellEnd"/>
      <w:r>
        <w:rPr>
          <w:rFonts w:hint="eastAsia"/>
          <w:szCs w:val="22"/>
        </w:rPr>
        <w:t>程序</w:t>
      </w:r>
    </w:p>
    <w:p w14:paraId="44FC627F" w14:textId="43096233" w:rsidR="003A2089" w:rsidRPr="00C66484" w:rsidRDefault="00DF4EA3" w:rsidP="00C66484">
      <w:pPr>
        <w:numPr>
          <w:ilvl w:val="0"/>
          <w:numId w:val="2"/>
        </w:numPr>
        <w:spacing w:before="93" w:after="93"/>
        <w:rPr>
          <w:szCs w:val="22"/>
          <w:lang w:val="zh-TW" w:eastAsia="zh-TW"/>
        </w:rPr>
      </w:pPr>
      <w:r>
        <w:rPr>
          <w:rFonts w:hint="eastAsia"/>
          <w:szCs w:val="22"/>
        </w:rPr>
        <w:t>实现电商点击流日志分析</w:t>
      </w:r>
    </w:p>
    <w:p w14:paraId="215B7FE0" w14:textId="77777777" w:rsidR="003A2089" w:rsidRDefault="007C6BB2">
      <w:pPr>
        <w:pStyle w:val="a0"/>
        <w:spacing w:before="93" w:after="93"/>
        <w:rPr>
          <w:lang w:eastAsia="zh-TW"/>
        </w:rPr>
      </w:pPr>
      <w:hyperlink r:id="rId9" w:history="1">
        <w:r w:rsidR="00DF4EA3">
          <w:rPr>
            <w:rStyle w:val="af4"/>
            <w:lang w:eastAsia="zh-TW"/>
          </w:rPr>
          <w:t>https://ci.apache.org/projects/flink/flink-docs-release-1.12/dev/scala_api_extensions.html</w:t>
        </w:r>
      </w:hyperlink>
    </w:p>
    <w:p w14:paraId="4E4570C4" w14:textId="77777777" w:rsidR="003A2089" w:rsidRPr="00C66484" w:rsidRDefault="003A2089">
      <w:pPr>
        <w:pStyle w:val="a0"/>
        <w:spacing w:before="93" w:after="93"/>
        <w:rPr>
          <w:lang w:eastAsia="zh-TW"/>
        </w:rPr>
      </w:pPr>
    </w:p>
    <w:p w14:paraId="5903F87A" w14:textId="77777777" w:rsidR="003A2089" w:rsidRDefault="00DF4EA3">
      <w:pPr>
        <w:pStyle w:val="2"/>
        <w:spacing w:before="312" w:after="312"/>
      </w:pPr>
      <w:r>
        <w:rPr>
          <w:rFonts w:hint="eastAsia"/>
        </w:rPr>
        <w:t>Scala-</w:t>
      </w:r>
      <w:proofErr w:type="spellStart"/>
      <w:r>
        <w:rPr>
          <w:rFonts w:hint="eastAsia"/>
        </w:rPr>
        <w:t>Flink</w:t>
      </w:r>
      <w:proofErr w:type="spellEnd"/>
    </w:p>
    <w:p w14:paraId="08604208" w14:textId="77777777" w:rsidR="003A2089" w:rsidRDefault="00DF4EA3">
      <w:pPr>
        <w:pStyle w:val="3"/>
        <w:spacing w:before="312" w:after="312"/>
      </w:pPr>
      <w:r>
        <w:rPr>
          <w:rFonts w:hint="eastAsia"/>
        </w:rPr>
        <w:t>需求</w:t>
      </w:r>
    </w:p>
    <w:p w14:paraId="6FD1DAFC" w14:textId="77777777" w:rsidR="003A2089" w:rsidRDefault="00DF4EA3">
      <w:pPr>
        <w:pStyle w:val="a0"/>
        <w:spacing w:before="93" w:after="93"/>
      </w:pPr>
      <w:r>
        <w:rPr>
          <w:rFonts w:hint="eastAsia"/>
        </w:rPr>
        <w:t>使用</w:t>
      </w:r>
      <w:proofErr w:type="spellStart"/>
      <w:r>
        <w:rPr>
          <w:rFonts w:hint="eastAsia"/>
        </w:rPr>
        <w:t>Flink</w:t>
      </w:r>
      <w:proofErr w:type="spellEnd"/>
      <w:r>
        <w:rPr>
          <w:rFonts w:hint="eastAsia"/>
        </w:rPr>
        <w:t>从Kafka接收对电商点击流日志数据并进行实时处理:</w:t>
      </w:r>
    </w:p>
    <w:p w14:paraId="60CAEA95" w14:textId="77777777" w:rsidR="003A2089" w:rsidRDefault="00DF4EA3">
      <w:pPr>
        <w:pStyle w:val="a0"/>
        <w:spacing w:before="93" w:after="93"/>
      </w:pPr>
      <w:r>
        <w:rPr>
          <w:rFonts w:hint="eastAsia"/>
        </w:rPr>
        <w:t>1.数据预处理:对数据进行拓宽处理,也就是将数据</w:t>
      </w:r>
      <w:proofErr w:type="gramStart"/>
      <w:r>
        <w:rPr>
          <w:rFonts w:hint="eastAsia"/>
        </w:rPr>
        <w:t>变为宽表</w:t>
      </w:r>
      <w:proofErr w:type="gramEnd"/>
      <w:r>
        <w:rPr>
          <w:rFonts w:hint="eastAsia"/>
        </w:rPr>
        <w:t>,方便后续分析</w:t>
      </w:r>
    </w:p>
    <w:p w14:paraId="63964BD7" w14:textId="77777777" w:rsidR="003A2089" w:rsidRDefault="00DF4EA3">
      <w:pPr>
        <w:pStyle w:val="a0"/>
        <w:spacing w:before="93" w:after="93"/>
      </w:pPr>
      <w:r>
        <w:rPr>
          <w:rFonts w:hint="eastAsia"/>
        </w:rPr>
        <w:t>2.分析实时频道热点</w:t>
      </w:r>
    </w:p>
    <w:p w14:paraId="17E85EA9" w14:textId="77777777" w:rsidR="003A2089" w:rsidRDefault="00DF4EA3">
      <w:pPr>
        <w:pStyle w:val="a0"/>
        <w:spacing w:before="93" w:after="93"/>
      </w:pPr>
      <w:r>
        <w:rPr>
          <w:rFonts w:hint="eastAsia"/>
        </w:rPr>
        <w:t>3.分析实时频道PV/UV</w:t>
      </w:r>
    </w:p>
    <w:p w14:paraId="48842DEB" w14:textId="77777777" w:rsidR="003A2089" w:rsidRDefault="003A2089">
      <w:pPr>
        <w:pStyle w:val="a0"/>
        <w:spacing w:before="93" w:after="93"/>
      </w:pPr>
    </w:p>
    <w:p w14:paraId="11E276E0" w14:textId="77777777" w:rsidR="003A2089" w:rsidRDefault="00DF4EA3">
      <w:pPr>
        <w:pStyle w:val="3"/>
        <w:spacing w:before="312" w:after="312"/>
      </w:pPr>
      <w:r>
        <w:rPr>
          <w:rFonts w:hint="eastAsia"/>
        </w:rPr>
        <w:t>准备工作</w:t>
      </w:r>
    </w:p>
    <w:p w14:paraId="37F7356F" w14:textId="77777777" w:rsidR="003A2089" w:rsidRDefault="00DF4EA3">
      <w:pPr>
        <w:numPr>
          <w:ilvl w:val="0"/>
          <w:numId w:val="3"/>
        </w:numPr>
        <w:spacing w:before="93" w:after="93"/>
      </w:pPr>
      <w:proofErr w:type="spellStart"/>
      <w:r>
        <w:rPr>
          <w:rFonts w:hint="eastAsia"/>
        </w:rPr>
        <w:t>kafka</w:t>
      </w:r>
      <w:proofErr w:type="spellEnd"/>
    </w:p>
    <w:tbl>
      <w:tblPr>
        <w:tblStyle w:val="af0"/>
        <w:tblW w:w="9186" w:type="dxa"/>
        <w:tblLayout w:type="fixed"/>
        <w:tblLook w:val="04A0" w:firstRow="1" w:lastRow="0" w:firstColumn="1" w:lastColumn="0" w:noHBand="0" w:noVBand="1"/>
      </w:tblPr>
      <w:tblGrid>
        <w:gridCol w:w="9186"/>
      </w:tblGrid>
      <w:tr w:rsidR="003A2089" w14:paraId="09D4318B" w14:textId="77777777">
        <w:tc>
          <w:tcPr>
            <w:tcW w:w="9186" w:type="dxa"/>
          </w:tcPr>
          <w:p w14:paraId="21C9B6CC" w14:textId="77777777" w:rsidR="003A2089" w:rsidRDefault="00DF4EA3">
            <w:pPr>
              <w:pStyle w:val="a0"/>
              <w:spacing w:before="93" w:after="93"/>
            </w:pPr>
            <w:r>
              <w:t>查看主题:</w:t>
            </w:r>
          </w:p>
          <w:p w14:paraId="527670EC" w14:textId="77777777" w:rsidR="003A2089" w:rsidRDefault="00DF4EA3">
            <w:pPr>
              <w:pStyle w:val="a0"/>
              <w:spacing w:before="93" w:after="93"/>
            </w:pPr>
            <w:r>
              <w:t xml:space="preserve">    /export/servers/kafka/bin/kafka-topics.sh --list --zookeeper node01:2181</w:t>
            </w:r>
          </w:p>
          <w:p w14:paraId="24D6EC25" w14:textId="77777777" w:rsidR="003A2089" w:rsidRDefault="00DF4EA3">
            <w:pPr>
              <w:pStyle w:val="a0"/>
              <w:spacing w:before="93" w:after="93"/>
            </w:pPr>
            <w:r>
              <w:t>创建主题:</w:t>
            </w:r>
          </w:p>
          <w:p w14:paraId="642E1C2F" w14:textId="77777777" w:rsidR="003A2089" w:rsidRDefault="00DF4EA3">
            <w:pPr>
              <w:pStyle w:val="a0"/>
              <w:spacing w:before="93" w:after="93"/>
            </w:pPr>
            <w:r>
              <w:t xml:space="preserve">    /export/servers/kafka/bin/kafka-topics.sh --create --zookeeper node01:2181 --replication-factor 2 --partitions 3 --topic </w:t>
            </w:r>
            <w:proofErr w:type="spellStart"/>
            <w:r>
              <w:t>pyg</w:t>
            </w:r>
            <w:proofErr w:type="spellEnd"/>
          </w:p>
          <w:p w14:paraId="57FC219F" w14:textId="77777777" w:rsidR="003A2089" w:rsidRDefault="00DF4EA3">
            <w:pPr>
              <w:pStyle w:val="a0"/>
              <w:spacing w:before="93" w:after="93"/>
            </w:pPr>
            <w:r>
              <w:t>再次查看主题:</w:t>
            </w:r>
          </w:p>
          <w:p w14:paraId="7EA2B5D6" w14:textId="77777777" w:rsidR="003A2089" w:rsidRDefault="00DF4EA3">
            <w:pPr>
              <w:pStyle w:val="a0"/>
              <w:spacing w:before="93" w:after="93"/>
            </w:pPr>
            <w:r>
              <w:t xml:space="preserve">    /export/servers/kafka/bin/kafka-topics.sh --list --zookeeper node01:2181</w:t>
            </w:r>
          </w:p>
          <w:p w14:paraId="4326D438" w14:textId="77777777" w:rsidR="003A2089" w:rsidRDefault="00DF4EA3">
            <w:pPr>
              <w:pStyle w:val="a0"/>
              <w:spacing w:before="93" w:after="93"/>
            </w:pPr>
            <w:r>
              <w:t>启动控制台消费者</w:t>
            </w:r>
          </w:p>
          <w:p w14:paraId="43A83D63" w14:textId="77777777" w:rsidR="003A2089" w:rsidRDefault="00DF4EA3">
            <w:pPr>
              <w:pStyle w:val="a0"/>
              <w:spacing w:before="93" w:after="93"/>
            </w:pPr>
            <w:r>
              <w:lastRenderedPageBreak/>
              <w:t xml:space="preserve">    /export/servers/kafka/bin/kafka-console-consumer.sh --bootstrap-server node01:9092 --from-beginning --topic </w:t>
            </w:r>
            <w:proofErr w:type="spellStart"/>
            <w:r>
              <w:t>pyg</w:t>
            </w:r>
            <w:proofErr w:type="spellEnd"/>
          </w:p>
          <w:p w14:paraId="2847DF06" w14:textId="77777777" w:rsidR="003A2089" w:rsidRDefault="00DF4EA3">
            <w:pPr>
              <w:pStyle w:val="a0"/>
              <w:spacing w:before="93" w:after="93"/>
            </w:pPr>
            <w:r>
              <w:t>删除主题--不需要执行</w:t>
            </w:r>
          </w:p>
          <w:p w14:paraId="6843BDC6" w14:textId="77777777" w:rsidR="003A2089" w:rsidRDefault="00DF4EA3">
            <w:pPr>
              <w:pStyle w:val="a0"/>
              <w:spacing w:before="93" w:after="93"/>
            </w:pPr>
            <w:r>
              <w:t xml:space="preserve">    /export/servers/kafka/bin/kafka-topics.sh --delete --zookeeper node01:2181 --topic </w:t>
            </w:r>
            <w:proofErr w:type="spellStart"/>
            <w:r>
              <w:t>pyg</w:t>
            </w:r>
            <w:proofErr w:type="spellEnd"/>
          </w:p>
        </w:tc>
      </w:tr>
    </w:tbl>
    <w:p w14:paraId="2C7D6874" w14:textId="77777777" w:rsidR="003A2089" w:rsidRDefault="003A2089">
      <w:pPr>
        <w:pStyle w:val="a0"/>
        <w:spacing w:before="93" w:after="93"/>
      </w:pPr>
    </w:p>
    <w:p w14:paraId="621D0481" w14:textId="77777777" w:rsidR="003A2089" w:rsidRDefault="00DF4EA3">
      <w:pPr>
        <w:pStyle w:val="a0"/>
        <w:numPr>
          <w:ilvl w:val="0"/>
          <w:numId w:val="3"/>
        </w:numPr>
        <w:spacing w:before="93" w:after="93"/>
      </w:pPr>
      <w:r>
        <w:rPr>
          <w:rFonts w:hint="eastAsia"/>
        </w:rPr>
        <w:t>导入准备骨架代码</w:t>
      </w:r>
    </w:p>
    <w:p w14:paraId="0E42A4F4" w14:textId="77777777" w:rsidR="003A2089" w:rsidRDefault="00DF4EA3" w:rsidP="00C66484">
      <w:pPr>
        <w:pStyle w:val="a0"/>
        <w:spacing w:before="93" w:after="93"/>
      </w:pPr>
      <w:r>
        <w:rPr>
          <w:noProof/>
        </w:rPr>
        <w:drawing>
          <wp:inline distT="0" distB="0" distL="114300" distR="114300" wp14:anchorId="4BFF0B47" wp14:editId="12609032">
            <wp:extent cx="3838575" cy="269557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EE12F" w14:textId="77777777" w:rsidR="003A2089" w:rsidRDefault="003A2089">
      <w:pPr>
        <w:pStyle w:val="a0"/>
        <w:spacing w:before="93" w:after="93"/>
      </w:pPr>
    </w:p>
    <w:p w14:paraId="0ED198ED" w14:textId="77777777" w:rsidR="003A2089" w:rsidRDefault="00DF4EA3">
      <w:pPr>
        <w:pStyle w:val="3"/>
        <w:spacing w:before="312" w:after="312"/>
      </w:pPr>
      <w:r>
        <w:rPr>
          <w:rFonts w:hint="eastAsia"/>
        </w:rPr>
        <w:t>代码实现</w:t>
      </w:r>
    </w:p>
    <w:p w14:paraId="19E46F34" w14:textId="77777777" w:rsidR="003A2089" w:rsidRDefault="00DF4EA3">
      <w:pPr>
        <w:pStyle w:val="4"/>
        <w:spacing w:before="312" w:after="312"/>
        <w:rPr>
          <w:rFonts w:hint="default"/>
        </w:rPr>
      </w:pPr>
      <w:r>
        <w:t>入口类-数据解析</w:t>
      </w:r>
    </w:p>
    <w:p w14:paraId="6B8ACCB8" w14:textId="77777777" w:rsidR="003A2089" w:rsidRDefault="00DF4EA3">
      <w:pPr>
        <w:pStyle w:val="a0"/>
        <w:spacing w:before="93" w:after="93"/>
      </w:pPr>
      <w:r>
        <w:rPr>
          <w:noProof/>
        </w:rPr>
        <w:drawing>
          <wp:inline distT="0" distB="0" distL="114300" distR="114300" wp14:anchorId="1D8879C6" wp14:editId="17B46FD5">
            <wp:extent cx="5694680" cy="2726690"/>
            <wp:effectExtent l="0" t="0" r="1270" b="1651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94680" cy="2726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f0"/>
        <w:tblW w:w="9186" w:type="dxa"/>
        <w:tblLayout w:type="fixed"/>
        <w:tblLook w:val="04A0" w:firstRow="1" w:lastRow="0" w:firstColumn="1" w:lastColumn="0" w:noHBand="0" w:noVBand="1"/>
      </w:tblPr>
      <w:tblGrid>
        <w:gridCol w:w="9186"/>
      </w:tblGrid>
      <w:tr w:rsidR="003A2089" w14:paraId="1879B076" w14:textId="77777777">
        <w:tc>
          <w:tcPr>
            <w:tcW w:w="9186" w:type="dxa"/>
          </w:tcPr>
          <w:p w14:paraId="46DC9CD7" w14:textId="2C86D722" w:rsidR="003A2089" w:rsidRDefault="00DF4EA3">
            <w:pPr>
              <w:pStyle w:val="HTML"/>
              <w:widowControl/>
              <w:shd w:val="clear" w:color="auto" w:fill="FFFFFF"/>
              <w:spacing w:before="93" w:after="93"/>
              <w:rPr>
                <w:rFonts w:hint="default"/>
                <w:sz w:val="16"/>
                <w:szCs w:val="16"/>
              </w:rPr>
            </w:pP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lastRenderedPageBreak/>
              <w:t xml:space="preserve">package </w:t>
            </w:r>
            <w:r w:rsidR="001C48D5"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nhbd.flink.ch7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ava.la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ava.util.Propertie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ava.util.concurrent.TimeUni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 w:rsidR="001C48D5"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nhbd.flink.ch7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bean.{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 Message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 w:rsidR="001C48D5"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nhbd.flink.ch7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task.{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HotTas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PvUvTas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rocessTas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alibaba.fastjson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.{JSON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SONObjec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api.common.restartstrategy.RestartStrategie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api.common.serialization.SimpleStringSchema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runtime.state.filesystem.FsStateBacken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streaming.api.environment.CheckpointConfig.ExternalizedCheckpointCleanup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import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streaming.api.functions.timestamps.BoundedOutOfOrdernessTimestampExtractor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import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streaming.api.scala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_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streaming.api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{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eckpointingMo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Characteristic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streaming.connectors.kafka.FlinkKafkaConsume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kafka.clients.CommonClientConfig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**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Desc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编写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Flink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实时流处理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-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入口程序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这都是通用模版代码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这里写一遍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明天再做抽取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以后开发都可以直接使用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/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object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App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def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ain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arg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: Array[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>String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]): Unit =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注意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TODO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在开发中表示该步骤未完成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后续需要补全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在这里仅仅为了使用不同的颜色区分步骤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TODO 1.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准备环境</w:t>
            </w:r>
            <w:proofErr w:type="spellStart"/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StreamExecutionEnvironment</w:t>
            </w:r>
            <w:proofErr w:type="spellEnd"/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env: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treamExecutionEnvironme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treamExecutionEnvironment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getExecutionEnvironment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TODO 2.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设置环境参数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(Checkpoint/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重启策略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/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是否使用事件时间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...)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=================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建议必须设置的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==================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设置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-State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的状态后端为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FsStateBackend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本地测试时使用本地路径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集群测试时使用传入的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DFS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的路径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if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args.length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&lt;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setStateBacken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FsStateBacken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file:///D:/ckp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}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else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setStateBacken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FsStateBacken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arg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)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后续集群测试时传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dfs://node01:8020/flink-checkpoint/checkpoint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设置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ing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时间间隔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000ms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意思是做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2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个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Checkpoint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的间隔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000ms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。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Checkpoint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做的越频繁，恢复数据时就越简单，同时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Checkpoint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相应的也会有一些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O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消耗。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enableCheckpointi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000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(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默认情况下如果不设置时间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是没有开启的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设置两个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Checkpoint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之间最少等待时间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设置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之间最少是要等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500ms(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为了避免每隔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000ms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做一次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的时候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前一次太慢和后一次重叠到一起去了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高速公路上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每隔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s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关口放行一辆车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但是规定了两车之前的最小车距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500m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getCheckpointConfig.setMinPauseBetweenCheckpoint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500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默认是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设置如果在做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过程中出现错误，是否让整体任务失败：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true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是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 false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不是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getCheckpointConfig.setFailOnCheckpointingError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false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默认是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true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设置是否清理检查点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Cancel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时是否需要保留当前的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，默认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lastRenderedPageBreak/>
              <w:t>会在作业被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ancel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时被删除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ExternalizedCheckpointCleanup.DELETE_ON_CANCELLATION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：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true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当作业被取消时，删除外部的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(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默认值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ExternalizedCheckpointCleanup.RETAIN_ON_CANCELLATION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：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false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当作业被取消时，保留外部的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getCheckpointConfig.enableExternalizedCheckpoints(ExternalizedCheckpointCleanup.</w:t>
            </w:r>
            <w:r>
              <w:rPr>
                <w:rFonts w:ascii="Consolas" w:eastAsia="Consolas" w:hAnsi="Consolas" w:cs="Consolas" w:hint="default"/>
                <w:i/>
                <w:color w:val="660E7A"/>
                <w:sz w:val="20"/>
                <w:szCs w:val="20"/>
                <w:shd w:val="clear" w:color="auto" w:fill="FFFFFF"/>
              </w:rPr>
              <w:t>RETAIN_ON_CANCELLATION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=================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建议必须设置的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==================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=================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直接使用默认的即可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==============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设置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的执行模式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EXACTLY_ONCE(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默认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)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注意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得需要外部支持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Source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Sink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的支持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getCheckpointConfig.setCheckpointingMode(CheckpointingMode.</w:t>
            </w:r>
            <w:r>
              <w:rPr>
                <w:rFonts w:ascii="Consolas" w:eastAsia="Consolas" w:hAnsi="Consolas" w:cs="Consolas" w:hint="default"/>
                <w:i/>
                <w:color w:val="660E7A"/>
                <w:sz w:val="20"/>
                <w:szCs w:val="20"/>
                <w:shd w:val="clear" w:color="auto" w:fill="FFFFFF"/>
              </w:rPr>
              <w:t>EXACTLY_ONCE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设置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的超时时间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在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60s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内尚未完成说明该次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失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则丢弃。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getCheckpointConfig.setCheckpointTimeou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60000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默认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0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分钟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设置同一时间有多少个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可以同时执行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getCheckpointConfig.setMaxConcurrentCheckpoint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默认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=================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直接使用默认的即可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==============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======================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配置重启策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=============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1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配置了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而没有配置重启策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那么代码中出现了非致命错误时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程序会无限重启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2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配置无重启策略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env.setRestartStrategy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RestartStrategies.noRestart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)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3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固定延迟重启策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--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开发中使用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下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有异常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每隔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0s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重启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次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最多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次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setRestartStrateg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RestartStrategies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fixedDelayRestar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//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最多重启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次数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api.common.time.Time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of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0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Unit.</w:t>
            </w:r>
            <w:r>
              <w:rPr>
                <w:rFonts w:ascii="Consolas" w:eastAsia="Consolas" w:hAnsi="Consolas" w:cs="Consolas" w:hint="default"/>
                <w:i/>
                <w:color w:val="660E7A"/>
                <w:sz w:val="20"/>
                <w:szCs w:val="20"/>
                <w:shd w:val="clear" w:color="auto" w:fill="FFFFFF"/>
              </w:rPr>
              <w:t>SECON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)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//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重启时间间隔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4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失败率重启策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--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开发偶尔使用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下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5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分钟内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最多重启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次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每次间隔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*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env.setRestartStrategy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RestartStrategies.failureRateRestart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3, //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每个测量时间间隔最大失败次数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Time.of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(5,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TimeUnit.MINUTES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),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失败率测量的时间间隔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Time.of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(10,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TimeUnit.SECONDS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) //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两次连续重启的时间间隔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))*/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======================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配置重启策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=============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TODO 3.Source-Kafka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topic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 xml:space="preserve">String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pyg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schema =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impleStringSchema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rops:Propertie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roperties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props.setProperty(CommonClientConfigs.</w:t>
            </w:r>
            <w:r>
              <w:rPr>
                <w:rFonts w:ascii="Consolas" w:eastAsia="Consolas" w:hAnsi="Consolas" w:cs="Consolas" w:hint="default"/>
                <w:i/>
                <w:color w:val="660E7A"/>
                <w:sz w:val="20"/>
                <w:szCs w:val="20"/>
                <w:shd w:val="clear" w:color="auto" w:fill="FFFFFF"/>
              </w:rPr>
              <w:t>BOOTSTRAP_SERVERS_CONFIG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node1:9092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rops.setPropert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group.id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flink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rops.setPropert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auto.offset.reset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latest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有记录偏移量从记录的位置开始消费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没有从最新的数据开始消费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rops.setProperty(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flink.partition-discovery.interval-millis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5000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动态分区检测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开一个后台线程每隔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5s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检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Kafka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的分区状态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kafkaSourc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FlinkKafkaConsume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[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>String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] =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lastRenderedPageBreak/>
              <w:t>FlinkKafkaConsume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[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>String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]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opic,schema,prop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kafkaSource.setCommitOffsetsOnCheckpoint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true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在执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的时候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会提交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offset(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一份在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eckpo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中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一份在默认主题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sonStr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: DataStream[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>String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]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addSourc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kafkaSourc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jsonStrDS.print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 {"count":1,"message":"{\"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browserType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\":\"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火狐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\",\"categoryID\":20,\"channelID\":20,\"city\":\"ZhengZhou\",\"country\":\"china\",\"entryTime\":1577898060000,\"leaveTime\":1577898060000,\"network\":\"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电信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\",\"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roduceID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\":15,\"province\":\"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eBei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\",\"source\":\"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直接输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\",\"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userID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\":2}","timeStamp":1598754734031}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TODO 4.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解析</w:t>
            </w:r>
            <w:proofErr w:type="spellStart"/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jsonStr</w:t>
            </w:r>
            <w:proofErr w:type="spellEnd"/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数据为样例类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Message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DataStream[Message]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sonStrDS.map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sonSt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&gt;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sonObj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SONObjec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SON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parseObjec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sonSt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count: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lang.Lo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sonObj.getLo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count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Stamp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lang.Lo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sonObj.getLo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timeStamp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St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 xml:space="preserve">String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sonObj.getStri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message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JSON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parseObjec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St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classOf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[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]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Message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count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Stamp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不能使用下面偷懒的办法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message: Message =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JSON.parseObject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jsonStr,classOf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[Message]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}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messageDS.print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Message(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lickLog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10,10,3,china,HeBei,ZhengZhou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电信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360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搜索跳转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谷歌浏览器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1577876460000,1577898060000,15),1,1598754740100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TODO 5.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给数据添加</w:t>
            </w:r>
            <w:proofErr w:type="spellStart"/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Watermaker</w:t>
            </w:r>
            <w:proofErr w:type="spellEnd"/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或者放在第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6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步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setStreamTimeCharacteristic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Characteristic.</w:t>
            </w:r>
            <w:r>
              <w:rPr>
                <w:rFonts w:ascii="Consolas" w:eastAsia="Consolas" w:hAnsi="Consolas" w:cs="Consolas" w:hint="default"/>
                <w:i/>
                <w:color w:val="660E7A"/>
                <w:sz w:val="20"/>
                <w:szCs w:val="20"/>
                <w:shd w:val="clear" w:color="auto" w:fill="FFFFFF"/>
              </w:rPr>
              <w:t>EventTi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getConfig.setAutoWatermarkInterval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200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watermaker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DataStream[Message]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DS.assignTimestampsAndWatermark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BoundedOutOfOrdernessTimestampExtractor[Message](org.apache.flink.streaming.api.windowing.time.Time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seconds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5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)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override def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xtractTimestamp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(element: Message): Long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lement.timeStamp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TODO 6.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数据预处理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为了方便后续的指标统计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可以对上面解析处理的日志信息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Message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进行预处理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拓宽字段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预处理的代码可以写在这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也可以单独抽取出一个方法来完成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也可以单独抽取一个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object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方法来完成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把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DataStream[Message]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拓宽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DataStream[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]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: DataStream[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]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rocessTask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proces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watermaker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DS.pri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18,9,10,china,HeNan,LuoYang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移动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百度跳转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谷歌浏览器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1577887260000,1577898060000,15,1,1598758614216,chinaHeNanLuoYang,202008,20200830,2020083011,0,0,0,0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TODO 7.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实时指标统计分析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-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直接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sink</w:t>
            </w:r>
            <w:r>
              <w:rPr>
                <w:rFonts w:ascii="黑体" w:eastAsia="黑体" w:cs="黑体"/>
                <w:b/>
                <w:i/>
                <w:color w:val="0073BF"/>
                <w:sz w:val="20"/>
                <w:szCs w:val="20"/>
                <w:shd w:val="clear" w:color="auto" w:fill="FFFFFF"/>
              </w:rPr>
              <w:t>结果到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HBase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实时指标统计分析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-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实时频道热点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HotTask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proces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实时指标统计分析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-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实时频道分时段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/UV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PvUvTask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proces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lastRenderedPageBreak/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t>TODO 8.execute</w:t>
            </w:r>
            <w:r>
              <w:rPr>
                <w:rFonts w:ascii="Consolas" w:eastAsia="Consolas" w:hAnsi="Consolas" w:cs="Consolas" w:hint="default"/>
                <w:b/>
                <w:i/>
                <w:color w:val="0073BF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execut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>}</w:t>
            </w:r>
          </w:p>
        </w:tc>
      </w:tr>
    </w:tbl>
    <w:p w14:paraId="0F7355DE" w14:textId="77777777" w:rsidR="003A2089" w:rsidRDefault="003A2089">
      <w:pPr>
        <w:pStyle w:val="a0"/>
        <w:spacing w:before="93" w:after="93"/>
      </w:pPr>
    </w:p>
    <w:p w14:paraId="56B1E590" w14:textId="77777777" w:rsidR="003A2089" w:rsidRDefault="00DF4EA3">
      <w:pPr>
        <w:pStyle w:val="4"/>
        <w:spacing w:before="312" w:after="312"/>
        <w:rPr>
          <w:rFonts w:hint="default"/>
        </w:rPr>
      </w:pPr>
      <w:r>
        <w:t>数据预处理</w:t>
      </w:r>
    </w:p>
    <w:p w14:paraId="01C09CD5" w14:textId="77777777" w:rsidR="003A2089" w:rsidRDefault="00DF4EA3">
      <w:pPr>
        <w:pStyle w:val="a0"/>
        <w:spacing w:before="93" w:after="93"/>
      </w:pPr>
      <w:r>
        <w:rPr>
          <w:noProof/>
        </w:rPr>
        <w:drawing>
          <wp:inline distT="0" distB="0" distL="114300" distR="114300" wp14:anchorId="0032FC20" wp14:editId="3EFEFE83">
            <wp:extent cx="5691505" cy="2559050"/>
            <wp:effectExtent l="0" t="0" r="4445" b="1270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1505" cy="255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D50D9" w14:textId="77777777" w:rsidR="003A2089" w:rsidRDefault="00DF4EA3">
      <w:pPr>
        <w:pStyle w:val="FirstParagraph"/>
        <w:spacing w:before="93" w:after="93"/>
      </w:pPr>
      <w:r>
        <w:t>为了方便后续分析，我们需要对点击流日志，使用</w:t>
      </w:r>
      <w:proofErr w:type="spellStart"/>
      <w:r>
        <w:t>Flink</w:t>
      </w:r>
      <w:proofErr w:type="spellEnd"/>
      <w:r>
        <w:t>进行实时预处理。在原有点击流日志的基础上添加一些字段，方便进行后续业务功能的统计开发。</w:t>
      </w:r>
    </w:p>
    <w:p w14:paraId="12237AE4" w14:textId="77777777" w:rsidR="003A2089" w:rsidRDefault="003A2089">
      <w:pPr>
        <w:pStyle w:val="a0"/>
        <w:spacing w:before="93" w:after="93"/>
      </w:pPr>
    </w:p>
    <w:p w14:paraId="762E3013" w14:textId="77777777" w:rsidR="003A2089" w:rsidRDefault="00DF4EA3">
      <w:pPr>
        <w:pStyle w:val="a0"/>
        <w:spacing w:before="93" w:after="93"/>
      </w:pPr>
      <w:r>
        <w:t>以下为Kafka中消费得到的原始点击流日志字段：</w:t>
      </w:r>
    </w:p>
    <w:tbl>
      <w:tblPr>
        <w:tblW w:w="8120" w:type="dxa"/>
        <w:tblLayout w:type="fixed"/>
        <w:tblLook w:val="04A0" w:firstRow="1" w:lastRow="0" w:firstColumn="1" w:lastColumn="0" w:noHBand="0" w:noVBand="1"/>
      </w:tblPr>
      <w:tblGrid>
        <w:gridCol w:w="2787"/>
        <w:gridCol w:w="5333"/>
      </w:tblGrid>
      <w:tr w:rsidR="003A2089" w14:paraId="29390C63" w14:textId="77777777">
        <w:trPr>
          <w:trHeight w:val="236"/>
        </w:trPr>
        <w:tc>
          <w:tcPr>
            <w:tcW w:w="2787" w:type="dxa"/>
            <w:tcBorders>
              <w:bottom w:val="single" w:sz="0" w:space="0" w:color="auto"/>
            </w:tcBorders>
            <w:vAlign w:val="bottom"/>
          </w:tcPr>
          <w:p w14:paraId="64F75265" w14:textId="77777777" w:rsidR="003A2089" w:rsidRDefault="00DF4EA3">
            <w:pPr>
              <w:pStyle w:val="Compact"/>
              <w:spacing w:before="93" w:after="93"/>
            </w:pPr>
            <w:r>
              <w:t>字段名</w:t>
            </w:r>
          </w:p>
        </w:tc>
        <w:tc>
          <w:tcPr>
            <w:tcW w:w="5333" w:type="dxa"/>
            <w:tcBorders>
              <w:bottom w:val="single" w:sz="0" w:space="0" w:color="auto"/>
            </w:tcBorders>
            <w:vAlign w:val="bottom"/>
          </w:tcPr>
          <w:p w14:paraId="7F20D284" w14:textId="77777777" w:rsidR="003A2089" w:rsidRDefault="00DF4EA3">
            <w:pPr>
              <w:pStyle w:val="Compact"/>
              <w:spacing w:before="93" w:after="93"/>
            </w:pPr>
            <w:r>
              <w:t>说明</w:t>
            </w:r>
          </w:p>
        </w:tc>
      </w:tr>
      <w:tr w:rsidR="003A2089" w14:paraId="700A8A8C" w14:textId="77777777">
        <w:trPr>
          <w:trHeight w:val="349"/>
        </w:trPr>
        <w:tc>
          <w:tcPr>
            <w:tcW w:w="2787" w:type="dxa"/>
          </w:tcPr>
          <w:p w14:paraId="0C9D0451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channelID</w:t>
            </w:r>
            <w:proofErr w:type="spellEnd"/>
          </w:p>
        </w:tc>
        <w:tc>
          <w:tcPr>
            <w:tcW w:w="5333" w:type="dxa"/>
          </w:tcPr>
          <w:p w14:paraId="7EBB3C70" w14:textId="77777777" w:rsidR="003A2089" w:rsidRDefault="00DF4EA3">
            <w:pPr>
              <w:pStyle w:val="Compact"/>
              <w:spacing w:before="93" w:after="93"/>
            </w:pPr>
            <w:r>
              <w:t>频道ID</w:t>
            </w:r>
          </w:p>
        </w:tc>
      </w:tr>
      <w:tr w:rsidR="003A2089" w14:paraId="59C651D5" w14:textId="77777777">
        <w:trPr>
          <w:trHeight w:val="565"/>
        </w:trPr>
        <w:tc>
          <w:tcPr>
            <w:tcW w:w="2787" w:type="dxa"/>
          </w:tcPr>
          <w:p w14:paraId="5F72126C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categoryID</w:t>
            </w:r>
            <w:proofErr w:type="spellEnd"/>
          </w:p>
        </w:tc>
        <w:tc>
          <w:tcPr>
            <w:tcW w:w="5333" w:type="dxa"/>
          </w:tcPr>
          <w:p w14:paraId="363992ED" w14:textId="77777777" w:rsidR="003A2089" w:rsidRDefault="00DF4EA3">
            <w:pPr>
              <w:pStyle w:val="Compact"/>
              <w:spacing w:before="93" w:after="93"/>
            </w:pPr>
            <w:r>
              <w:t>产品类别ID</w:t>
            </w:r>
          </w:p>
        </w:tc>
      </w:tr>
      <w:tr w:rsidR="003A2089" w14:paraId="36205779" w14:textId="77777777">
        <w:trPr>
          <w:trHeight w:val="168"/>
        </w:trPr>
        <w:tc>
          <w:tcPr>
            <w:tcW w:w="2787" w:type="dxa"/>
          </w:tcPr>
          <w:p w14:paraId="283E3A03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produceID</w:t>
            </w:r>
            <w:proofErr w:type="spellEnd"/>
          </w:p>
        </w:tc>
        <w:tc>
          <w:tcPr>
            <w:tcW w:w="5333" w:type="dxa"/>
          </w:tcPr>
          <w:p w14:paraId="76445290" w14:textId="77777777" w:rsidR="003A2089" w:rsidRDefault="00DF4EA3">
            <w:pPr>
              <w:pStyle w:val="Compact"/>
              <w:spacing w:before="93" w:after="93"/>
            </w:pPr>
            <w:r>
              <w:t>产品ID</w:t>
            </w:r>
          </w:p>
        </w:tc>
      </w:tr>
      <w:tr w:rsidR="003A2089" w14:paraId="7DB32B01" w14:textId="77777777">
        <w:trPr>
          <w:trHeight w:val="236"/>
        </w:trPr>
        <w:tc>
          <w:tcPr>
            <w:tcW w:w="2787" w:type="dxa"/>
          </w:tcPr>
          <w:p w14:paraId="11C88BDC" w14:textId="77777777" w:rsidR="003A2089" w:rsidRDefault="00DF4EA3">
            <w:pPr>
              <w:pStyle w:val="Compact"/>
              <w:spacing w:before="93" w:after="93"/>
            </w:pPr>
            <w:r>
              <w:t>country</w:t>
            </w:r>
          </w:p>
        </w:tc>
        <w:tc>
          <w:tcPr>
            <w:tcW w:w="5333" w:type="dxa"/>
          </w:tcPr>
          <w:p w14:paraId="55AA34A9" w14:textId="77777777" w:rsidR="003A2089" w:rsidRDefault="00DF4EA3">
            <w:pPr>
              <w:pStyle w:val="Compact"/>
              <w:spacing w:before="93" w:after="93"/>
            </w:pPr>
            <w:r>
              <w:t>国家</w:t>
            </w:r>
          </w:p>
        </w:tc>
      </w:tr>
      <w:tr w:rsidR="003A2089" w14:paraId="2328F744" w14:textId="77777777">
        <w:trPr>
          <w:trHeight w:val="236"/>
        </w:trPr>
        <w:tc>
          <w:tcPr>
            <w:tcW w:w="2787" w:type="dxa"/>
          </w:tcPr>
          <w:p w14:paraId="5D85CFFB" w14:textId="77777777" w:rsidR="003A2089" w:rsidRDefault="00DF4EA3">
            <w:pPr>
              <w:pStyle w:val="Compact"/>
              <w:spacing w:before="93" w:after="93"/>
            </w:pPr>
            <w:r>
              <w:t>province</w:t>
            </w:r>
          </w:p>
        </w:tc>
        <w:tc>
          <w:tcPr>
            <w:tcW w:w="5333" w:type="dxa"/>
          </w:tcPr>
          <w:p w14:paraId="7188AB85" w14:textId="77777777" w:rsidR="003A2089" w:rsidRDefault="00DF4EA3">
            <w:pPr>
              <w:pStyle w:val="Compact"/>
              <w:spacing w:before="93" w:after="93"/>
            </w:pPr>
            <w:r>
              <w:t>省份</w:t>
            </w:r>
          </w:p>
        </w:tc>
      </w:tr>
      <w:tr w:rsidR="003A2089" w14:paraId="022D2EE9" w14:textId="77777777">
        <w:trPr>
          <w:trHeight w:val="236"/>
        </w:trPr>
        <w:tc>
          <w:tcPr>
            <w:tcW w:w="2787" w:type="dxa"/>
          </w:tcPr>
          <w:p w14:paraId="75A2BF8C" w14:textId="77777777" w:rsidR="003A2089" w:rsidRDefault="00DF4EA3">
            <w:pPr>
              <w:pStyle w:val="Compact"/>
              <w:spacing w:before="93" w:after="93"/>
            </w:pPr>
            <w:r>
              <w:t>city</w:t>
            </w:r>
          </w:p>
        </w:tc>
        <w:tc>
          <w:tcPr>
            <w:tcW w:w="5333" w:type="dxa"/>
          </w:tcPr>
          <w:p w14:paraId="7F9B4183" w14:textId="77777777" w:rsidR="003A2089" w:rsidRDefault="00DF4EA3">
            <w:pPr>
              <w:pStyle w:val="Compact"/>
              <w:spacing w:before="93" w:after="93"/>
            </w:pPr>
            <w:r>
              <w:t>城市</w:t>
            </w:r>
          </w:p>
        </w:tc>
      </w:tr>
      <w:tr w:rsidR="003A2089" w14:paraId="32832379" w14:textId="77777777">
        <w:trPr>
          <w:trHeight w:val="456"/>
        </w:trPr>
        <w:tc>
          <w:tcPr>
            <w:tcW w:w="2787" w:type="dxa"/>
          </w:tcPr>
          <w:p w14:paraId="1A6D5EEA" w14:textId="77777777" w:rsidR="003A2089" w:rsidRDefault="00DF4EA3">
            <w:pPr>
              <w:pStyle w:val="Compact"/>
              <w:spacing w:before="93" w:after="93"/>
            </w:pPr>
            <w:r>
              <w:t>network</w:t>
            </w:r>
          </w:p>
        </w:tc>
        <w:tc>
          <w:tcPr>
            <w:tcW w:w="5333" w:type="dxa"/>
          </w:tcPr>
          <w:p w14:paraId="70DEE84F" w14:textId="77777777" w:rsidR="003A2089" w:rsidRDefault="00DF4EA3">
            <w:pPr>
              <w:pStyle w:val="Compact"/>
              <w:spacing w:before="93" w:after="93"/>
            </w:pPr>
            <w:r>
              <w:t>网络方式</w:t>
            </w:r>
          </w:p>
        </w:tc>
      </w:tr>
      <w:tr w:rsidR="003A2089" w14:paraId="58756AA1" w14:textId="77777777">
        <w:trPr>
          <w:trHeight w:val="456"/>
        </w:trPr>
        <w:tc>
          <w:tcPr>
            <w:tcW w:w="2787" w:type="dxa"/>
          </w:tcPr>
          <w:p w14:paraId="6BF4ADB3" w14:textId="77777777" w:rsidR="003A2089" w:rsidRDefault="00DF4EA3">
            <w:pPr>
              <w:pStyle w:val="Compact"/>
              <w:spacing w:before="93" w:after="93"/>
            </w:pPr>
            <w:r>
              <w:t>source</w:t>
            </w:r>
          </w:p>
        </w:tc>
        <w:tc>
          <w:tcPr>
            <w:tcW w:w="5333" w:type="dxa"/>
          </w:tcPr>
          <w:p w14:paraId="24B89694" w14:textId="77777777" w:rsidR="003A2089" w:rsidRDefault="00DF4EA3">
            <w:pPr>
              <w:pStyle w:val="Compact"/>
              <w:spacing w:before="93" w:after="93"/>
            </w:pPr>
            <w:r>
              <w:t>来源方式</w:t>
            </w:r>
          </w:p>
        </w:tc>
      </w:tr>
      <w:tr w:rsidR="003A2089" w14:paraId="204A26A2" w14:textId="77777777">
        <w:trPr>
          <w:trHeight w:val="565"/>
        </w:trPr>
        <w:tc>
          <w:tcPr>
            <w:tcW w:w="2787" w:type="dxa"/>
          </w:tcPr>
          <w:p w14:paraId="2B888B8A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lastRenderedPageBreak/>
              <w:t>browserType</w:t>
            </w:r>
            <w:proofErr w:type="spellEnd"/>
          </w:p>
        </w:tc>
        <w:tc>
          <w:tcPr>
            <w:tcW w:w="5333" w:type="dxa"/>
          </w:tcPr>
          <w:p w14:paraId="305DF9F0" w14:textId="77777777" w:rsidR="003A2089" w:rsidRDefault="00DF4EA3">
            <w:pPr>
              <w:pStyle w:val="Compact"/>
              <w:spacing w:before="93" w:after="93"/>
            </w:pPr>
            <w:r>
              <w:t>浏览器类型</w:t>
            </w:r>
          </w:p>
        </w:tc>
      </w:tr>
      <w:tr w:rsidR="003A2089" w14:paraId="2433CCC8" w14:textId="77777777">
        <w:trPr>
          <w:trHeight w:val="675"/>
        </w:trPr>
        <w:tc>
          <w:tcPr>
            <w:tcW w:w="2787" w:type="dxa"/>
          </w:tcPr>
          <w:p w14:paraId="57B8E267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entryTime</w:t>
            </w:r>
            <w:proofErr w:type="spellEnd"/>
          </w:p>
        </w:tc>
        <w:tc>
          <w:tcPr>
            <w:tcW w:w="5333" w:type="dxa"/>
          </w:tcPr>
          <w:p w14:paraId="6AD2632E" w14:textId="77777777" w:rsidR="003A2089" w:rsidRDefault="00DF4EA3">
            <w:pPr>
              <w:pStyle w:val="Compact"/>
              <w:spacing w:before="93" w:after="93"/>
            </w:pPr>
            <w:r>
              <w:t>进入网站时间</w:t>
            </w:r>
          </w:p>
        </w:tc>
      </w:tr>
      <w:tr w:rsidR="003A2089" w14:paraId="1CEC781B" w14:textId="77777777">
        <w:trPr>
          <w:trHeight w:val="675"/>
        </w:trPr>
        <w:tc>
          <w:tcPr>
            <w:tcW w:w="2787" w:type="dxa"/>
          </w:tcPr>
          <w:p w14:paraId="7243CBE0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leaveTime</w:t>
            </w:r>
            <w:proofErr w:type="spellEnd"/>
          </w:p>
        </w:tc>
        <w:tc>
          <w:tcPr>
            <w:tcW w:w="5333" w:type="dxa"/>
          </w:tcPr>
          <w:p w14:paraId="2DF14B8F" w14:textId="77777777" w:rsidR="003A2089" w:rsidRDefault="00DF4EA3">
            <w:pPr>
              <w:pStyle w:val="Compact"/>
              <w:spacing w:before="93" w:after="93"/>
            </w:pPr>
            <w:r>
              <w:t>离开网站时间</w:t>
            </w:r>
          </w:p>
        </w:tc>
      </w:tr>
      <w:tr w:rsidR="003A2089" w14:paraId="3A2A45CE" w14:textId="77777777">
        <w:trPr>
          <w:trHeight w:val="456"/>
        </w:trPr>
        <w:tc>
          <w:tcPr>
            <w:tcW w:w="2787" w:type="dxa"/>
          </w:tcPr>
          <w:p w14:paraId="36C85E67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userID</w:t>
            </w:r>
            <w:proofErr w:type="spellEnd"/>
          </w:p>
        </w:tc>
        <w:tc>
          <w:tcPr>
            <w:tcW w:w="5333" w:type="dxa"/>
          </w:tcPr>
          <w:p w14:paraId="3FDA70E8" w14:textId="77777777" w:rsidR="003A2089" w:rsidRDefault="00DF4EA3">
            <w:pPr>
              <w:pStyle w:val="Compact"/>
              <w:spacing w:before="93" w:after="93"/>
            </w:pPr>
            <w:r>
              <w:t>用户的ID</w:t>
            </w:r>
          </w:p>
        </w:tc>
      </w:tr>
    </w:tbl>
    <w:p w14:paraId="02C4BB4B" w14:textId="77777777" w:rsidR="003A2089" w:rsidRDefault="003A2089">
      <w:pPr>
        <w:pStyle w:val="a0"/>
        <w:spacing w:before="93" w:after="93"/>
      </w:pPr>
    </w:p>
    <w:p w14:paraId="5051DC59" w14:textId="77777777" w:rsidR="003A2089" w:rsidRDefault="00DF4EA3">
      <w:pPr>
        <w:pStyle w:val="a0"/>
        <w:spacing w:before="93" w:after="93"/>
      </w:pPr>
      <w:r>
        <w:t>我们需要在原有点击流日志字段基础上，再添加以下字段：</w:t>
      </w:r>
    </w:p>
    <w:tbl>
      <w:tblPr>
        <w:tblW w:w="6920" w:type="dxa"/>
        <w:tblLayout w:type="fixed"/>
        <w:tblLook w:val="04A0" w:firstRow="1" w:lastRow="0" w:firstColumn="1" w:lastColumn="0" w:noHBand="0" w:noVBand="1"/>
      </w:tblPr>
      <w:tblGrid>
        <w:gridCol w:w="2615"/>
        <w:gridCol w:w="4305"/>
      </w:tblGrid>
      <w:tr w:rsidR="003A2089" w14:paraId="5F128176" w14:textId="77777777">
        <w:trPr>
          <w:trHeight w:val="329"/>
        </w:trPr>
        <w:tc>
          <w:tcPr>
            <w:tcW w:w="2615" w:type="dxa"/>
            <w:tcBorders>
              <w:bottom w:val="single" w:sz="0" w:space="0" w:color="auto"/>
            </w:tcBorders>
            <w:vAlign w:val="bottom"/>
          </w:tcPr>
          <w:p w14:paraId="6F7F33B3" w14:textId="77777777" w:rsidR="003A2089" w:rsidRDefault="00DF4EA3">
            <w:pPr>
              <w:pStyle w:val="Compact"/>
              <w:spacing w:before="93" w:after="93"/>
            </w:pPr>
            <w:r>
              <w:t>字段名</w:t>
            </w:r>
          </w:p>
        </w:tc>
        <w:tc>
          <w:tcPr>
            <w:tcW w:w="4305" w:type="dxa"/>
            <w:tcBorders>
              <w:bottom w:val="single" w:sz="0" w:space="0" w:color="auto"/>
            </w:tcBorders>
            <w:vAlign w:val="bottom"/>
          </w:tcPr>
          <w:p w14:paraId="7DEF440C" w14:textId="77777777" w:rsidR="003A2089" w:rsidRDefault="00DF4EA3">
            <w:pPr>
              <w:pStyle w:val="Compact"/>
              <w:spacing w:before="93" w:after="93"/>
            </w:pPr>
            <w:r>
              <w:t>说明</w:t>
            </w:r>
          </w:p>
        </w:tc>
      </w:tr>
      <w:tr w:rsidR="003A2089" w14:paraId="72846ABC" w14:textId="77777777">
        <w:trPr>
          <w:trHeight w:val="332"/>
        </w:trPr>
        <w:tc>
          <w:tcPr>
            <w:tcW w:w="2615" w:type="dxa"/>
          </w:tcPr>
          <w:p w14:paraId="63FD6481" w14:textId="77777777" w:rsidR="003A2089" w:rsidRDefault="00DF4EA3">
            <w:pPr>
              <w:pStyle w:val="Compact"/>
              <w:spacing w:before="93" w:after="93"/>
            </w:pPr>
            <w:r>
              <w:t>count</w:t>
            </w:r>
          </w:p>
        </w:tc>
        <w:tc>
          <w:tcPr>
            <w:tcW w:w="4305" w:type="dxa"/>
          </w:tcPr>
          <w:p w14:paraId="0B05A480" w14:textId="77777777" w:rsidR="003A2089" w:rsidRDefault="00DF4EA3">
            <w:pPr>
              <w:pStyle w:val="Compact"/>
              <w:spacing w:before="93" w:after="93"/>
            </w:pPr>
            <w:r>
              <w:t>用户访问的次数</w:t>
            </w:r>
          </w:p>
        </w:tc>
      </w:tr>
      <w:tr w:rsidR="003A2089" w14:paraId="1545DB12" w14:textId="77777777">
        <w:trPr>
          <w:trHeight w:val="329"/>
        </w:trPr>
        <w:tc>
          <w:tcPr>
            <w:tcW w:w="2615" w:type="dxa"/>
          </w:tcPr>
          <w:p w14:paraId="5CFF9CE4" w14:textId="77777777" w:rsidR="003A2089" w:rsidRDefault="00DF4EA3">
            <w:pPr>
              <w:pStyle w:val="Compact"/>
              <w:spacing w:before="93" w:after="93"/>
            </w:pPr>
            <w:r>
              <w:t>timestamp</w:t>
            </w:r>
          </w:p>
        </w:tc>
        <w:tc>
          <w:tcPr>
            <w:tcW w:w="4305" w:type="dxa"/>
          </w:tcPr>
          <w:p w14:paraId="5532B490" w14:textId="77777777" w:rsidR="003A2089" w:rsidRDefault="00DF4EA3">
            <w:pPr>
              <w:pStyle w:val="Compact"/>
              <w:spacing w:before="93" w:after="93"/>
            </w:pPr>
            <w:r>
              <w:t>用户访问的时间</w:t>
            </w:r>
          </w:p>
        </w:tc>
      </w:tr>
      <w:tr w:rsidR="003A2089" w14:paraId="5F57167D" w14:textId="77777777">
        <w:trPr>
          <w:trHeight w:val="329"/>
        </w:trPr>
        <w:tc>
          <w:tcPr>
            <w:tcW w:w="2615" w:type="dxa"/>
          </w:tcPr>
          <w:p w14:paraId="33F20473" w14:textId="77777777" w:rsidR="003A2089" w:rsidRDefault="00DF4EA3">
            <w:pPr>
              <w:pStyle w:val="Compact"/>
              <w:spacing w:before="93" w:after="93"/>
            </w:pPr>
            <w:r>
              <w:t>address</w:t>
            </w:r>
          </w:p>
        </w:tc>
        <w:tc>
          <w:tcPr>
            <w:tcW w:w="4305" w:type="dxa"/>
          </w:tcPr>
          <w:p w14:paraId="66A1917B" w14:textId="77777777" w:rsidR="003A2089" w:rsidRDefault="00DF4EA3">
            <w:pPr>
              <w:pStyle w:val="Compact"/>
              <w:spacing w:before="93" w:after="93"/>
            </w:pPr>
            <w:r>
              <w:t>国家省份城市（拼接）</w:t>
            </w:r>
          </w:p>
        </w:tc>
      </w:tr>
      <w:tr w:rsidR="003A2089" w14:paraId="734C906F" w14:textId="77777777">
        <w:trPr>
          <w:trHeight w:val="329"/>
        </w:trPr>
        <w:tc>
          <w:tcPr>
            <w:tcW w:w="2615" w:type="dxa"/>
          </w:tcPr>
          <w:p w14:paraId="2B06AE73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yearMonth</w:t>
            </w:r>
            <w:proofErr w:type="spellEnd"/>
          </w:p>
        </w:tc>
        <w:tc>
          <w:tcPr>
            <w:tcW w:w="4305" w:type="dxa"/>
          </w:tcPr>
          <w:p w14:paraId="3A5F40FA" w14:textId="77777777" w:rsidR="003A2089" w:rsidRDefault="00DF4EA3">
            <w:pPr>
              <w:pStyle w:val="Compact"/>
              <w:spacing w:before="93" w:after="93"/>
            </w:pPr>
            <w:r>
              <w:t>年月</w:t>
            </w:r>
          </w:p>
        </w:tc>
      </w:tr>
      <w:tr w:rsidR="003A2089" w14:paraId="0519062B" w14:textId="77777777">
        <w:trPr>
          <w:trHeight w:val="329"/>
        </w:trPr>
        <w:tc>
          <w:tcPr>
            <w:tcW w:w="2615" w:type="dxa"/>
          </w:tcPr>
          <w:p w14:paraId="5B4DD574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yearMonthDay</w:t>
            </w:r>
            <w:proofErr w:type="spellEnd"/>
          </w:p>
        </w:tc>
        <w:tc>
          <w:tcPr>
            <w:tcW w:w="4305" w:type="dxa"/>
          </w:tcPr>
          <w:p w14:paraId="5402A8F8" w14:textId="77777777" w:rsidR="003A2089" w:rsidRDefault="00DF4EA3">
            <w:pPr>
              <w:pStyle w:val="Compact"/>
              <w:spacing w:before="93" w:after="93"/>
            </w:pPr>
            <w:r>
              <w:t>年月日</w:t>
            </w:r>
          </w:p>
        </w:tc>
      </w:tr>
      <w:tr w:rsidR="003A2089" w14:paraId="0D060FA9" w14:textId="77777777">
        <w:trPr>
          <w:trHeight w:val="329"/>
        </w:trPr>
        <w:tc>
          <w:tcPr>
            <w:tcW w:w="2615" w:type="dxa"/>
          </w:tcPr>
          <w:p w14:paraId="2C0E4B75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yearMonthDayHour</w:t>
            </w:r>
            <w:proofErr w:type="spellEnd"/>
          </w:p>
        </w:tc>
        <w:tc>
          <w:tcPr>
            <w:tcW w:w="4305" w:type="dxa"/>
          </w:tcPr>
          <w:p w14:paraId="3B7184F2" w14:textId="77777777" w:rsidR="003A2089" w:rsidRDefault="00DF4EA3">
            <w:pPr>
              <w:pStyle w:val="Compact"/>
              <w:spacing w:before="93" w:after="93"/>
            </w:pPr>
            <w:r>
              <w:t>年月日时</w:t>
            </w:r>
          </w:p>
        </w:tc>
      </w:tr>
      <w:tr w:rsidR="003A2089" w14:paraId="26E496B2" w14:textId="77777777">
        <w:trPr>
          <w:trHeight w:val="329"/>
        </w:trPr>
        <w:tc>
          <w:tcPr>
            <w:tcW w:w="2615" w:type="dxa"/>
          </w:tcPr>
          <w:p w14:paraId="3C936E68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isNew</w:t>
            </w:r>
            <w:proofErr w:type="spellEnd"/>
          </w:p>
        </w:tc>
        <w:tc>
          <w:tcPr>
            <w:tcW w:w="4305" w:type="dxa"/>
          </w:tcPr>
          <w:p w14:paraId="7EFF6578" w14:textId="77777777" w:rsidR="003A2089" w:rsidRDefault="00DF4EA3">
            <w:pPr>
              <w:pStyle w:val="Compact"/>
              <w:spacing w:before="93" w:after="93"/>
            </w:pPr>
            <w:r>
              <w:t>是否为访问某个频道的新用户</w:t>
            </w:r>
          </w:p>
        </w:tc>
      </w:tr>
      <w:tr w:rsidR="003A2089" w14:paraId="6ED78FC4" w14:textId="77777777">
        <w:trPr>
          <w:trHeight w:val="440"/>
        </w:trPr>
        <w:tc>
          <w:tcPr>
            <w:tcW w:w="2615" w:type="dxa"/>
          </w:tcPr>
          <w:p w14:paraId="2A75E5EF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isHourNew</w:t>
            </w:r>
            <w:proofErr w:type="spellEnd"/>
          </w:p>
        </w:tc>
        <w:tc>
          <w:tcPr>
            <w:tcW w:w="4305" w:type="dxa"/>
          </w:tcPr>
          <w:p w14:paraId="0802CF4E" w14:textId="77777777" w:rsidR="003A2089" w:rsidRDefault="00DF4EA3">
            <w:pPr>
              <w:pStyle w:val="Compact"/>
              <w:spacing w:before="93" w:after="93"/>
            </w:pPr>
            <w:r>
              <w:t>在某一小时内是否为某个频道的新用户</w:t>
            </w:r>
          </w:p>
        </w:tc>
      </w:tr>
      <w:tr w:rsidR="003A2089" w14:paraId="45A03A9A" w14:textId="77777777">
        <w:trPr>
          <w:trHeight w:val="329"/>
        </w:trPr>
        <w:tc>
          <w:tcPr>
            <w:tcW w:w="2615" w:type="dxa"/>
          </w:tcPr>
          <w:p w14:paraId="5EB34764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isDayNew</w:t>
            </w:r>
            <w:proofErr w:type="spellEnd"/>
          </w:p>
        </w:tc>
        <w:tc>
          <w:tcPr>
            <w:tcW w:w="4305" w:type="dxa"/>
          </w:tcPr>
          <w:p w14:paraId="1EC6A477" w14:textId="77777777" w:rsidR="003A2089" w:rsidRDefault="00DF4EA3">
            <w:pPr>
              <w:pStyle w:val="Compact"/>
              <w:spacing w:before="93" w:after="93"/>
            </w:pPr>
            <w:r>
              <w:t>在某一天是否为某个频道的新用户</w:t>
            </w:r>
          </w:p>
        </w:tc>
      </w:tr>
      <w:tr w:rsidR="003A2089" w14:paraId="11DB340B" w14:textId="77777777">
        <w:trPr>
          <w:trHeight w:val="329"/>
        </w:trPr>
        <w:tc>
          <w:tcPr>
            <w:tcW w:w="2615" w:type="dxa"/>
          </w:tcPr>
          <w:p w14:paraId="2EF509D3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isMonthNew</w:t>
            </w:r>
            <w:proofErr w:type="spellEnd"/>
          </w:p>
        </w:tc>
        <w:tc>
          <w:tcPr>
            <w:tcW w:w="4305" w:type="dxa"/>
          </w:tcPr>
          <w:p w14:paraId="0986C25E" w14:textId="77777777" w:rsidR="003A2089" w:rsidRDefault="00DF4EA3">
            <w:pPr>
              <w:pStyle w:val="Compact"/>
              <w:spacing w:before="93" w:after="93"/>
            </w:pPr>
            <w:r>
              <w:t>在某一个</w:t>
            </w:r>
            <w:proofErr w:type="gramStart"/>
            <w:r>
              <w:t>月是否</w:t>
            </w:r>
            <w:proofErr w:type="gramEnd"/>
            <w:r>
              <w:t>为某个频道的新用户</w:t>
            </w:r>
          </w:p>
        </w:tc>
      </w:tr>
    </w:tbl>
    <w:p w14:paraId="21683DB3" w14:textId="77777777" w:rsidR="003A2089" w:rsidRDefault="003A2089">
      <w:pPr>
        <w:pStyle w:val="a0"/>
        <w:spacing w:before="93" w:after="93"/>
      </w:pPr>
    </w:p>
    <w:p w14:paraId="3713BC3E" w14:textId="77777777" w:rsidR="003A2089" w:rsidRDefault="00DF4EA3">
      <w:pPr>
        <w:pStyle w:val="a0"/>
        <w:spacing w:before="93" w:after="93"/>
      </w:pPr>
      <w:r>
        <w:t>我们不能直接从点击流日志中，直接计算得到上述后4个字段的值。而是需要在</w:t>
      </w:r>
      <w:proofErr w:type="spellStart"/>
      <w:r>
        <w:rPr>
          <w:rStyle w:val="VerbatimChar"/>
        </w:rPr>
        <w:t>hbase</w:t>
      </w:r>
      <w:proofErr w:type="spellEnd"/>
      <w:r>
        <w:t>中有一个</w:t>
      </w:r>
      <w:r>
        <w:rPr>
          <w:rStyle w:val="VerbatimChar"/>
        </w:rPr>
        <w:t>历史记录表</w:t>
      </w:r>
      <w:r>
        <w:t>，来保存用户的历史访问状态才能计算得到。</w:t>
      </w:r>
    </w:p>
    <w:p w14:paraId="0B29638E" w14:textId="77777777" w:rsidR="003A2089" w:rsidRDefault="00DF4EA3">
      <w:pPr>
        <w:pStyle w:val="a0"/>
        <w:spacing w:before="93" w:after="93"/>
      </w:pPr>
      <w:r>
        <w:t>该历史记录表(</w:t>
      </w:r>
      <w:proofErr w:type="spellStart"/>
      <w:r>
        <w:rPr>
          <w:rStyle w:val="VerbatimChar"/>
        </w:rPr>
        <w:t>user_history</w:t>
      </w:r>
      <w:proofErr w:type="spellEnd"/>
      <w:r>
        <w:t>表)结构如下：</w:t>
      </w:r>
    </w:p>
    <w:tbl>
      <w:tblPr>
        <w:tblW w:w="7240" w:type="dxa"/>
        <w:tblLayout w:type="fixed"/>
        <w:tblLook w:val="04A0" w:firstRow="1" w:lastRow="0" w:firstColumn="1" w:lastColumn="0" w:noHBand="0" w:noVBand="1"/>
      </w:tblPr>
      <w:tblGrid>
        <w:gridCol w:w="2345"/>
        <w:gridCol w:w="3014"/>
        <w:gridCol w:w="1881"/>
      </w:tblGrid>
      <w:tr w:rsidR="003A2089" w14:paraId="6E0E9986" w14:textId="77777777">
        <w:trPr>
          <w:trHeight w:val="462"/>
        </w:trPr>
        <w:tc>
          <w:tcPr>
            <w:tcW w:w="2345" w:type="dxa"/>
            <w:tcBorders>
              <w:bottom w:val="single" w:sz="0" w:space="0" w:color="auto"/>
            </w:tcBorders>
            <w:vAlign w:val="bottom"/>
          </w:tcPr>
          <w:p w14:paraId="4DDCE792" w14:textId="77777777" w:rsidR="003A2089" w:rsidRDefault="00DF4EA3">
            <w:pPr>
              <w:pStyle w:val="Compact"/>
              <w:spacing w:before="93" w:after="93"/>
            </w:pPr>
            <w:r>
              <w:t>列名</w:t>
            </w:r>
          </w:p>
        </w:tc>
        <w:tc>
          <w:tcPr>
            <w:tcW w:w="3014" w:type="dxa"/>
            <w:tcBorders>
              <w:bottom w:val="single" w:sz="0" w:space="0" w:color="auto"/>
            </w:tcBorders>
            <w:vAlign w:val="bottom"/>
          </w:tcPr>
          <w:p w14:paraId="2EACB397" w14:textId="77777777" w:rsidR="003A2089" w:rsidRDefault="00DF4EA3">
            <w:pPr>
              <w:pStyle w:val="Compact"/>
              <w:spacing w:before="93" w:after="93"/>
            </w:pPr>
            <w:r>
              <w:t>说明</w:t>
            </w:r>
          </w:p>
        </w:tc>
        <w:tc>
          <w:tcPr>
            <w:tcW w:w="1881" w:type="dxa"/>
            <w:tcBorders>
              <w:bottom w:val="single" w:sz="0" w:space="0" w:color="auto"/>
            </w:tcBorders>
            <w:vAlign w:val="bottom"/>
          </w:tcPr>
          <w:p w14:paraId="327282BF" w14:textId="77777777" w:rsidR="003A2089" w:rsidRDefault="00DF4EA3">
            <w:pPr>
              <w:pStyle w:val="Compact"/>
              <w:spacing w:before="93" w:after="93"/>
            </w:pPr>
            <w:r>
              <w:t>示例</w:t>
            </w:r>
          </w:p>
        </w:tc>
      </w:tr>
      <w:tr w:rsidR="003A2089" w14:paraId="6576D15F" w14:textId="77777777">
        <w:trPr>
          <w:trHeight w:val="487"/>
        </w:trPr>
        <w:tc>
          <w:tcPr>
            <w:tcW w:w="2345" w:type="dxa"/>
          </w:tcPr>
          <w:p w14:paraId="4124961A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rowkey</w:t>
            </w:r>
            <w:proofErr w:type="spellEnd"/>
          </w:p>
        </w:tc>
        <w:tc>
          <w:tcPr>
            <w:tcW w:w="3014" w:type="dxa"/>
          </w:tcPr>
          <w:p w14:paraId="339F36FE" w14:textId="77777777" w:rsidR="003A2089" w:rsidRDefault="00DF4EA3">
            <w:pPr>
              <w:pStyle w:val="Compact"/>
              <w:spacing w:before="93" w:after="93"/>
            </w:pPr>
            <w:r>
              <w:t>用户ID:频道ID</w:t>
            </w:r>
          </w:p>
        </w:tc>
        <w:tc>
          <w:tcPr>
            <w:tcW w:w="1881" w:type="dxa"/>
          </w:tcPr>
          <w:p w14:paraId="7E0D760D" w14:textId="77777777" w:rsidR="003A2089" w:rsidRDefault="00DF4EA3">
            <w:pPr>
              <w:pStyle w:val="Compact"/>
              <w:spacing w:before="93" w:after="93"/>
            </w:pPr>
            <w:r>
              <w:t>10:220</w:t>
            </w:r>
          </w:p>
        </w:tc>
      </w:tr>
      <w:tr w:rsidR="003A2089" w14:paraId="3B95979A" w14:textId="77777777">
        <w:trPr>
          <w:trHeight w:val="462"/>
        </w:trPr>
        <w:tc>
          <w:tcPr>
            <w:tcW w:w="2345" w:type="dxa"/>
          </w:tcPr>
          <w:p w14:paraId="1A4B2512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userid</w:t>
            </w:r>
            <w:proofErr w:type="spellEnd"/>
          </w:p>
        </w:tc>
        <w:tc>
          <w:tcPr>
            <w:tcW w:w="3014" w:type="dxa"/>
          </w:tcPr>
          <w:p w14:paraId="4FD9EB2B" w14:textId="77777777" w:rsidR="003A2089" w:rsidRDefault="00DF4EA3">
            <w:pPr>
              <w:pStyle w:val="Compact"/>
              <w:spacing w:before="93" w:after="93"/>
            </w:pPr>
            <w:r>
              <w:t>用户ID</w:t>
            </w:r>
          </w:p>
        </w:tc>
        <w:tc>
          <w:tcPr>
            <w:tcW w:w="1881" w:type="dxa"/>
          </w:tcPr>
          <w:p w14:paraId="761FC355" w14:textId="77777777" w:rsidR="003A2089" w:rsidRDefault="00DF4EA3">
            <w:pPr>
              <w:pStyle w:val="Compact"/>
              <w:spacing w:before="93" w:after="93"/>
            </w:pPr>
            <w:r>
              <w:t>10</w:t>
            </w:r>
          </w:p>
        </w:tc>
      </w:tr>
      <w:tr w:rsidR="003A2089" w14:paraId="374C9155" w14:textId="77777777">
        <w:trPr>
          <w:trHeight w:val="462"/>
        </w:trPr>
        <w:tc>
          <w:tcPr>
            <w:tcW w:w="2345" w:type="dxa"/>
          </w:tcPr>
          <w:p w14:paraId="74E5D55F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t>channelid</w:t>
            </w:r>
            <w:proofErr w:type="spellEnd"/>
          </w:p>
        </w:tc>
        <w:tc>
          <w:tcPr>
            <w:tcW w:w="3014" w:type="dxa"/>
          </w:tcPr>
          <w:p w14:paraId="303782F7" w14:textId="77777777" w:rsidR="003A2089" w:rsidRDefault="00DF4EA3">
            <w:pPr>
              <w:pStyle w:val="Compact"/>
              <w:spacing w:before="93" w:after="93"/>
            </w:pPr>
            <w:r>
              <w:t>频道ID</w:t>
            </w:r>
          </w:p>
        </w:tc>
        <w:tc>
          <w:tcPr>
            <w:tcW w:w="1881" w:type="dxa"/>
          </w:tcPr>
          <w:p w14:paraId="5CA81578" w14:textId="77777777" w:rsidR="003A2089" w:rsidRDefault="00DF4EA3">
            <w:pPr>
              <w:pStyle w:val="Compact"/>
              <w:spacing w:before="93" w:after="93"/>
            </w:pPr>
            <w:r>
              <w:t>220</w:t>
            </w:r>
          </w:p>
        </w:tc>
      </w:tr>
      <w:tr w:rsidR="003A2089" w14:paraId="4255ADCA" w14:textId="77777777">
        <w:trPr>
          <w:trHeight w:val="713"/>
        </w:trPr>
        <w:tc>
          <w:tcPr>
            <w:tcW w:w="2345" w:type="dxa"/>
          </w:tcPr>
          <w:p w14:paraId="0F704392" w14:textId="77777777" w:rsidR="003A2089" w:rsidRDefault="00DF4EA3">
            <w:pPr>
              <w:pStyle w:val="Compact"/>
              <w:spacing w:before="93" w:after="93"/>
            </w:pPr>
            <w:proofErr w:type="spellStart"/>
            <w:r>
              <w:lastRenderedPageBreak/>
              <w:t>lastVisitedTime</w:t>
            </w:r>
            <w:proofErr w:type="spellEnd"/>
          </w:p>
        </w:tc>
        <w:tc>
          <w:tcPr>
            <w:tcW w:w="3014" w:type="dxa"/>
          </w:tcPr>
          <w:p w14:paraId="60DCFBC6" w14:textId="77777777" w:rsidR="003A2089" w:rsidRDefault="00DF4EA3">
            <w:pPr>
              <w:pStyle w:val="Compact"/>
              <w:spacing w:before="93" w:after="93"/>
            </w:pPr>
            <w:r>
              <w:t>最后访问时间（时间戳）</w:t>
            </w:r>
          </w:p>
        </w:tc>
        <w:tc>
          <w:tcPr>
            <w:tcW w:w="1881" w:type="dxa"/>
          </w:tcPr>
          <w:p w14:paraId="18B3BC90" w14:textId="77777777" w:rsidR="003A2089" w:rsidRDefault="00DF4EA3">
            <w:pPr>
              <w:pStyle w:val="Compact"/>
              <w:spacing w:before="93" w:after="93"/>
            </w:pPr>
            <w:r>
              <w:t>1553653555</w:t>
            </w:r>
          </w:p>
        </w:tc>
      </w:tr>
    </w:tbl>
    <w:p w14:paraId="3D3DA4E8" w14:textId="77777777" w:rsidR="003A2089" w:rsidRDefault="003A2089">
      <w:pPr>
        <w:pStyle w:val="a0"/>
        <w:spacing w:before="93" w:after="93"/>
      </w:pPr>
    </w:p>
    <w:tbl>
      <w:tblPr>
        <w:tblStyle w:val="af0"/>
        <w:tblW w:w="9186" w:type="dxa"/>
        <w:tblLayout w:type="fixed"/>
        <w:tblLook w:val="04A0" w:firstRow="1" w:lastRow="0" w:firstColumn="1" w:lastColumn="0" w:noHBand="0" w:noVBand="1"/>
      </w:tblPr>
      <w:tblGrid>
        <w:gridCol w:w="9186"/>
      </w:tblGrid>
      <w:tr w:rsidR="003A2089" w14:paraId="7F06CF8B" w14:textId="77777777">
        <w:tc>
          <w:tcPr>
            <w:tcW w:w="9186" w:type="dxa"/>
          </w:tcPr>
          <w:p w14:paraId="00EC29A8" w14:textId="296B1B47" w:rsidR="003A2089" w:rsidRDefault="00DF4EA3">
            <w:pPr>
              <w:pStyle w:val="HTML"/>
              <w:widowControl/>
              <w:shd w:val="clear" w:color="auto" w:fill="FFFFFF"/>
              <w:spacing w:before="93" w:after="93"/>
              <w:rPr>
                <w:rFonts w:hint="default"/>
                <w:sz w:val="16"/>
                <w:szCs w:val="16"/>
              </w:rPr>
            </w:pP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package </w:t>
            </w:r>
            <w:r w:rsidR="001C48D5"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nhbd.flink.ch7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task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 w:rsidR="001C48D5"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nhbd.flink.ch7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bean.{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 Message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 w:rsidR="001C48D5"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nhbd.flink.ch7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util.{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HBaseUtil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Util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commons.lang3.StringUtils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streaming.api.scala.DataStream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**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Desc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数据预处理模块业务任务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*/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objec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rocessTas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将添加了水印的原始的用户行为日志数据根据需求转为宽表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并返回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将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DataStream[Message]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转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DataStream[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]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def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rocess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watermaker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: DataStream[Message]): DataStream[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] =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api.scala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_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: DataStream[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]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watermakerDS.map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message =&gt;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address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 xml:space="preserve">String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countr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+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provinc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+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cit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yearMonth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 xml:space="preserve">String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Util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parseTi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timeStamp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yyyyMM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yearMonthDa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 xml:space="preserve">String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Util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parseTi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timeStamp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yyyyMMdd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yearMonthDayHou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 xml:space="preserve">String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Util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parseTi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timeStamp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yyyyMMddHH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Hour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Day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Month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) =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getIs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message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channel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category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produce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countr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provinc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cit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networ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sourc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browserTyp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entryTi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leaveTi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lickLog.user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cou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用户访问的次数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essage.timeStamp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用户访问的时间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address,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国家省份城市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-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拼接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yearMonth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年月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yearMonthDa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年月日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yearMonthDayHou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年月日时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是否为访问某个频道的新用户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——0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否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是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Hour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在某一小时内是否为某个频道的新用户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——0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否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是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Day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在某一天是否为某个频道的新用户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—0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否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是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lastRenderedPageBreak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Month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在某一个月是否为某个频道的新用户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——0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否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是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}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*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某用户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2020-08-30-11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第一次访问该频道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那么这条日志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1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Hour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1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Day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1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Month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1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该用户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2020-08-30-11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再次访问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那么这条日志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Hour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Day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Month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该用户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2020-08-30-12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再次访问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Hour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1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Day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Month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该用户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2020-08-31-09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再次访问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Hour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1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Day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1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Month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0*/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def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getIs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msg: Message):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nt,Int,Int,I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 =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var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Int = 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 xml:space="preserve">0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是否为访问某个频道的新用户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——0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否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是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var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Hour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Int = 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 xml:space="preserve">0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在某一小时内是否为某个频道的新用户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——0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否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是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var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Day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Int = 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 xml:space="preserve">0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在某一天是否为某个频道的新用户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—0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否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是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var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Month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Int = 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在某一个月是否为某个频道的新用户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——0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否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示是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何判断该用户是该频道的各个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xx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?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可以把上次 该用户 访问 该频道 的 访问时间 记录在外部介质中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中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进来一条日志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先去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查该用户该频道的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没有结果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--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xxNew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全是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有结果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--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把这次访问时间和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进行比较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1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定义一些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的常量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表名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列族名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字段名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ableNa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user_history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lumnFamil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info"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rowke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sg.clickLog.user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+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 xml:space="preserve">":"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+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sg.clickLog.channel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queryColumn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2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根据该用户的该频道去查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注意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记得修改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resources/hbase-site.xml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中的主机名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还得启动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 xml:space="preserve">String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HBaseUtil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getData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ableName,rowkey,columnFamily,queryColumn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3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判断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是否有值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if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tringUtils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isBlan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)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为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说明该用户之前没有访问过该频道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全设置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即可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lastRenderedPageBreak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Hour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Day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Month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}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else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不为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说明该用户之前访问过该频道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那么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xxNew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给根据情况来赋值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2020-08-30-11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当前这一次访问时间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2020-08-30-12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那么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Hour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1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其他的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2020-08-30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当前这一次访问时间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2020-08-31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那么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Day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1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其他的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2020-08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当前这一次访问时间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2020-09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那么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MonthNew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=1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其他的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Hour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TimeUtil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compareDate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msg.timeStamp,lastVisitTime.toLong,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yyyyMMddHH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Day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TimeUtil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compareDate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msg.timeStamp,lastVisitTime.toLong,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yyyyMMdd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Month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TimeUtil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compareDate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msg.timeStamp,lastVisitTime.toLong,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yyyyMM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不要忘了把这一次的访问时间作为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lastVisitTime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存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HBaseUtil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putData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tableName,rowkey,columnFamily,queryColumn,msg.timeStamp.toString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isNew,isHourNew,isDayNew,isMonth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注意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*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测试时先启动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/export/servers/hbase/bin/start-hbase.sh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再登入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shell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./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shell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查看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表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list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运行后会生成表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然后查看表数据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scan "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user_history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",{LIMIT=&gt;10}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*/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>}</w:t>
            </w:r>
          </w:p>
        </w:tc>
      </w:tr>
    </w:tbl>
    <w:p w14:paraId="43550C92" w14:textId="77777777" w:rsidR="003A2089" w:rsidRDefault="003A2089">
      <w:pPr>
        <w:pStyle w:val="a0"/>
        <w:spacing w:before="93" w:after="93"/>
      </w:pPr>
    </w:p>
    <w:p w14:paraId="30D012D5" w14:textId="77777777" w:rsidR="003A2089" w:rsidRDefault="00DF4EA3">
      <w:pPr>
        <w:pStyle w:val="4"/>
        <w:spacing w:before="312" w:after="312"/>
        <w:rPr>
          <w:rFonts w:hint="default"/>
        </w:rPr>
      </w:pPr>
      <w:r>
        <w:t>实时频道热点</w:t>
      </w:r>
    </w:p>
    <w:p w14:paraId="396F4E65" w14:textId="77777777" w:rsidR="003A2089" w:rsidRDefault="00DF4EA3">
      <w:pPr>
        <w:pStyle w:val="FirstParagraph"/>
        <w:spacing w:before="93" w:after="93"/>
      </w:pPr>
      <w:r>
        <w:t>频道热点，就是要统计频道被访问（点击）的数量。</w:t>
      </w:r>
    </w:p>
    <w:p w14:paraId="7E1F4A6F" w14:textId="77777777" w:rsidR="003A2089" w:rsidRDefault="00DF4EA3">
      <w:pPr>
        <w:pStyle w:val="a0"/>
        <w:spacing w:before="93" w:after="93"/>
      </w:pPr>
      <w:r>
        <w:t>分析得到以下的数据：</w:t>
      </w:r>
    </w:p>
    <w:tbl>
      <w:tblPr>
        <w:tblW w:w="4620" w:type="dxa"/>
        <w:tblLayout w:type="fixed"/>
        <w:tblLook w:val="04A0" w:firstRow="1" w:lastRow="0" w:firstColumn="1" w:lastColumn="0" w:noHBand="0" w:noVBand="1"/>
      </w:tblPr>
      <w:tblGrid>
        <w:gridCol w:w="1703"/>
        <w:gridCol w:w="2917"/>
      </w:tblGrid>
      <w:tr w:rsidR="003A2089" w14:paraId="47300219" w14:textId="77777777">
        <w:trPr>
          <w:trHeight w:val="350"/>
        </w:trPr>
        <w:tc>
          <w:tcPr>
            <w:tcW w:w="1703" w:type="dxa"/>
            <w:tcBorders>
              <w:bottom w:val="single" w:sz="0" w:space="0" w:color="auto"/>
            </w:tcBorders>
            <w:vAlign w:val="bottom"/>
          </w:tcPr>
          <w:p w14:paraId="11778B0C" w14:textId="77777777" w:rsidR="003A2089" w:rsidRDefault="00DF4EA3">
            <w:pPr>
              <w:pStyle w:val="Compact"/>
              <w:spacing w:before="93" w:after="93"/>
            </w:pPr>
            <w:r>
              <w:t>频道ID</w:t>
            </w:r>
          </w:p>
        </w:tc>
        <w:tc>
          <w:tcPr>
            <w:tcW w:w="2917" w:type="dxa"/>
            <w:tcBorders>
              <w:bottom w:val="single" w:sz="0" w:space="0" w:color="auto"/>
            </w:tcBorders>
            <w:vAlign w:val="bottom"/>
          </w:tcPr>
          <w:p w14:paraId="321E159D" w14:textId="77777777" w:rsidR="003A2089" w:rsidRDefault="00DF4EA3">
            <w:pPr>
              <w:pStyle w:val="Compact"/>
              <w:spacing w:before="93" w:after="93"/>
            </w:pPr>
            <w:r>
              <w:t>访问数量</w:t>
            </w:r>
          </w:p>
        </w:tc>
      </w:tr>
      <w:tr w:rsidR="003A2089" w14:paraId="51193595" w14:textId="77777777">
        <w:trPr>
          <w:trHeight w:val="353"/>
        </w:trPr>
        <w:tc>
          <w:tcPr>
            <w:tcW w:w="1703" w:type="dxa"/>
          </w:tcPr>
          <w:p w14:paraId="17CD5FA9" w14:textId="77777777" w:rsidR="003A2089" w:rsidRDefault="00DF4EA3">
            <w:pPr>
              <w:pStyle w:val="Compact"/>
              <w:spacing w:before="93" w:after="93"/>
            </w:pPr>
            <w:r>
              <w:t>频道ID1</w:t>
            </w:r>
          </w:p>
        </w:tc>
        <w:tc>
          <w:tcPr>
            <w:tcW w:w="2917" w:type="dxa"/>
          </w:tcPr>
          <w:p w14:paraId="3CDBA36C" w14:textId="77777777" w:rsidR="003A2089" w:rsidRDefault="00DF4EA3">
            <w:pPr>
              <w:pStyle w:val="Compact"/>
              <w:spacing w:before="93" w:after="93"/>
            </w:pPr>
            <w:r>
              <w:t>128</w:t>
            </w:r>
          </w:p>
        </w:tc>
      </w:tr>
      <w:tr w:rsidR="003A2089" w14:paraId="0BA77796" w14:textId="77777777">
        <w:trPr>
          <w:trHeight w:val="350"/>
        </w:trPr>
        <w:tc>
          <w:tcPr>
            <w:tcW w:w="1703" w:type="dxa"/>
          </w:tcPr>
          <w:p w14:paraId="4F297CAE" w14:textId="77777777" w:rsidR="003A2089" w:rsidRDefault="00DF4EA3">
            <w:pPr>
              <w:pStyle w:val="Compact"/>
              <w:spacing w:before="93" w:after="93"/>
            </w:pPr>
            <w:r>
              <w:t>频道ID2</w:t>
            </w:r>
          </w:p>
        </w:tc>
        <w:tc>
          <w:tcPr>
            <w:tcW w:w="2917" w:type="dxa"/>
          </w:tcPr>
          <w:p w14:paraId="05A0FA1A" w14:textId="77777777" w:rsidR="003A2089" w:rsidRDefault="00DF4EA3">
            <w:pPr>
              <w:pStyle w:val="Compact"/>
              <w:spacing w:before="93" w:after="93"/>
            </w:pPr>
            <w:r>
              <w:t>401</w:t>
            </w:r>
          </w:p>
        </w:tc>
      </w:tr>
      <w:tr w:rsidR="003A2089" w14:paraId="39DFA47A" w14:textId="77777777">
        <w:trPr>
          <w:trHeight w:val="350"/>
        </w:trPr>
        <w:tc>
          <w:tcPr>
            <w:tcW w:w="1703" w:type="dxa"/>
          </w:tcPr>
          <w:p w14:paraId="32A37B8D" w14:textId="77777777" w:rsidR="003A2089" w:rsidRDefault="00DF4EA3">
            <w:pPr>
              <w:pStyle w:val="Compact"/>
              <w:spacing w:before="93" w:after="93"/>
            </w:pPr>
            <w:r>
              <w:lastRenderedPageBreak/>
              <w:t>频道ID3</w:t>
            </w:r>
          </w:p>
        </w:tc>
        <w:tc>
          <w:tcPr>
            <w:tcW w:w="2917" w:type="dxa"/>
          </w:tcPr>
          <w:p w14:paraId="44C7A3B1" w14:textId="77777777" w:rsidR="003A2089" w:rsidRDefault="00DF4EA3">
            <w:pPr>
              <w:pStyle w:val="Compact"/>
              <w:spacing w:before="93" w:after="93"/>
            </w:pPr>
            <w:r>
              <w:t>501</w:t>
            </w:r>
          </w:p>
        </w:tc>
      </w:tr>
    </w:tbl>
    <w:p w14:paraId="53B5BABB" w14:textId="77777777" w:rsidR="003A2089" w:rsidRDefault="003A2089">
      <w:pPr>
        <w:pStyle w:val="a0"/>
        <w:spacing w:before="93" w:after="93"/>
      </w:pPr>
    </w:p>
    <w:p w14:paraId="7DC96CAD" w14:textId="77777777" w:rsidR="003A2089" w:rsidRDefault="00DF4EA3">
      <w:pPr>
        <w:spacing w:before="93" w:after="93"/>
      </w:pPr>
      <w:r>
        <w:t>需要将历史的点击数据进行累加</w:t>
      </w:r>
    </w:p>
    <w:p w14:paraId="335B1366" w14:textId="77777777" w:rsidR="003A2089" w:rsidRDefault="003A2089">
      <w:pPr>
        <w:pStyle w:val="a0"/>
        <w:spacing w:before="93" w:after="93"/>
      </w:pPr>
    </w:p>
    <w:tbl>
      <w:tblPr>
        <w:tblStyle w:val="af0"/>
        <w:tblW w:w="9186" w:type="dxa"/>
        <w:tblLayout w:type="fixed"/>
        <w:tblLook w:val="04A0" w:firstRow="1" w:lastRow="0" w:firstColumn="1" w:lastColumn="0" w:noHBand="0" w:noVBand="1"/>
      </w:tblPr>
      <w:tblGrid>
        <w:gridCol w:w="9186"/>
      </w:tblGrid>
      <w:tr w:rsidR="003A2089" w14:paraId="59F1966B" w14:textId="77777777">
        <w:tc>
          <w:tcPr>
            <w:tcW w:w="9186" w:type="dxa"/>
          </w:tcPr>
          <w:p w14:paraId="4803EEEB" w14:textId="169E6556" w:rsidR="003A2089" w:rsidRDefault="00DF4EA3">
            <w:pPr>
              <w:pStyle w:val="HTML"/>
              <w:widowControl/>
              <w:shd w:val="clear" w:color="auto" w:fill="FFFFFF"/>
              <w:spacing w:before="93" w:after="93"/>
              <w:rPr>
                <w:rFonts w:hint="default"/>
                <w:sz w:val="16"/>
                <w:szCs w:val="16"/>
              </w:rPr>
            </w:pP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package </w:t>
            </w:r>
            <w:r w:rsidR="001C48D5"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nhbd.flink.ch7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task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 w:rsidR="001C48D5"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nhbd.flink.ch7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bean.ClickLogWide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 w:rsidR="001C48D5"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nhbd.flink.ch7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util.HBaseUtil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commons.lang3.StringUtils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streaming.api.functions.sink.SinkFunction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streaming.api.scala.DataStream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streaming.api.windowing.time.Ti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**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Desc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统计频道</w:t>
            </w:r>
            <w:proofErr w:type="gramStart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实时热点</w:t>
            </w:r>
            <w:proofErr w:type="gram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指标任务模块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*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需求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每隔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0s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统计一次各个频道的访问次数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*/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objec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HotTas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定义一个样例类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用来封装频道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d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和访问次数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case class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Ho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>String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 visited: Long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根据传入的用户行为日志宽表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进行频道的访问次数统计分析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并将结果保存到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def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rocess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: DataStream[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]) =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api.scala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_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1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取出我们需要的字段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hannelID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ount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并封装为</w:t>
            </w:r>
            <w:proofErr w:type="gramStart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样例类</w:t>
            </w:r>
            <w:proofErr w:type="gram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result: DataStream[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Ho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]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.map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&gt;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ChannelRealHo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channel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cou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}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2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分组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keyB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_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3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窗口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ze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 Time, slide: Time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需求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每隔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0s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统计一次各个频道的访问次数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Windo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secon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0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4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聚合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reduce((c1, c2) =&gt;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ChannelRealHo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c2.channelId, c1.visited + c2.visited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}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5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结果存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result.addSin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inkFunction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[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Ho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]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override def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invoke(value: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Ho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context: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inkFunction.Contex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: Unit =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在这里调用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Util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将每条结果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每个频道的访问次数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)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保存到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//-1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先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该频道的上次的访问次数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ableNa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channel_realhot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lumnFamil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info"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queryColumn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visited"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rowke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value.channel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historyValueSt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 xml:space="preserve">String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HBaseUtil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getData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ableNa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rowke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lumnFamil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queryColumn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lastRenderedPageBreak/>
              <w:br/>
              <w:t xml:space="preserve">    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var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urrentFinalResul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0L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-2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判断并合并结果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f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tringUtils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isBlan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historyValueSt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)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istoryValueStr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为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直接让本次的次数作为本次最终的结果并保存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urrentFinalResul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value.visite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}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else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istoryValueStr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不为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本次的次数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+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历史值 作为本次最终的结果并保存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urrentFinalResul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value.visite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+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historyValueStr.toLo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-3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存入本次最终的结果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HBaseUtil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putData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ableNa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rowke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lumnFamil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queryColumn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urrentFinalResult.toStri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}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>}</w:t>
            </w:r>
          </w:p>
        </w:tc>
      </w:tr>
    </w:tbl>
    <w:p w14:paraId="24247A0A" w14:textId="77777777" w:rsidR="003A2089" w:rsidRDefault="003A2089">
      <w:pPr>
        <w:pStyle w:val="a0"/>
        <w:spacing w:before="93" w:after="93"/>
      </w:pPr>
    </w:p>
    <w:p w14:paraId="266A8C14" w14:textId="77777777" w:rsidR="003A2089" w:rsidRDefault="00DF4EA3">
      <w:pPr>
        <w:pStyle w:val="4"/>
        <w:spacing w:before="312" w:after="312"/>
        <w:rPr>
          <w:rFonts w:hint="default"/>
        </w:rPr>
      </w:pPr>
      <w:r>
        <w:t>实时频道PV/UV</w:t>
      </w:r>
    </w:p>
    <w:p w14:paraId="608CA8D1" w14:textId="77777777" w:rsidR="003A2089" w:rsidRDefault="00DF4EA3">
      <w:pPr>
        <w:pStyle w:val="FirstParagraph"/>
        <w:spacing w:before="93" w:after="93"/>
      </w:pPr>
      <w:r>
        <w:rPr>
          <w:b/>
        </w:rPr>
        <w:t>PV(访问量)</w:t>
      </w:r>
      <w:r>
        <w:rPr>
          <w:rFonts w:hint="eastAsia"/>
          <w:b/>
        </w:rPr>
        <w:t xml:space="preserve"> </w:t>
      </w:r>
      <w:r>
        <w:t>即Page View，页面刷新一次算一次。</w:t>
      </w:r>
    </w:p>
    <w:p w14:paraId="0F3533B1" w14:textId="77777777" w:rsidR="003A2089" w:rsidRDefault="00DF4EA3">
      <w:pPr>
        <w:pStyle w:val="a0"/>
        <w:spacing w:before="93" w:after="93"/>
      </w:pPr>
      <w:r>
        <w:rPr>
          <w:b/>
        </w:rPr>
        <w:t>UV(独立访客)</w:t>
      </w:r>
      <w:r>
        <w:rPr>
          <w:rFonts w:hint="eastAsia"/>
          <w:b/>
        </w:rPr>
        <w:t xml:space="preserve"> </w:t>
      </w:r>
      <w:r>
        <w:t>即Unique Visitor，指定时间</w:t>
      </w:r>
      <w:proofErr w:type="gramStart"/>
      <w:r>
        <w:t>内相同</w:t>
      </w:r>
      <w:proofErr w:type="gramEnd"/>
      <w:r>
        <w:t>的客户端只被计算一次</w:t>
      </w:r>
    </w:p>
    <w:p w14:paraId="070CD802" w14:textId="77777777" w:rsidR="003A2089" w:rsidRDefault="003A2089">
      <w:pPr>
        <w:pStyle w:val="a0"/>
        <w:spacing w:before="93" w:after="93"/>
      </w:pPr>
    </w:p>
    <w:p w14:paraId="12C77BE0" w14:textId="77777777" w:rsidR="003A2089" w:rsidRDefault="00DF4EA3">
      <w:pPr>
        <w:pStyle w:val="a0"/>
        <w:spacing w:before="93" w:after="93"/>
      </w:pPr>
      <w:r>
        <w:t>统计分析后得到的数据如下所示：</w:t>
      </w:r>
    </w:p>
    <w:tbl>
      <w:tblPr>
        <w:tblW w:w="6629" w:type="dxa"/>
        <w:tblLayout w:type="fixed"/>
        <w:tblLook w:val="04A0" w:firstRow="1" w:lastRow="0" w:firstColumn="1" w:lastColumn="0" w:noHBand="0" w:noVBand="1"/>
      </w:tblPr>
      <w:tblGrid>
        <w:gridCol w:w="1014"/>
        <w:gridCol w:w="2407"/>
        <w:gridCol w:w="1685"/>
        <w:gridCol w:w="1523"/>
      </w:tblGrid>
      <w:tr w:rsidR="003A2089" w14:paraId="7F373B8F" w14:textId="77777777">
        <w:trPr>
          <w:trHeight w:val="261"/>
        </w:trPr>
        <w:tc>
          <w:tcPr>
            <w:tcW w:w="1014" w:type="dxa"/>
            <w:tcBorders>
              <w:bottom w:val="single" w:sz="0" w:space="0" w:color="auto"/>
            </w:tcBorders>
            <w:vAlign w:val="bottom"/>
          </w:tcPr>
          <w:p w14:paraId="09E80E3B" w14:textId="77777777" w:rsidR="003A2089" w:rsidRDefault="00DF4EA3">
            <w:pPr>
              <w:pStyle w:val="Compact"/>
              <w:spacing w:before="93" w:after="93"/>
            </w:pPr>
            <w:r>
              <w:t>频道ID</w:t>
            </w:r>
          </w:p>
        </w:tc>
        <w:tc>
          <w:tcPr>
            <w:tcW w:w="2407" w:type="dxa"/>
            <w:tcBorders>
              <w:bottom w:val="single" w:sz="0" w:space="0" w:color="auto"/>
            </w:tcBorders>
            <w:vAlign w:val="bottom"/>
          </w:tcPr>
          <w:p w14:paraId="26769659" w14:textId="77777777" w:rsidR="003A2089" w:rsidRDefault="00DF4EA3">
            <w:pPr>
              <w:pStyle w:val="Compact"/>
              <w:spacing w:before="93" w:after="93"/>
            </w:pPr>
            <w:r>
              <w:t>时间</w:t>
            </w:r>
          </w:p>
        </w:tc>
        <w:tc>
          <w:tcPr>
            <w:tcW w:w="1685" w:type="dxa"/>
            <w:tcBorders>
              <w:bottom w:val="single" w:sz="0" w:space="0" w:color="auto"/>
            </w:tcBorders>
            <w:vAlign w:val="bottom"/>
          </w:tcPr>
          <w:p w14:paraId="2E728E8D" w14:textId="77777777" w:rsidR="003A2089" w:rsidRDefault="00DF4EA3">
            <w:pPr>
              <w:pStyle w:val="Compact"/>
              <w:spacing w:before="93" w:after="93"/>
            </w:pPr>
            <w:r>
              <w:t>PV</w:t>
            </w:r>
          </w:p>
        </w:tc>
        <w:tc>
          <w:tcPr>
            <w:tcW w:w="1523" w:type="dxa"/>
            <w:tcBorders>
              <w:bottom w:val="single" w:sz="0" w:space="0" w:color="auto"/>
            </w:tcBorders>
            <w:vAlign w:val="bottom"/>
          </w:tcPr>
          <w:p w14:paraId="7BD3963A" w14:textId="77777777" w:rsidR="003A2089" w:rsidRDefault="00DF4EA3">
            <w:pPr>
              <w:pStyle w:val="Compact"/>
              <w:spacing w:before="93" w:after="93"/>
            </w:pPr>
            <w:r>
              <w:t>UV</w:t>
            </w:r>
          </w:p>
        </w:tc>
      </w:tr>
      <w:tr w:rsidR="003A2089" w14:paraId="7D2E2509" w14:textId="77777777">
        <w:trPr>
          <w:trHeight w:val="173"/>
        </w:trPr>
        <w:tc>
          <w:tcPr>
            <w:tcW w:w="1014" w:type="dxa"/>
          </w:tcPr>
          <w:p w14:paraId="04F4CCF9" w14:textId="77777777" w:rsidR="003A2089" w:rsidRDefault="00DF4EA3">
            <w:pPr>
              <w:pStyle w:val="Compact"/>
              <w:spacing w:before="93" w:after="93"/>
            </w:pPr>
            <w:r>
              <w:t>频道1</w:t>
            </w:r>
          </w:p>
        </w:tc>
        <w:tc>
          <w:tcPr>
            <w:tcW w:w="2407" w:type="dxa"/>
          </w:tcPr>
          <w:p w14:paraId="3E680ED9" w14:textId="77777777" w:rsidR="003A2089" w:rsidRDefault="00DF4EA3">
            <w:pPr>
              <w:pStyle w:val="Compact"/>
              <w:spacing w:before="93" w:after="93"/>
            </w:pPr>
            <w:r>
              <w:t>2017010116</w:t>
            </w:r>
          </w:p>
        </w:tc>
        <w:tc>
          <w:tcPr>
            <w:tcW w:w="1685" w:type="dxa"/>
          </w:tcPr>
          <w:p w14:paraId="390E82FC" w14:textId="77777777" w:rsidR="003A2089" w:rsidRDefault="00DF4EA3">
            <w:pPr>
              <w:pStyle w:val="Compact"/>
              <w:spacing w:before="93" w:after="93"/>
            </w:pPr>
            <w:r>
              <w:t>1230</w:t>
            </w:r>
          </w:p>
        </w:tc>
        <w:tc>
          <w:tcPr>
            <w:tcW w:w="1523" w:type="dxa"/>
          </w:tcPr>
          <w:p w14:paraId="7CC3C374" w14:textId="77777777" w:rsidR="003A2089" w:rsidRDefault="00DF4EA3">
            <w:pPr>
              <w:pStyle w:val="Compact"/>
              <w:spacing w:before="93" w:after="93"/>
            </w:pPr>
            <w:r>
              <w:t>350</w:t>
            </w:r>
          </w:p>
        </w:tc>
      </w:tr>
      <w:tr w:rsidR="003A2089" w14:paraId="526591EC" w14:textId="77777777">
        <w:trPr>
          <w:trHeight w:val="261"/>
        </w:trPr>
        <w:tc>
          <w:tcPr>
            <w:tcW w:w="1014" w:type="dxa"/>
          </w:tcPr>
          <w:p w14:paraId="6E4FB9AF" w14:textId="77777777" w:rsidR="003A2089" w:rsidRDefault="00DF4EA3">
            <w:pPr>
              <w:pStyle w:val="Compact"/>
              <w:spacing w:before="93" w:after="93"/>
              <w:rPr>
                <w:rFonts w:eastAsia="宋体"/>
              </w:rPr>
            </w:pPr>
            <w:r>
              <w:t>频道</w:t>
            </w:r>
            <w:r>
              <w:rPr>
                <w:rFonts w:hint="eastAsia"/>
              </w:rPr>
              <w:t>1</w:t>
            </w:r>
          </w:p>
        </w:tc>
        <w:tc>
          <w:tcPr>
            <w:tcW w:w="2407" w:type="dxa"/>
          </w:tcPr>
          <w:p w14:paraId="039372AD" w14:textId="77777777" w:rsidR="003A2089" w:rsidRDefault="00DF4EA3">
            <w:pPr>
              <w:pStyle w:val="Compact"/>
              <w:spacing w:before="93" w:after="93"/>
            </w:pPr>
            <w:r>
              <w:t>20170101</w:t>
            </w:r>
          </w:p>
        </w:tc>
        <w:tc>
          <w:tcPr>
            <w:tcW w:w="1685" w:type="dxa"/>
          </w:tcPr>
          <w:p w14:paraId="4AA31351" w14:textId="77777777" w:rsidR="003A2089" w:rsidRDefault="00DF4EA3">
            <w:pPr>
              <w:pStyle w:val="Compact"/>
              <w:spacing w:before="93" w:after="93"/>
            </w:pPr>
            <w:r>
              <w:rPr>
                <w:rFonts w:hint="eastAsia"/>
              </w:rPr>
              <w:t>4</w:t>
            </w:r>
            <w:r>
              <w:t>251</w:t>
            </w:r>
          </w:p>
        </w:tc>
        <w:tc>
          <w:tcPr>
            <w:tcW w:w="1523" w:type="dxa"/>
          </w:tcPr>
          <w:p w14:paraId="6D28D44D" w14:textId="77777777" w:rsidR="003A2089" w:rsidRDefault="00DF4EA3">
            <w:pPr>
              <w:pStyle w:val="Compact"/>
              <w:spacing w:before="93" w:after="93"/>
            </w:pPr>
            <w:r>
              <w:rPr>
                <w:rFonts w:hint="eastAsia"/>
              </w:rPr>
              <w:t>5</w:t>
            </w:r>
            <w:r>
              <w:t>30</w:t>
            </w:r>
          </w:p>
        </w:tc>
      </w:tr>
      <w:tr w:rsidR="003A2089" w14:paraId="73FC6939" w14:textId="77777777">
        <w:trPr>
          <w:trHeight w:val="261"/>
        </w:trPr>
        <w:tc>
          <w:tcPr>
            <w:tcW w:w="1014" w:type="dxa"/>
          </w:tcPr>
          <w:p w14:paraId="1D9BDFA1" w14:textId="77777777" w:rsidR="003A2089" w:rsidRDefault="00DF4EA3">
            <w:pPr>
              <w:pStyle w:val="Compact"/>
              <w:spacing w:before="93" w:after="93"/>
              <w:rPr>
                <w:rFonts w:eastAsia="宋体"/>
              </w:rPr>
            </w:pPr>
            <w:r>
              <w:t>频道</w:t>
            </w:r>
            <w:r>
              <w:rPr>
                <w:rFonts w:hint="eastAsia"/>
              </w:rPr>
              <w:t>1</w:t>
            </w:r>
          </w:p>
        </w:tc>
        <w:tc>
          <w:tcPr>
            <w:tcW w:w="2407" w:type="dxa"/>
          </w:tcPr>
          <w:p w14:paraId="7FDEF59B" w14:textId="77777777" w:rsidR="003A2089" w:rsidRDefault="00DF4EA3">
            <w:pPr>
              <w:pStyle w:val="Compact"/>
              <w:spacing w:before="93" w:after="93"/>
            </w:pPr>
            <w:r>
              <w:t>201701</w:t>
            </w:r>
          </w:p>
        </w:tc>
        <w:tc>
          <w:tcPr>
            <w:tcW w:w="1685" w:type="dxa"/>
          </w:tcPr>
          <w:p w14:paraId="27813E83" w14:textId="77777777" w:rsidR="003A2089" w:rsidRDefault="00DF4EA3">
            <w:pPr>
              <w:pStyle w:val="Compact"/>
              <w:spacing w:before="93" w:after="93"/>
            </w:pPr>
            <w:r>
              <w:t>5512</w:t>
            </w:r>
          </w:p>
        </w:tc>
        <w:tc>
          <w:tcPr>
            <w:tcW w:w="1523" w:type="dxa"/>
          </w:tcPr>
          <w:p w14:paraId="2447DD2A" w14:textId="77777777" w:rsidR="003A2089" w:rsidRDefault="00DF4EA3">
            <w:pPr>
              <w:pStyle w:val="Compact"/>
              <w:spacing w:before="93" w:after="93"/>
            </w:pPr>
            <w:r>
              <w:t>610</w:t>
            </w:r>
          </w:p>
        </w:tc>
      </w:tr>
    </w:tbl>
    <w:p w14:paraId="661590AF" w14:textId="77777777" w:rsidR="003A2089" w:rsidRDefault="003A2089">
      <w:pPr>
        <w:pStyle w:val="a0"/>
        <w:spacing w:before="93" w:after="93"/>
      </w:pPr>
    </w:p>
    <w:tbl>
      <w:tblPr>
        <w:tblStyle w:val="af0"/>
        <w:tblW w:w="9186" w:type="dxa"/>
        <w:tblLayout w:type="fixed"/>
        <w:tblLook w:val="04A0" w:firstRow="1" w:lastRow="0" w:firstColumn="1" w:lastColumn="0" w:noHBand="0" w:noVBand="1"/>
      </w:tblPr>
      <w:tblGrid>
        <w:gridCol w:w="9186"/>
      </w:tblGrid>
      <w:tr w:rsidR="003A2089" w14:paraId="48C5FB04" w14:textId="77777777">
        <w:tc>
          <w:tcPr>
            <w:tcW w:w="9186" w:type="dxa"/>
          </w:tcPr>
          <w:p w14:paraId="645C6CC7" w14:textId="4D8A85F3" w:rsidR="003A2089" w:rsidRDefault="00DF4EA3">
            <w:pPr>
              <w:pStyle w:val="HTML"/>
              <w:widowControl/>
              <w:shd w:val="clear" w:color="auto" w:fill="FFFFFF"/>
              <w:spacing w:before="93" w:after="93"/>
              <w:rPr>
                <w:rFonts w:hint="default"/>
                <w:sz w:val="16"/>
                <w:szCs w:val="16"/>
              </w:rPr>
            </w:pP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package </w:t>
            </w:r>
            <w:r w:rsidR="001C48D5"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nhbd.flink.ch7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task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 w:rsidR="001C48D5"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nhbd.flink.ch7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bean.ClickLogWide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 w:rsidR="001C48D5"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m.nhbd.flink.ch7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util.HBaseUtil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streaming.api.functions.sink.SinkFunction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streaming.api.scala.DataStream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streaming.api.windowing.time.Ti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**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Desc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实时频道分时段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/UV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统计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结果示例如下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频道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ID 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 xml:space="preserve">时间 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    UV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频道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 202101     5512 61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lastRenderedPageBreak/>
              <w:t xml:space="preserve"> *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频道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 20210101   4251 53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频道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 2021010116 1230 350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注意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*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可以使用条数统计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*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uv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可以借助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isxxNew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字段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*/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objec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PvUvTas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case class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PvU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>String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onthDayHou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>String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Long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u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: Long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def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rocess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: DataStream[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]) =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rg.apache.flink.api.scala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_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注意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 </w:t>
            </w:r>
            <w:proofErr w:type="gramStart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每条宽表日志</w:t>
            </w:r>
            <w:proofErr w:type="gram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都有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: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yearMonth,yearMonthDay,yearMonthDayHour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这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个字段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根据需求我们需要把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条日志根据这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个字段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变成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条数据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方便后面</w:t>
            </w:r>
            <w:proofErr w:type="gramStart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统计分</w:t>
            </w:r>
            <w:proofErr w:type="gram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时段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/UV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也就是说现在要将每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条数据变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3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条数据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!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使用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flatMap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中国北京</w:t>
            </w:r>
            <w:proofErr w:type="gramStart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昌平张</w:t>
            </w:r>
            <w:proofErr w:type="gram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三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 --&gt;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中国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张三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中国北京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张三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中国北京昌平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张三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1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数据转换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result: DataStream[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PvU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]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DS.flatMap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&gt;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i/>
                <w:color w:val="660E7A"/>
                <w:sz w:val="20"/>
                <w:szCs w:val="20"/>
                <w:shd w:val="clear" w:color="auto" w:fill="FFFFFF"/>
              </w:rPr>
              <w:t>List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ChannelRealPvU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channel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yearMonth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cou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isMonth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ChannelRealPvU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channel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yearMonthDa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cou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isDay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ChannelRealPvU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channel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yearMonthDayHou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cou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lickLogWide.isHourNe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}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2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分组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keyB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channelId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monthDayHour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3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窗口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Windo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ime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second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0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4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聚合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reduce((c1, c2) =&gt;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ChannelRealPvU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c2.channelId, c2.monthDayHour, c1.pv + c2.pv, c1.uv + c2.uv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}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5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结果保存到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HBase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注意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课下测试的时候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HBase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性能跟不上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可以直接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rint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打印能看到结果即可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下面的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sink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能看懂就行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!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//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result.print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result.addSin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new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inkFunction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[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PvU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]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override def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invoke(value: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hannelRealPvU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context: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inkFunction.Contex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: Unit = {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-1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查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ableNam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channel_pvuv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olumnFamil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info"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queryColumn1 =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pv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lastRenderedPageBreak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queryColumn2 =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uv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rowke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value.channelI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+ 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 xml:space="preserve">":"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+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value.monthDayHou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map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>Map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[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>String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>String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] = HBaseUtil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getMapData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tableName,rowkey,columnFamily,</w:t>
            </w:r>
            <w:r>
              <w:rPr>
                <w:rFonts w:ascii="Consolas" w:eastAsia="Consolas" w:hAnsi="Consolas" w:cs="Consolas" w:hint="default"/>
                <w:i/>
                <w:color w:val="660E7A"/>
                <w:sz w:val="20"/>
                <w:szCs w:val="20"/>
                <w:shd w:val="clear" w:color="auto" w:fill="FFFFFF"/>
              </w:rPr>
              <w:t>List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queryColumn1,queryColumn2)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/*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historyValueStr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: String =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map.getOrElse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queryColumn1,null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uvhistoryValueStr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: String =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map.getOrElse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queryColumn2,null)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//-2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合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var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urrentFinalP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= 0L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var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urrentFinalU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= 0L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if(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StringUtils.isBlank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historyValueStr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)){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historyValueStr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为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直接将本次该频道该时段的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作为 该频道该时段的本次最终的结果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urrentFinalP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value.p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}else{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historyValueStr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不为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将本次该频道该时段的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+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historyValueStr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作为 该频道该时段的本次最终的结果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urrentFinalP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value.p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+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pvhistoryValueStr.toLong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}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if(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StringUtils.isBlank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uvhistoryValueStr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)){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uvhistoryValueStr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为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直接将本次该频道该时段的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u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作为 该频道该时段的本次最终的结果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urrentFinalU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value.u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}else{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//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如果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uvhistoryValueStr</w:t>
            </w:r>
            <w:proofErr w:type="spellEnd"/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不为空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将本次该频道该时段的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u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+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uvhistoryValueStr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作为 该频道该时段的本次最终的结果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 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currentFinalU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value.uv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 xml:space="preserve"> + </w:t>
            </w:r>
            <w:proofErr w:type="spellStart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uvhistoryValueStr.toLong</w:t>
            </w:r>
            <w:proofErr w:type="spellEnd"/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}*/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vhistoryValueSt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 xml:space="preserve">String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ap.getOrEls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queryColumn1,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0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uvhistoryValueSt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r>
              <w:rPr>
                <w:rFonts w:ascii="Consolas" w:eastAsia="Consolas" w:hAnsi="Consolas" w:cs="Consolas" w:hint="default"/>
                <w:color w:val="20999D"/>
                <w:sz w:val="20"/>
                <w:szCs w:val="20"/>
                <w:shd w:val="clear" w:color="auto" w:fill="FFFFFF"/>
              </w:rPr>
              <w:t xml:space="preserve">String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map.getOrEls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queryColumn2,</w:t>
            </w:r>
            <w:r>
              <w:rPr>
                <w:rFonts w:ascii="Consolas" w:eastAsia="Consolas" w:hAnsi="Consolas" w:cs="Consolas" w:hint="default"/>
                <w:b/>
                <w:color w:val="008000"/>
                <w:sz w:val="20"/>
                <w:szCs w:val="20"/>
                <w:shd w:val="clear" w:color="auto" w:fill="FFFFFF"/>
              </w:rPr>
              <w:t>"0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urrentFinalP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value.p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+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vhistoryValueStr.toLo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val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urrentFinalU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value.u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+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uvhistoryValueStr.toLo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r>
              <w:rPr>
                <w:rFonts w:ascii="Consolas" w:eastAsia="Consolas" w:hAnsi="Consolas" w:cs="Consolas" w:hint="default"/>
                <w:i/>
                <w:color w:val="808080"/>
                <w:sz w:val="20"/>
                <w:szCs w:val="20"/>
                <w:shd w:val="clear" w:color="auto" w:fill="FFFFFF"/>
              </w:rPr>
              <w:t>//-3.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t>存</w:t>
            </w:r>
            <w:r>
              <w:rPr>
                <w:rFonts w:ascii="黑体" w:eastAsia="黑体" w:cs="黑体"/>
                <w:i/>
                <w:color w:val="80808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HBaseUtil.</w:t>
            </w:r>
            <w:r>
              <w:rPr>
                <w:rFonts w:ascii="Consolas" w:eastAsia="Consolas" w:hAnsi="Consolas" w:cs="Consolas" w:hint="default"/>
                <w:i/>
                <w:color w:val="000000"/>
                <w:sz w:val="20"/>
                <w:szCs w:val="20"/>
                <w:shd w:val="clear" w:color="auto" w:fill="FFFFFF"/>
              </w:rPr>
              <w:t>putMapData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ableName,rowkey,columnFamil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</w:t>
            </w:r>
            <w:r>
              <w:rPr>
                <w:rFonts w:ascii="Consolas" w:eastAsia="Consolas" w:hAnsi="Consolas" w:cs="Consolas" w:hint="default"/>
                <w:i/>
                <w:color w:val="660E7A"/>
                <w:sz w:val="20"/>
                <w:szCs w:val="20"/>
                <w:shd w:val="clear" w:color="auto" w:fill="FFFFFF"/>
              </w:rPr>
              <w:t>Map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(queryColumn1,currentFinalPv)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(queryColumn2,currentFinalUv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}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}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>}</w:t>
            </w:r>
          </w:p>
        </w:tc>
      </w:tr>
    </w:tbl>
    <w:p w14:paraId="6E3B916E" w14:textId="77777777" w:rsidR="003A2089" w:rsidRDefault="003A2089">
      <w:pPr>
        <w:pStyle w:val="a0"/>
        <w:spacing w:before="93" w:after="93"/>
      </w:pPr>
    </w:p>
    <w:p w14:paraId="7E472603" w14:textId="77777777" w:rsidR="003A2089" w:rsidRDefault="00DF4EA3">
      <w:pPr>
        <w:pStyle w:val="2"/>
        <w:spacing w:before="312" w:after="312"/>
      </w:pPr>
      <w:proofErr w:type="spellStart"/>
      <w:r>
        <w:rPr>
          <w:rFonts w:hint="eastAsia"/>
        </w:rPr>
        <w:lastRenderedPageBreak/>
        <w:t>PyFlink</w:t>
      </w:r>
      <w:proofErr w:type="spellEnd"/>
      <w:r>
        <w:rPr>
          <w:rFonts w:hint="eastAsia"/>
        </w:rPr>
        <w:t>-略</w:t>
      </w:r>
    </w:p>
    <w:p w14:paraId="0A8A4771" w14:textId="77777777" w:rsidR="003A2089" w:rsidRDefault="00DF4EA3">
      <w:pPr>
        <w:pStyle w:val="a0"/>
        <w:spacing w:before="93" w:after="93"/>
      </w:pPr>
      <w:r>
        <w:rPr>
          <w:noProof/>
        </w:rPr>
        <w:drawing>
          <wp:inline distT="0" distB="0" distL="114300" distR="114300" wp14:anchorId="5776CBD8" wp14:editId="0377070C">
            <wp:extent cx="5691505" cy="2591435"/>
            <wp:effectExtent l="0" t="0" r="4445" b="18415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91505" cy="2591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36163" w14:textId="77777777" w:rsidR="003A2089" w:rsidRDefault="00DF4EA3">
      <w:pPr>
        <w:pStyle w:val="3"/>
        <w:spacing w:before="312" w:after="312"/>
      </w:pPr>
      <w:r>
        <w:rPr>
          <w:rFonts w:hint="eastAsia"/>
        </w:rPr>
        <w:t>环境准备</w:t>
      </w:r>
    </w:p>
    <w:p w14:paraId="2F1BFAAB" w14:textId="77777777" w:rsidR="003A2089" w:rsidRDefault="003A2089">
      <w:pPr>
        <w:pStyle w:val="a0"/>
        <w:spacing w:before="93" w:after="93"/>
      </w:pPr>
    </w:p>
    <w:p w14:paraId="5F6C3495" w14:textId="77777777" w:rsidR="003A2089" w:rsidRDefault="00DF4EA3">
      <w:pPr>
        <w:spacing w:before="93" w:after="93"/>
      </w:pPr>
      <w:r>
        <w:t>pip install apache-</w:t>
      </w:r>
      <w:proofErr w:type="spellStart"/>
      <w:r>
        <w:t>flink</w:t>
      </w:r>
      <w:proofErr w:type="spellEnd"/>
    </w:p>
    <w:p w14:paraId="552A1663" w14:textId="77777777" w:rsidR="003A2089" w:rsidRDefault="00DF4EA3">
      <w:pPr>
        <w:spacing w:before="93" w:after="93"/>
      </w:pPr>
      <w:r>
        <w:rPr>
          <w:rFonts w:hint="eastAsia"/>
        </w:rPr>
        <w:t>需要在网络环境好的条件下安装,估计用时2小时左右,因为需要下载很多其他的依赖</w:t>
      </w:r>
    </w:p>
    <w:p w14:paraId="4AA9C123" w14:textId="77777777" w:rsidR="003A2089" w:rsidRDefault="00DF4EA3">
      <w:pPr>
        <w:pStyle w:val="3"/>
        <w:spacing w:before="312" w:after="312"/>
      </w:pPr>
      <w:r>
        <w:rPr>
          <w:rFonts w:hint="eastAsia"/>
        </w:rPr>
        <w:t>官方文档</w:t>
      </w:r>
    </w:p>
    <w:p w14:paraId="6D632824" w14:textId="77777777" w:rsidR="003A2089" w:rsidRDefault="007C6BB2">
      <w:pPr>
        <w:spacing w:before="93" w:after="93"/>
        <w:rPr>
          <w:rFonts w:ascii="宋体" w:eastAsia="宋体" w:hAnsi="宋体" w:cs="宋体"/>
          <w:sz w:val="24"/>
          <w:szCs w:val="24"/>
        </w:rPr>
      </w:pPr>
      <w:hyperlink r:id="rId14" w:history="1">
        <w:r w:rsidR="00DF4EA3">
          <w:rPr>
            <w:rStyle w:val="af2"/>
            <w:rFonts w:ascii="宋体" w:eastAsia="宋体" w:hAnsi="宋体" w:cs="宋体"/>
            <w:sz w:val="24"/>
            <w:szCs w:val="24"/>
          </w:rPr>
          <w:t>https://ci.apache.org/projects/flink/flink-docs-release-1.12/dev/python/datastream_tutorial.html</w:t>
        </w:r>
      </w:hyperlink>
    </w:p>
    <w:p w14:paraId="1007D169" w14:textId="77777777" w:rsidR="003A2089" w:rsidRDefault="003A2089">
      <w:pPr>
        <w:spacing w:before="93" w:after="93"/>
        <w:rPr>
          <w:rFonts w:ascii="宋体" w:eastAsia="宋体" w:hAnsi="宋体" w:cs="宋体"/>
          <w:sz w:val="24"/>
          <w:szCs w:val="24"/>
        </w:rPr>
      </w:pPr>
    </w:p>
    <w:p w14:paraId="16F96504" w14:textId="77777777" w:rsidR="003A2089" w:rsidRDefault="007C6BB2">
      <w:pPr>
        <w:spacing w:before="93" w:after="93"/>
        <w:rPr>
          <w:rFonts w:ascii="宋体" w:eastAsia="宋体" w:hAnsi="宋体" w:cs="宋体"/>
          <w:sz w:val="24"/>
          <w:szCs w:val="24"/>
        </w:rPr>
      </w:pPr>
      <w:hyperlink r:id="rId15" w:history="1">
        <w:r w:rsidR="00DF4EA3">
          <w:rPr>
            <w:rStyle w:val="af2"/>
            <w:rFonts w:ascii="宋体" w:eastAsia="宋体" w:hAnsi="宋体" w:cs="宋体"/>
            <w:sz w:val="24"/>
            <w:szCs w:val="24"/>
          </w:rPr>
          <w:t>https://ci.apache.org/projects/flink/flink-docs-release-1.12/dev/python/table_api_tutorial.html</w:t>
        </w:r>
      </w:hyperlink>
    </w:p>
    <w:p w14:paraId="6D6EFC77" w14:textId="77777777" w:rsidR="003A2089" w:rsidRDefault="003A2089">
      <w:pPr>
        <w:spacing w:before="93" w:after="93"/>
        <w:rPr>
          <w:rFonts w:ascii="宋体" w:eastAsia="宋体" w:hAnsi="宋体" w:cs="宋体"/>
          <w:sz w:val="24"/>
          <w:szCs w:val="24"/>
        </w:rPr>
      </w:pPr>
    </w:p>
    <w:p w14:paraId="55D8597D" w14:textId="77777777" w:rsidR="003A2089" w:rsidRDefault="007C6BB2">
      <w:pPr>
        <w:spacing w:before="93" w:after="93"/>
        <w:rPr>
          <w:rFonts w:ascii="宋体" w:eastAsia="宋体" w:hAnsi="宋体" w:cs="宋体"/>
          <w:sz w:val="24"/>
          <w:szCs w:val="24"/>
        </w:rPr>
      </w:pPr>
      <w:hyperlink r:id="rId16" w:history="1">
        <w:r w:rsidR="00DF4EA3">
          <w:rPr>
            <w:rStyle w:val="af4"/>
            <w:rFonts w:ascii="宋体" w:eastAsia="宋体" w:hAnsi="宋体" w:cs="宋体"/>
            <w:sz w:val="24"/>
            <w:szCs w:val="24"/>
          </w:rPr>
          <w:t>https://ci.apache.org/projects/flink/flink-docs-release-1.12/api/python/</w:t>
        </w:r>
      </w:hyperlink>
    </w:p>
    <w:p w14:paraId="67EDFEC7" w14:textId="77777777" w:rsidR="003A2089" w:rsidRDefault="003A2089">
      <w:pPr>
        <w:spacing w:before="93" w:after="93"/>
        <w:rPr>
          <w:rFonts w:ascii="宋体" w:eastAsia="宋体" w:hAnsi="宋体" w:cs="宋体"/>
          <w:sz w:val="24"/>
          <w:szCs w:val="24"/>
        </w:rPr>
      </w:pPr>
    </w:p>
    <w:p w14:paraId="3054077D" w14:textId="77777777" w:rsidR="003A2089" w:rsidRDefault="00DF4EA3">
      <w:pPr>
        <w:pStyle w:val="3"/>
        <w:spacing w:before="312" w:after="312"/>
      </w:pPr>
      <w:r>
        <w:rPr>
          <w:rFonts w:hint="eastAsia"/>
        </w:rPr>
        <w:t>代码示例</w:t>
      </w:r>
    </w:p>
    <w:tbl>
      <w:tblPr>
        <w:tblStyle w:val="af0"/>
        <w:tblW w:w="9186" w:type="dxa"/>
        <w:tblLayout w:type="fixed"/>
        <w:tblLook w:val="04A0" w:firstRow="1" w:lastRow="0" w:firstColumn="1" w:lastColumn="0" w:noHBand="0" w:noVBand="1"/>
      </w:tblPr>
      <w:tblGrid>
        <w:gridCol w:w="9186"/>
      </w:tblGrid>
      <w:tr w:rsidR="003A2089" w14:paraId="5742A668" w14:textId="77777777">
        <w:tc>
          <w:tcPr>
            <w:tcW w:w="9186" w:type="dxa"/>
          </w:tcPr>
          <w:p w14:paraId="22B00F2B" w14:textId="77777777" w:rsidR="003A2089" w:rsidRDefault="00DF4EA3">
            <w:pPr>
              <w:pStyle w:val="HTML"/>
              <w:widowControl/>
              <w:shd w:val="clear" w:color="auto" w:fill="FFFFFF"/>
              <w:spacing w:before="93" w:after="93"/>
              <w:rPr>
                <w:rFonts w:cs="宋体" w:hint="default"/>
                <w:sz w:val="16"/>
                <w:szCs w:val="16"/>
              </w:rPr>
            </w:pP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from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yflink.common.serialization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impleStringEncode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from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yflink.common.typeinfo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E4E4FF"/>
              </w:rPr>
              <w:t>Types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from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yflink.datastream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treamExecutionEnvironme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from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yflink.datastream.connector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treamingFileSin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lastRenderedPageBreak/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def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utorial():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env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treamExecutionEnvironment.get_execution_environme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set_parallelism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ds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from_collection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r>
              <w:rPr>
                <w:rFonts w:ascii="Consolas" w:eastAsia="Consolas" w:hAnsi="Consolas" w:cs="Consolas" w:hint="default"/>
                <w:color w:val="660099"/>
                <w:sz w:val="20"/>
                <w:szCs w:val="20"/>
                <w:shd w:val="clear" w:color="auto" w:fill="FFFFFF"/>
              </w:rPr>
              <w:t>collection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=[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hadoop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 xml:space="preserve"> spark 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flink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hadoop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 xml:space="preserve"> spark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hadoop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],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 w:hint="default"/>
                <w:color w:val="660099"/>
                <w:sz w:val="20"/>
                <w:szCs w:val="20"/>
                <w:shd w:val="clear" w:color="auto" w:fill="FFFFFF"/>
              </w:rPr>
              <w:t>type_info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=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E4E4FF"/>
              </w:rPr>
              <w:t>Types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STRI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ds.pri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result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ds.flat_map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lambda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line: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line.spli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" 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), </w:t>
            </w:r>
            <w:proofErr w:type="spellStart"/>
            <w:r>
              <w:rPr>
                <w:rFonts w:ascii="Consolas" w:eastAsia="Consolas" w:hAnsi="Consolas" w:cs="Consolas" w:hint="default"/>
                <w:color w:val="660099"/>
                <w:sz w:val="20"/>
                <w:szCs w:val="20"/>
                <w:shd w:val="clear" w:color="auto" w:fill="FFFFFF"/>
              </w:rPr>
              <w:t>result_typ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=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E4E4FF"/>
              </w:rPr>
              <w:t>Types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STRI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)\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.map(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lambda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word: (word, 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,</w:t>
            </w:r>
            <w:proofErr w:type="spellStart"/>
            <w:r>
              <w:rPr>
                <w:rFonts w:ascii="Consolas" w:eastAsia="Consolas" w:hAnsi="Consolas" w:cs="Consolas" w:hint="default"/>
                <w:color w:val="660099"/>
                <w:sz w:val="20"/>
                <w:szCs w:val="20"/>
                <w:shd w:val="clear" w:color="auto" w:fill="FFFFFF"/>
              </w:rPr>
              <w:t>output_typ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=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E4E4FF"/>
              </w:rPr>
              <w:t>Types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ROW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[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E4E4FF"/>
              </w:rPr>
              <w:t>Types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STRI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(),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E4E4FF"/>
              </w:rPr>
              <w:t>Types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INT()]))\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key_b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lambda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x: x[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],</w:t>
            </w:r>
            <w:proofErr w:type="spellStart"/>
            <w:r>
              <w:rPr>
                <w:rFonts w:ascii="Consolas" w:eastAsia="Consolas" w:hAnsi="Consolas" w:cs="Consolas" w:hint="default"/>
                <w:color w:val="660099"/>
                <w:sz w:val="20"/>
                <w:szCs w:val="20"/>
                <w:shd w:val="clear" w:color="auto" w:fill="FFFFFF"/>
              </w:rPr>
              <w:t>key_type_info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=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E4E4FF"/>
              </w:rPr>
              <w:t>Types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.STRI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)\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.reduce(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lambda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a, b: a + b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result.pri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result.add_sin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treamingFileSink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for_row_forma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data/output/result1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SimpleStringEncode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.build()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nv.execut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"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tutorial_job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"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f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__name__ == 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__main__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: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tutorial()</w:t>
            </w:r>
          </w:p>
        </w:tc>
      </w:tr>
    </w:tbl>
    <w:p w14:paraId="32F6D00E" w14:textId="77777777" w:rsidR="003A2089" w:rsidRDefault="003A2089">
      <w:pPr>
        <w:spacing w:before="93" w:after="93"/>
        <w:rPr>
          <w:rFonts w:ascii="宋体" w:eastAsia="宋体" w:hAnsi="宋体" w:cs="宋体"/>
          <w:sz w:val="24"/>
          <w:szCs w:val="24"/>
        </w:rPr>
      </w:pPr>
    </w:p>
    <w:tbl>
      <w:tblPr>
        <w:tblStyle w:val="af0"/>
        <w:tblW w:w="9186" w:type="dxa"/>
        <w:tblLayout w:type="fixed"/>
        <w:tblLook w:val="04A0" w:firstRow="1" w:lastRow="0" w:firstColumn="1" w:lastColumn="0" w:noHBand="0" w:noVBand="1"/>
      </w:tblPr>
      <w:tblGrid>
        <w:gridCol w:w="9186"/>
      </w:tblGrid>
      <w:tr w:rsidR="003A2089" w14:paraId="0FD892D2" w14:textId="77777777">
        <w:tc>
          <w:tcPr>
            <w:tcW w:w="9186" w:type="dxa"/>
          </w:tcPr>
          <w:p w14:paraId="41986E9F" w14:textId="77777777" w:rsidR="003A2089" w:rsidRDefault="00DF4EA3">
            <w:pPr>
              <w:pStyle w:val="HTML"/>
              <w:widowControl/>
              <w:shd w:val="clear" w:color="auto" w:fill="FFFFFF"/>
              <w:spacing w:before="93" w:after="93"/>
              <w:rPr>
                <w:rFonts w:cs="宋体" w:hint="default"/>
                <w:sz w:val="16"/>
                <w:szCs w:val="16"/>
              </w:rPr>
            </w:pP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from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yflink.datase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xecutionEnvironme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from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yflink.tabl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ableConfi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DataType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BatchTableEnvironme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from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yflink.table.descriptor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Schema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ldCs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FileSystem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from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pyflink.table.expressions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 xml:space="preserve">import 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lit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xec_en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xecutionEnvironment.get_execution_environme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xec_env.set_parallelism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_confi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ableConfi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_en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BatchTableEnvironment.creat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xec_en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_confi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_env.connec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FileSystem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.path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data/input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) \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with_forma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ldCs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 .field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word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DataTypes.STRI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)) \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with_schema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Schema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 .field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word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DataTypes.STRI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)) \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reate_temporary_tabl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mySource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_env.connec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FileSystem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.path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/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tmp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/output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) \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with_forma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OldCsv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 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field_delimiter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</w:t>
            </w:r>
            <w:r>
              <w:rPr>
                <w:rFonts w:ascii="Consolas" w:eastAsia="Consolas" w:hAnsi="Consolas" w:cs="Consolas" w:hint="default"/>
                <w:b/>
                <w:color w:val="000080"/>
                <w:sz w:val="20"/>
                <w:szCs w:val="20"/>
                <w:shd w:val="clear" w:color="auto" w:fill="FFFFFF"/>
              </w:rPr>
              <w:t>\t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 .field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word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DataTypes.STRI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 .field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count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DataTypes.BIGI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)) \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with_schema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Schema(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 .field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word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DataTypes.STRING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             .field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count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DataTypes.BIGIN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))) \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 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create_temporary_table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mySink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tab = 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_env.from_path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mySource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lastRenderedPageBreak/>
              <w:t>tab.group_by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ab.wor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 \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.select(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tab.word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, lit(</w:t>
            </w:r>
            <w:r>
              <w:rPr>
                <w:rFonts w:ascii="Consolas" w:eastAsia="Consolas" w:hAnsi="Consolas" w:cs="Consolas" w:hint="default"/>
                <w:color w:val="0000FF"/>
                <w:sz w:val="20"/>
                <w:szCs w:val="20"/>
                <w:shd w:val="clear" w:color="auto" w:fill="FFFFFF"/>
              </w:rPr>
              <w:t>1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.count) \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br/>
              <w:t xml:space="preserve">   .</w:t>
            </w:r>
            <w:proofErr w:type="spellStart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execute_insert</w:t>
            </w:r>
            <w:proofErr w:type="spellEnd"/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</w:t>
            </w:r>
            <w:proofErr w:type="spellStart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mySink</w:t>
            </w:r>
            <w:proofErr w:type="spellEnd"/>
            <w:r>
              <w:rPr>
                <w:rFonts w:ascii="Consolas" w:eastAsia="Consolas" w:hAnsi="Consolas" w:cs="Consolas" w:hint="default"/>
                <w:b/>
                <w:color w:val="008080"/>
                <w:sz w:val="20"/>
                <w:szCs w:val="20"/>
                <w:shd w:val="clear" w:color="auto" w:fill="FFFFFF"/>
              </w:rPr>
              <w:t>'</w:t>
            </w:r>
            <w:r>
              <w:rPr>
                <w:rFonts w:ascii="Consolas" w:eastAsia="Consolas" w:hAnsi="Consolas" w:cs="Consolas" w:hint="default"/>
                <w:color w:val="000000"/>
                <w:sz w:val="20"/>
                <w:szCs w:val="20"/>
                <w:shd w:val="clear" w:color="auto" w:fill="FFFFFF"/>
              </w:rPr>
              <w:t>).wait()</w:t>
            </w:r>
          </w:p>
        </w:tc>
      </w:tr>
    </w:tbl>
    <w:p w14:paraId="02853997" w14:textId="77777777" w:rsidR="003A2089" w:rsidRDefault="003A2089">
      <w:pPr>
        <w:spacing w:before="93" w:after="93"/>
        <w:rPr>
          <w:rFonts w:ascii="宋体" w:eastAsia="宋体" w:hAnsi="宋体" w:cs="宋体"/>
          <w:sz w:val="24"/>
          <w:szCs w:val="24"/>
        </w:rPr>
      </w:pPr>
    </w:p>
    <w:sectPr w:rsidR="003A2089" w:rsidSect="00C6648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850" w:h="16783"/>
      <w:pgMar w:top="1440" w:right="1440" w:bottom="1440" w:left="1440" w:header="720" w:footer="737" w:gutter="0"/>
      <w:cols w:space="720"/>
      <w:docGrid w:type="lines"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C0">
      <wne:macro wne:macroName="NORMAL.NEWMACROS.应用"/>
    </wne:keymap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34">
      <wne:acd wne:acdName="acd3"/>
    </wne:keymap>
    <wne:keymap wne:kcmPrimary="0435">
      <wne:acd wne:acdName="acd4"/>
    </wne:keymap>
    <wne:keymap wne:kcmPrimary="0436">
      <wne:macro wne:macroName="PROJECT.NEWMACROS.六级标题"/>
    </wne:keymap>
    <wne:keymap wne:kcmPrimary="0442">
      <wne:acd wne:acdName="acd5"/>
    </wne:keymap>
    <wne:keymap wne:kcmPrimary="0443">
      <wne:macro wne:macroName="NORMAL.NEWMACROS.一键代码排版"/>
    </wne:keymap>
    <wne:keymap wne:kcmPrimary="0451">
      <wne:macro wne:macroName="NORMAL.NEWMACROS.宏2"/>
    </wne:keymap>
    <wne:keymap wne:kcmPrimary="0452">
      <wne:macro wne:macroName="PROJECT.NEWMACROS.VUE风格引用"/>
    </wne:keymap>
    <wne:keymap wne:kcmPrimary="045A">
      <wne:acd wne:acdName="acd6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QA" wne:acdName="acd3" wne:fciIndexBasedOn="0065"/>
    <wne:acd wne:argValue="AQAAAAUA" wne:acdName="acd4" wne:fciIndexBasedOn="0065"/>
    <wne:acd wne:argValue="AgA3aA9fMQA=" wne:acdName="acd5" wne:fciIndexBasedOn="0065"/>
    <wne:acd wne:argValue="AQAAAAAA" wne:acdName="acd6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AD54B4" w14:textId="77777777" w:rsidR="007C6BB2" w:rsidRDefault="007C6BB2">
      <w:pPr>
        <w:spacing w:before="72" w:after="72"/>
      </w:pPr>
      <w:r>
        <w:separator/>
      </w:r>
    </w:p>
  </w:endnote>
  <w:endnote w:type="continuationSeparator" w:id="0">
    <w:p w14:paraId="05F27E0C" w14:textId="77777777" w:rsidR="007C6BB2" w:rsidRDefault="007C6BB2">
      <w:pPr>
        <w:spacing w:before="72" w:after="7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374237" w14:textId="77777777" w:rsidR="003A2089" w:rsidRDefault="003A2089">
    <w:pPr>
      <w:pStyle w:val="aa"/>
      <w:spacing w:before="72" w:after="7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9BDF9F" w14:textId="52093E3C" w:rsidR="003A2089" w:rsidRPr="00C66484" w:rsidRDefault="003A2089" w:rsidP="00C66484">
    <w:pPr>
      <w:pStyle w:val="aa"/>
      <w:spacing w:before="72" w:after="7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EEDD56" w14:textId="77777777" w:rsidR="003A2089" w:rsidRDefault="003A2089">
    <w:pPr>
      <w:pStyle w:val="aa"/>
      <w:spacing w:before="72" w:after="7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E42FC" w14:textId="77777777" w:rsidR="007C6BB2" w:rsidRDefault="007C6BB2">
      <w:pPr>
        <w:spacing w:before="72" w:after="72"/>
      </w:pPr>
      <w:r>
        <w:separator/>
      </w:r>
    </w:p>
  </w:footnote>
  <w:footnote w:type="continuationSeparator" w:id="0">
    <w:p w14:paraId="6444FAE0" w14:textId="77777777" w:rsidR="007C6BB2" w:rsidRDefault="007C6BB2">
      <w:pPr>
        <w:spacing w:before="72" w:after="7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523FB" w14:textId="77777777" w:rsidR="003A2089" w:rsidRDefault="003A2089">
    <w:pPr>
      <w:pStyle w:val="ac"/>
      <w:spacing w:before="72" w:after="7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28AC5" w14:textId="6022C300" w:rsidR="003A2089" w:rsidRPr="00C66484" w:rsidRDefault="003A2089" w:rsidP="00C66484">
    <w:pPr>
      <w:pStyle w:val="ac"/>
      <w:spacing w:before="72" w:after="7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FAA744" w14:textId="77777777" w:rsidR="003A2089" w:rsidRDefault="003A2089">
    <w:pPr>
      <w:pStyle w:val="ac"/>
      <w:spacing w:before="72" w:after="7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DA283D6"/>
    <w:multiLevelType w:val="singleLevel"/>
    <w:tmpl w:val="FDA283D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4505F590"/>
    <w:multiLevelType w:val="multilevel"/>
    <w:tmpl w:val="4505F59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A6F9AF3"/>
    <w:multiLevelType w:val="multilevel"/>
    <w:tmpl w:val="5A6F9AF3"/>
    <w:lvl w:ilvl="0">
      <w:start w:val="1"/>
      <w:numFmt w:val="none"/>
      <w:pStyle w:val="1"/>
      <w:suff w:val="nothing"/>
      <w:lvlText w:val=""/>
      <w:lvlJc w:val="left"/>
      <w:pPr>
        <w:tabs>
          <w:tab w:val="left" w:pos="0"/>
        </w:tabs>
        <w:ind w:left="432" w:hanging="432"/>
      </w:pPr>
      <w:rPr>
        <w:rFonts w:ascii="微软雅黑" w:eastAsia="宋体" w:hAnsi="微软雅黑" w:cs="宋体" w:hint="default"/>
        <w:b/>
      </w:rPr>
    </w:lvl>
    <w:lvl w:ilvl="1">
      <w:start w:val="1"/>
      <w:numFmt w:val="decimal"/>
      <w:pStyle w:val="2"/>
      <w:isLgl/>
      <w:lvlText w:val="%2. "/>
      <w:lvlJc w:val="left"/>
      <w:pPr>
        <w:tabs>
          <w:tab w:val="left" w:pos="420"/>
        </w:tabs>
        <w:ind w:left="575" w:hanging="575"/>
      </w:pPr>
      <w:rPr>
        <w:rFonts w:ascii="微软雅黑" w:eastAsia="宋体" w:hAnsi="微软雅黑" w:cs="宋体" w:hint="default"/>
        <w:b/>
        <w:sz w:val="32"/>
      </w:rPr>
    </w:lvl>
    <w:lvl w:ilvl="2">
      <w:start w:val="1"/>
      <w:numFmt w:val="decimal"/>
      <w:pStyle w:val="3"/>
      <w:isLgl/>
      <w:lvlText w:val="%2.%3 "/>
      <w:lvlJc w:val="left"/>
      <w:pPr>
        <w:ind w:left="720" w:hanging="720"/>
      </w:pPr>
      <w:rPr>
        <w:rFonts w:ascii="微软雅黑" w:eastAsia="宋体" w:hAnsi="微软雅黑" w:cs="宋体" w:hint="default"/>
        <w:b/>
        <w:sz w:val="30"/>
      </w:rPr>
    </w:lvl>
    <w:lvl w:ilvl="3">
      <w:start w:val="1"/>
      <w:numFmt w:val="decimal"/>
      <w:pStyle w:val="4"/>
      <w:isLgl/>
      <w:lvlText w:val="%2.%3.%4 "/>
      <w:lvlJc w:val="left"/>
      <w:pPr>
        <w:ind w:left="864" w:hanging="864"/>
      </w:pPr>
      <w:rPr>
        <w:rFonts w:ascii="微软雅黑" w:eastAsia="宋体" w:hAnsi="微软雅黑" w:cs="宋体" w:hint="default"/>
        <w:b/>
        <w:sz w:val="28"/>
      </w:rPr>
    </w:lvl>
    <w:lvl w:ilvl="4">
      <w:start w:val="1"/>
      <w:numFmt w:val="decimal"/>
      <w:pStyle w:val="5"/>
      <w:isLgl/>
      <w:lvlText w:val="%2.%3.%4.%5 "/>
      <w:lvlJc w:val="left"/>
      <w:pPr>
        <w:ind w:left="1008" w:hanging="1008"/>
      </w:pPr>
      <w:rPr>
        <w:rFonts w:ascii="微软雅黑" w:eastAsia="宋体" w:hAnsi="微软雅黑" w:cs="宋体" w:hint="default"/>
        <w:b/>
        <w:sz w:val="24"/>
      </w:rPr>
    </w:lvl>
    <w:lvl w:ilvl="5">
      <w:start w:val="1"/>
      <w:numFmt w:val="decimal"/>
      <w:pStyle w:val="6"/>
      <w:isLgl/>
      <w:lvlText w:val="%2.%3.%4.%5.%6 "/>
      <w:lvlJc w:val="left"/>
      <w:pPr>
        <w:ind w:left="1151" w:hanging="1151"/>
      </w:pPr>
      <w:rPr>
        <w:rFonts w:ascii="微软雅黑" w:eastAsia="宋体" w:hAnsi="微软雅黑" w:cs="宋体" w:hint="default"/>
        <w:b/>
        <w:sz w:val="21"/>
      </w:rPr>
    </w:lvl>
    <w:lvl w:ilvl="6">
      <w:start w:val="1"/>
      <w:numFmt w:val="decimal"/>
      <w:pStyle w:val="7"/>
      <w:isLgl/>
      <w:lvlText w:val="%2.%3.%4.%5.%6.%7 "/>
      <w:lvlJc w:val="left"/>
      <w:pPr>
        <w:ind w:left="1296" w:hanging="1296"/>
      </w:pPr>
      <w:rPr>
        <w:rFonts w:ascii="宋体" w:eastAsia="宋体" w:hAnsi="宋体" w:cs="宋体" w:hint="default"/>
        <w:b/>
      </w:rPr>
    </w:lvl>
    <w:lvl w:ilvl="7">
      <w:start w:val="1"/>
      <w:numFmt w:val="decimal"/>
      <w:pStyle w:val="8"/>
      <w:isLgl/>
      <w:lvlText w:val="%2.%3.%4.%5.%6.%7.%8 "/>
      <w:lvlJc w:val="left"/>
      <w:pPr>
        <w:ind w:left="1440" w:hanging="1440"/>
      </w:pPr>
      <w:rPr>
        <w:rFonts w:ascii="宋体" w:eastAsia="宋体" w:hAnsi="宋体" w:cs="宋体" w:hint="default"/>
      </w:rPr>
    </w:lvl>
    <w:lvl w:ilvl="8">
      <w:start w:val="1"/>
      <w:numFmt w:val="decimal"/>
      <w:pStyle w:val="9"/>
      <w:isLgl/>
      <w:lvlText w:val="%2.%3.%4.%5.%6.%7.%8.%9 "/>
      <w:lvlJc w:val="left"/>
      <w:pPr>
        <w:ind w:left="1583" w:hanging="1583"/>
      </w:pPr>
      <w:rPr>
        <w:rFonts w:ascii="宋体" w:eastAsia="宋体" w:hAnsi="宋体" w:cs="宋体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72A27"/>
    <w:rsid w:val="00020071"/>
    <w:rsid w:val="000743C0"/>
    <w:rsid w:val="000B3FF9"/>
    <w:rsid w:val="000C4240"/>
    <w:rsid w:val="000E0886"/>
    <w:rsid w:val="000F4B23"/>
    <w:rsid w:val="00134EB2"/>
    <w:rsid w:val="00170B89"/>
    <w:rsid w:val="00172A27"/>
    <w:rsid w:val="001B3112"/>
    <w:rsid w:val="001B791A"/>
    <w:rsid w:val="001C48D5"/>
    <w:rsid w:val="0020472A"/>
    <w:rsid w:val="002C3648"/>
    <w:rsid w:val="0032577D"/>
    <w:rsid w:val="003546CA"/>
    <w:rsid w:val="00376C4B"/>
    <w:rsid w:val="003A2089"/>
    <w:rsid w:val="003A4EF7"/>
    <w:rsid w:val="003C0CD3"/>
    <w:rsid w:val="00447B35"/>
    <w:rsid w:val="004C3C5F"/>
    <w:rsid w:val="004E009B"/>
    <w:rsid w:val="00601C31"/>
    <w:rsid w:val="00637B7C"/>
    <w:rsid w:val="00712C92"/>
    <w:rsid w:val="007B1365"/>
    <w:rsid w:val="007C0D94"/>
    <w:rsid w:val="007C6BB2"/>
    <w:rsid w:val="00837AAA"/>
    <w:rsid w:val="00840FCD"/>
    <w:rsid w:val="008517EC"/>
    <w:rsid w:val="008C7FF6"/>
    <w:rsid w:val="00925B8B"/>
    <w:rsid w:val="00983920"/>
    <w:rsid w:val="009F4C49"/>
    <w:rsid w:val="00A170C0"/>
    <w:rsid w:val="00A30C3D"/>
    <w:rsid w:val="00A85D10"/>
    <w:rsid w:val="00AA5A71"/>
    <w:rsid w:val="00B21E4B"/>
    <w:rsid w:val="00B4268D"/>
    <w:rsid w:val="00C16BA9"/>
    <w:rsid w:val="00C60478"/>
    <w:rsid w:val="00C66484"/>
    <w:rsid w:val="00CB0B6D"/>
    <w:rsid w:val="00CC7D86"/>
    <w:rsid w:val="00CF2028"/>
    <w:rsid w:val="00CF303D"/>
    <w:rsid w:val="00D41011"/>
    <w:rsid w:val="00D468E8"/>
    <w:rsid w:val="00DD6237"/>
    <w:rsid w:val="00DF4EA3"/>
    <w:rsid w:val="00E03D3D"/>
    <w:rsid w:val="00E77844"/>
    <w:rsid w:val="00E96F63"/>
    <w:rsid w:val="00EB03F4"/>
    <w:rsid w:val="00F17568"/>
    <w:rsid w:val="00F51E95"/>
    <w:rsid w:val="00FF4E52"/>
    <w:rsid w:val="012679BA"/>
    <w:rsid w:val="01324B98"/>
    <w:rsid w:val="013807B3"/>
    <w:rsid w:val="01774755"/>
    <w:rsid w:val="01802B29"/>
    <w:rsid w:val="018145B8"/>
    <w:rsid w:val="018B4258"/>
    <w:rsid w:val="01AD4FAE"/>
    <w:rsid w:val="01B34827"/>
    <w:rsid w:val="01C602C7"/>
    <w:rsid w:val="01FA3C36"/>
    <w:rsid w:val="02073E32"/>
    <w:rsid w:val="020D2BA8"/>
    <w:rsid w:val="02165E58"/>
    <w:rsid w:val="021E4626"/>
    <w:rsid w:val="022979A7"/>
    <w:rsid w:val="022E0A49"/>
    <w:rsid w:val="02454A0A"/>
    <w:rsid w:val="024649A1"/>
    <w:rsid w:val="024D2C7A"/>
    <w:rsid w:val="024E6A25"/>
    <w:rsid w:val="027A554A"/>
    <w:rsid w:val="027D7773"/>
    <w:rsid w:val="028A5BC5"/>
    <w:rsid w:val="02916AE1"/>
    <w:rsid w:val="02A95117"/>
    <w:rsid w:val="02A96B03"/>
    <w:rsid w:val="02AE17AF"/>
    <w:rsid w:val="02B15EA8"/>
    <w:rsid w:val="02B97339"/>
    <w:rsid w:val="02CD3CC0"/>
    <w:rsid w:val="02E72999"/>
    <w:rsid w:val="02F414D2"/>
    <w:rsid w:val="031147DA"/>
    <w:rsid w:val="031B5DF4"/>
    <w:rsid w:val="032024EA"/>
    <w:rsid w:val="03225ACF"/>
    <w:rsid w:val="03242511"/>
    <w:rsid w:val="032B330D"/>
    <w:rsid w:val="032E27F1"/>
    <w:rsid w:val="0346069A"/>
    <w:rsid w:val="03476FEA"/>
    <w:rsid w:val="03534E32"/>
    <w:rsid w:val="03805913"/>
    <w:rsid w:val="03847F5A"/>
    <w:rsid w:val="038D05CB"/>
    <w:rsid w:val="03947C23"/>
    <w:rsid w:val="03B20CB3"/>
    <w:rsid w:val="03D36482"/>
    <w:rsid w:val="03D72CF5"/>
    <w:rsid w:val="03FA5BCB"/>
    <w:rsid w:val="040E67FD"/>
    <w:rsid w:val="040F061E"/>
    <w:rsid w:val="043C26B0"/>
    <w:rsid w:val="043D2467"/>
    <w:rsid w:val="04485461"/>
    <w:rsid w:val="045525B8"/>
    <w:rsid w:val="045B366A"/>
    <w:rsid w:val="0498378E"/>
    <w:rsid w:val="04BB54A7"/>
    <w:rsid w:val="04E11A39"/>
    <w:rsid w:val="04F2005E"/>
    <w:rsid w:val="05103CB5"/>
    <w:rsid w:val="052D1034"/>
    <w:rsid w:val="05465573"/>
    <w:rsid w:val="05510516"/>
    <w:rsid w:val="05553EE8"/>
    <w:rsid w:val="0560695B"/>
    <w:rsid w:val="056C5E86"/>
    <w:rsid w:val="059566F0"/>
    <w:rsid w:val="05CF74FB"/>
    <w:rsid w:val="05D404D4"/>
    <w:rsid w:val="060B048F"/>
    <w:rsid w:val="06130C55"/>
    <w:rsid w:val="06331567"/>
    <w:rsid w:val="06362631"/>
    <w:rsid w:val="06374FF3"/>
    <w:rsid w:val="064453B1"/>
    <w:rsid w:val="0683178E"/>
    <w:rsid w:val="068F5429"/>
    <w:rsid w:val="06966B9A"/>
    <w:rsid w:val="06A01706"/>
    <w:rsid w:val="06BF09D2"/>
    <w:rsid w:val="06C10025"/>
    <w:rsid w:val="06D32E38"/>
    <w:rsid w:val="06DB20B6"/>
    <w:rsid w:val="06DD43DD"/>
    <w:rsid w:val="06E31CE3"/>
    <w:rsid w:val="06E97832"/>
    <w:rsid w:val="071F7B34"/>
    <w:rsid w:val="07444A1B"/>
    <w:rsid w:val="07512809"/>
    <w:rsid w:val="075B6B2B"/>
    <w:rsid w:val="0767535F"/>
    <w:rsid w:val="077432E0"/>
    <w:rsid w:val="07787C1E"/>
    <w:rsid w:val="07AA1636"/>
    <w:rsid w:val="07BA4639"/>
    <w:rsid w:val="07CD07C6"/>
    <w:rsid w:val="081B65FB"/>
    <w:rsid w:val="08315F39"/>
    <w:rsid w:val="084D6921"/>
    <w:rsid w:val="08576D26"/>
    <w:rsid w:val="085D689C"/>
    <w:rsid w:val="0871303C"/>
    <w:rsid w:val="087672D7"/>
    <w:rsid w:val="08851226"/>
    <w:rsid w:val="089B0191"/>
    <w:rsid w:val="08A133AC"/>
    <w:rsid w:val="08AB4ED1"/>
    <w:rsid w:val="08B10060"/>
    <w:rsid w:val="08BC2BD4"/>
    <w:rsid w:val="08E253B0"/>
    <w:rsid w:val="08F9679A"/>
    <w:rsid w:val="09004242"/>
    <w:rsid w:val="090653F5"/>
    <w:rsid w:val="090B73CF"/>
    <w:rsid w:val="091647CF"/>
    <w:rsid w:val="093D2548"/>
    <w:rsid w:val="095902C2"/>
    <w:rsid w:val="095D672B"/>
    <w:rsid w:val="096B18B1"/>
    <w:rsid w:val="09816D6E"/>
    <w:rsid w:val="09A43379"/>
    <w:rsid w:val="09D7740C"/>
    <w:rsid w:val="09D92728"/>
    <w:rsid w:val="09E54E7A"/>
    <w:rsid w:val="09EB5D19"/>
    <w:rsid w:val="09EE1CDB"/>
    <w:rsid w:val="0A4A367D"/>
    <w:rsid w:val="0A610A65"/>
    <w:rsid w:val="0A617D67"/>
    <w:rsid w:val="0A717E19"/>
    <w:rsid w:val="0A722511"/>
    <w:rsid w:val="0A8D051C"/>
    <w:rsid w:val="0AC579F0"/>
    <w:rsid w:val="0AD12D30"/>
    <w:rsid w:val="0B246E3B"/>
    <w:rsid w:val="0B32631D"/>
    <w:rsid w:val="0B455EC9"/>
    <w:rsid w:val="0B476AF2"/>
    <w:rsid w:val="0B575D5A"/>
    <w:rsid w:val="0B5C7704"/>
    <w:rsid w:val="0B657C29"/>
    <w:rsid w:val="0B816480"/>
    <w:rsid w:val="0BCC73D2"/>
    <w:rsid w:val="0BD03292"/>
    <w:rsid w:val="0BE4401C"/>
    <w:rsid w:val="0BF0181F"/>
    <w:rsid w:val="0BFF1E0B"/>
    <w:rsid w:val="0C217673"/>
    <w:rsid w:val="0C291F92"/>
    <w:rsid w:val="0C470044"/>
    <w:rsid w:val="0C554375"/>
    <w:rsid w:val="0C782B25"/>
    <w:rsid w:val="0C894295"/>
    <w:rsid w:val="0CAD6AC1"/>
    <w:rsid w:val="0CC01347"/>
    <w:rsid w:val="0CC06B0D"/>
    <w:rsid w:val="0CC26D65"/>
    <w:rsid w:val="0CC470F9"/>
    <w:rsid w:val="0CD65992"/>
    <w:rsid w:val="0D03707C"/>
    <w:rsid w:val="0D051D88"/>
    <w:rsid w:val="0D062882"/>
    <w:rsid w:val="0D0A4A2F"/>
    <w:rsid w:val="0D0F2976"/>
    <w:rsid w:val="0D2107DE"/>
    <w:rsid w:val="0D2B27D4"/>
    <w:rsid w:val="0D497670"/>
    <w:rsid w:val="0D5C71FE"/>
    <w:rsid w:val="0D7A44BA"/>
    <w:rsid w:val="0D894C5E"/>
    <w:rsid w:val="0D9C167D"/>
    <w:rsid w:val="0DAE2290"/>
    <w:rsid w:val="0DE055D9"/>
    <w:rsid w:val="0DE6283C"/>
    <w:rsid w:val="0E0152CE"/>
    <w:rsid w:val="0E157BCE"/>
    <w:rsid w:val="0E267D9A"/>
    <w:rsid w:val="0E3408D4"/>
    <w:rsid w:val="0E412F05"/>
    <w:rsid w:val="0E490A9A"/>
    <w:rsid w:val="0E632A76"/>
    <w:rsid w:val="0E702FEE"/>
    <w:rsid w:val="0E983DA7"/>
    <w:rsid w:val="0E9B5525"/>
    <w:rsid w:val="0E9E6A28"/>
    <w:rsid w:val="0EC0040E"/>
    <w:rsid w:val="0EC12951"/>
    <w:rsid w:val="0EC2597A"/>
    <w:rsid w:val="0ED1041E"/>
    <w:rsid w:val="0ED246CA"/>
    <w:rsid w:val="0F0605BD"/>
    <w:rsid w:val="0F0D724F"/>
    <w:rsid w:val="0F10494B"/>
    <w:rsid w:val="0F1B0FED"/>
    <w:rsid w:val="0F4C6C00"/>
    <w:rsid w:val="0F535D55"/>
    <w:rsid w:val="0F7A1B60"/>
    <w:rsid w:val="0F816850"/>
    <w:rsid w:val="0F833C93"/>
    <w:rsid w:val="0FA456A3"/>
    <w:rsid w:val="0FA83273"/>
    <w:rsid w:val="0FBB1801"/>
    <w:rsid w:val="0FCE39A1"/>
    <w:rsid w:val="0FD30539"/>
    <w:rsid w:val="0FDF1ED4"/>
    <w:rsid w:val="100226F1"/>
    <w:rsid w:val="10037F3F"/>
    <w:rsid w:val="101775AB"/>
    <w:rsid w:val="101802BD"/>
    <w:rsid w:val="10200215"/>
    <w:rsid w:val="102B2F0C"/>
    <w:rsid w:val="102C17CD"/>
    <w:rsid w:val="103F35F8"/>
    <w:rsid w:val="103F5E11"/>
    <w:rsid w:val="106555B5"/>
    <w:rsid w:val="10683A01"/>
    <w:rsid w:val="107D7E18"/>
    <w:rsid w:val="109E1401"/>
    <w:rsid w:val="10A91914"/>
    <w:rsid w:val="10BE0391"/>
    <w:rsid w:val="10F31131"/>
    <w:rsid w:val="10F94C5D"/>
    <w:rsid w:val="110D7B91"/>
    <w:rsid w:val="111649C1"/>
    <w:rsid w:val="111D5646"/>
    <w:rsid w:val="11433100"/>
    <w:rsid w:val="11512A25"/>
    <w:rsid w:val="11605C46"/>
    <w:rsid w:val="11671C6F"/>
    <w:rsid w:val="1185287F"/>
    <w:rsid w:val="11983B62"/>
    <w:rsid w:val="11DF1747"/>
    <w:rsid w:val="11E15526"/>
    <w:rsid w:val="11F14317"/>
    <w:rsid w:val="11F472FD"/>
    <w:rsid w:val="120718E3"/>
    <w:rsid w:val="121475F5"/>
    <w:rsid w:val="12230FCB"/>
    <w:rsid w:val="124E42A3"/>
    <w:rsid w:val="125C2BDC"/>
    <w:rsid w:val="125C7D5B"/>
    <w:rsid w:val="1266274D"/>
    <w:rsid w:val="127953F6"/>
    <w:rsid w:val="127F63A4"/>
    <w:rsid w:val="128630DF"/>
    <w:rsid w:val="129C3AC6"/>
    <w:rsid w:val="129E58B5"/>
    <w:rsid w:val="12A22AEC"/>
    <w:rsid w:val="12A62B96"/>
    <w:rsid w:val="12F0237D"/>
    <w:rsid w:val="131F39B6"/>
    <w:rsid w:val="133124E0"/>
    <w:rsid w:val="13424F37"/>
    <w:rsid w:val="13467BD0"/>
    <w:rsid w:val="13474BE8"/>
    <w:rsid w:val="134F7AF4"/>
    <w:rsid w:val="135A4D96"/>
    <w:rsid w:val="13673EF1"/>
    <w:rsid w:val="13757D60"/>
    <w:rsid w:val="137E0BB9"/>
    <w:rsid w:val="138A5310"/>
    <w:rsid w:val="13926E6F"/>
    <w:rsid w:val="139B5870"/>
    <w:rsid w:val="139E262F"/>
    <w:rsid w:val="13A11EB7"/>
    <w:rsid w:val="13A56776"/>
    <w:rsid w:val="13B1052D"/>
    <w:rsid w:val="13B23698"/>
    <w:rsid w:val="13BC3CF0"/>
    <w:rsid w:val="13C538BC"/>
    <w:rsid w:val="14014242"/>
    <w:rsid w:val="141D03BA"/>
    <w:rsid w:val="142E3746"/>
    <w:rsid w:val="14370149"/>
    <w:rsid w:val="14382CBF"/>
    <w:rsid w:val="14386506"/>
    <w:rsid w:val="14486A7E"/>
    <w:rsid w:val="144C3ADB"/>
    <w:rsid w:val="14550714"/>
    <w:rsid w:val="145A09EA"/>
    <w:rsid w:val="14607965"/>
    <w:rsid w:val="147F0A2D"/>
    <w:rsid w:val="148E460F"/>
    <w:rsid w:val="149C23A5"/>
    <w:rsid w:val="14C32543"/>
    <w:rsid w:val="14CC3D4E"/>
    <w:rsid w:val="14D8129A"/>
    <w:rsid w:val="14E94445"/>
    <w:rsid w:val="14FA462A"/>
    <w:rsid w:val="15124468"/>
    <w:rsid w:val="153D3793"/>
    <w:rsid w:val="15543E1D"/>
    <w:rsid w:val="155536B7"/>
    <w:rsid w:val="155566F9"/>
    <w:rsid w:val="1563747C"/>
    <w:rsid w:val="15675CDD"/>
    <w:rsid w:val="156921B2"/>
    <w:rsid w:val="15707D4B"/>
    <w:rsid w:val="15803DD4"/>
    <w:rsid w:val="15A122A9"/>
    <w:rsid w:val="15A9673C"/>
    <w:rsid w:val="15D86717"/>
    <w:rsid w:val="15E61512"/>
    <w:rsid w:val="15F16185"/>
    <w:rsid w:val="15F703C8"/>
    <w:rsid w:val="15F71C48"/>
    <w:rsid w:val="15FC5D5E"/>
    <w:rsid w:val="16163BEC"/>
    <w:rsid w:val="162A5D8F"/>
    <w:rsid w:val="16302C16"/>
    <w:rsid w:val="165D4BF5"/>
    <w:rsid w:val="167F69AE"/>
    <w:rsid w:val="168832D5"/>
    <w:rsid w:val="1696374C"/>
    <w:rsid w:val="16D83512"/>
    <w:rsid w:val="16E2574D"/>
    <w:rsid w:val="16EB425C"/>
    <w:rsid w:val="16F94457"/>
    <w:rsid w:val="172E230A"/>
    <w:rsid w:val="17431F83"/>
    <w:rsid w:val="17466A21"/>
    <w:rsid w:val="175A297E"/>
    <w:rsid w:val="175F7990"/>
    <w:rsid w:val="17662803"/>
    <w:rsid w:val="17676856"/>
    <w:rsid w:val="17766CD8"/>
    <w:rsid w:val="17CF17A6"/>
    <w:rsid w:val="17EC3635"/>
    <w:rsid w:val="17F26541"/>
    <w:rsid w:val="17F37B09"/>
    <w:rsid w:val="18080A08"/>
    <w:rsid w:val="180A2401"/>
    <w:rsid w:val="180E3AF4"/>
    <w:rsid w:val="18133814"/>
    <w:rsid w:val="181B3475"/>
    <w:rsid w:val="18621AC4"/>
    <w:rsid w:val="1884745B"/>
    <w:rsid w:val="1886304B"/>
    <w:rsid w:val="1897140A"/>
    <w:rsid w:val="18BE1017"/>
    <w:rsid w:val="18C671C8"/>
    <w:rsid w:val="18DE15A1"/>
    <w:rsid w:val="18F1454A"/>
    <w:rsid w:val="18F431CF"/>
    <w:rsid w:val="18FB0496"/>
    <w:rsid w:val="19032A51"/>
    <w:rsid w:val="19090111"/>
    <w:rsid w:val="19277B96"/>
    <w:rsid w:val="19340C90"/>
    <w:rsid w:val="19437396"/>
    <w:rsid w:val="1956403D"/>
    <w:rsid w:val="19582781"/>
    <w:rsid w:val="1962483E"/>
    <w:rsid w:val="19BC00F5"/>
    <w:rsid w:val="19C579BE"/>
    <w:rsid w:val="19DE66E4"/>
    <w:rsid w:val="19ED42D8"/>
    <w:rsid w:val="19F20563"/>
    <w:rsid w:val="19F854F4"/>
    <w:rsid w:val="1A2A370E"/>
    <w:rsid w:val="1A443820"/>
    <w:rsid w:val="1A4C1845"/>
    <w:rsid w:val="1A5D6373"/>
    <w:rsid w:val="1A640457"/>
    <w:rsid w:val="1A650FA8"/>
    <w:rsid w:val="1A7F262A"/>
    <w:rsid w:val="1A921351"/>
    <w:rsid w:val="1A933E7A"/>
    <w:rsid w:val="1A983A61"/>
    <w:rsid w:val="1A991DA0"/>
    <w:rsid w:val="1AE61E94"/>
    <w:rsid w:val="1AFA32A2"/>
    <w:rsid w:val="1B2F1132"/>
    <w:rsid w:val="1B347581"/>
    <w:rsid w:val="1B35636E"/>
    <w:rsid w:val="1B5437CD"/>
    <w:rsid w:val="1B753B0F"/>
    <w:rsid w:val="1B8F7DEF"/>
    <w:rsid w:val="1BA67C90"/>
    <w:rsid w:val="1BB239FD"/>
    <w:rsid w:val="1BBC7667"/>
    <w:rsid w:val="1BCA53A3"/>
    <w:rsid w:val="1BDD430B"/>
    <w:rsid w:val="1C1A7254"/>
    <w:rsid w:val="1C4A3372"/>
    <w:rsid w:val="1C556095"/>
    <w:rsid w:val="1C6D2730"/>
    <w:rsid w:val="1C715596"/>
    <w:rsid w:val="1C8C5659"/>
    <w:rsid w:val="1C8C62DB"/>
    <w:rsid w:val="1C8E13A3"/>
    <w:rsid w:val="1CAA192E"/>
    <w:rsid w:val="1CAD4E32"/>
    <w:rsid w:val="1CB506D7"/>
    <w:rsid w:val="1CC03649"/>
    <w:rsid w:val="1CC7749D"/>
    <w:rsid w:val="1D03589B"/>
    <w:rsid w:val="1D512ADA"/>
    <w:rsid w:val="1D807229"/>
    <w:rsid w:val="1D8768BA"/>
    <w:rsid w:val="1DA10B3F"/>
    <w:rsid w:val="1DA84643"/>
    <w:rsid w:val="1DEA1AEF"/>
    <w:rsid w:val="1DEB5853"/>
    <w:rsid w:val="1DED3679"/>
    <w:rsid w:val="1DF11883"/>
    <w:rsid w:val="1DFF449D"/>
    <w:rsid w:val="1E0C72E9"/>
    <w:rsid w:val="1E0D31A2"/>
    <w:rsid w:val="1E2136C1"/>
    <w:rsid w:val="1E305DDE"/>
    <w:rsid w:val="1E36486D"/>
    <w:rsid w:val="1E3A6EAC"/>
    <w:rsid w:val="1E5940E5"/>
    <w:rsid w:val="1E782021"/>
    <w:rsid w:val="1E793754"/>
    <w:rsid w:val="1E7E3E37"/>
    <w:rsid w:val="1E8624FB"/>
    <w:rsid w:val="1E87401B"/>
    <w:rsid w:val="1E875E32"/>
    <w:rsid w:val="1E8A2140"/>
    <w:rsid w:val="1E9148DE"/>
    <w:rsid w:val="1E931736"/>
    <w:rsid w:val="1EA4413D"/>
    <w:rsid w:val="1EA738E2"/>
    <w:rsid w:val="1EAE49BC"/>
    <w:rsid w:val="1EB04221"/>
    <w:rsid w:val="1EC40C9E"/>
    <w:rsid w:val="1ECD3507"/>
    <w:rsid w:val="1ED64823"/>
    <w:rsid w:val="1EF86650"/>
    <w:rsid w:val="1EF93321"/>
    <w:rsid w:val="1EFE7F68"/>
    <w:rsid w:val="1F013741"/>
    <w:rsid w:val="1F2D72E1"/>
    <w:rsid w:val="1F33194E"/>
    <w:rsid w:val="1F56212C"/>
    <w:rsid w:val="1F5E13AE"/>
    <w:rsid w:val="1F697DBD"/>
    <w:rsid w:val="1F721835"/>
    <w:rsid w:val="1F741110"/>
    <w:rsid w:val="1F7B714A"/>
    <w:rsid w:val="1F9921DE"/>
    <w:rsid w:val="1FBA730E"/>
    <w:rsid w:val="1FBD70C4"/>
    <w:rsid w:val="200D4748"/>
    <w:rsid w:val="20177FD1"/>
    <w:rsid w:val="20437D4F"/>
    <w:rsid w:val="20473666"/>
    <w:rsid w:val="204B672A"/>
    <w:rsid w:val="204C2D51"/>
    <w:rsid w:val="205427DC"/>
    <w:rsid w:val="206649F8"/>
    <w:rsid w:val="206E5450"/>
    <w:rsid w:val="208F0929"/>
    <w:rsid w:val="208F2984"/>
    <w:rsid w:val="209E78BF"/>
    <w:rsid w:val="20A87312"/>
    <w:rsid w:val="20AB7D4E"/>
    <w:rsid w:val="20B141A0"/>
    <w:rsid w:val="20D43FFA"/>
    <w:rsid w:val="20DD7ABA"/>
    <w:rsid w:val="20E0497D"/>
    <w:rsid w:val="20EF781B"/>
    <w:rsid w:val="20F12387"/>
    <w:rsid w:val="21087B79"/>
    <w:rsid w:val="21104D1A"/>
    <w:rsid w:val="21174FA7"/>
    <w:rsid w:val="211C5C2D"/>
    <w:rsid w:val="211D3EDA"/>
    <w:rsid w:val="213312A5"/>
    <w:rsid w:val="214543D6"/>
    <w:rsid w:val="21517D24"/>
    <w:rsid w:val="21622767"/>
    <w:rsid w:val="217174AC"/>
    <w:rsid w:val="21766BAC"/>
    <w:rsid w:val="217E7638"/>
    <w:rsid w:val="21A254D6"/>
    <w:rsid w:val="21AD7AA6"/>
    <w:rsid w:val="21C77F26"/>
    <w:rsid w:val="21DB6A30"/>
    <w:rsid w:val="21E27721"/>
    <w:rsid w:val="21E60BD9"/>
    <w:rsid w:val="22047D9A"/>
    <w:rsid w:val="22057A6A"/>
    <w:rsid w:val="223D155A"/>
    <w:rsid w:val="22515273"/>
    <w:rsid w:val="22586775"/>
    <w:rsid w:val="22751840"/>
    <w:rsid w:val="22751A6D"/>
    <w:rsid w:val="227814B5"/>
    <w:rsid w:val="227D7A3B"/>
    <w:rsid w:val="2281403D"/>
    <w:rsid w:val="228F1CCC"/>
    <w:rsid w:val="22903999"/>
    <w:rsid w:val="229A06B1"/>
    <w:rsid w:val="22B14570"/>
    <w:rsid w:val="22D778C1"/>
    <w:rsid w:val="22DB0621"/>
    <w:rsid w:val="22FE0F1B"/>
    <w:rsid w:val="230D4F7F"/>
    <w:rsid w:val="233467F6"/>
    <w:rsid w:val="234B2A05"/>
    <w:rsid w:val="234C5977"/>
    <w:rsid w:val="23555779"/>
    <w:rsid w:val="23711181"/>
    <w:rsid w:val="237D4E50"/>
    <w:rsid w:val="23847F92"/>
    <w:rsid w:val="2390708E"/>
    <w:rsid w:val="23B27CA9"/>
    <w:rsid w:val="23BD2811"/>
    <w:rsid w:val="23CE4D77"/>
    <w:rsid w:val="23DD3242"/>
    <w:rsid w:val="23DE7720"/>
    <w:rsid w:val="241A6CBF"/>
    <w:rsid w:val="242A4F4E"/>
    <w:rsid w:val="24442A60"/>
    <w:rsid w:val="244906E7"/>
    <w:rsid w:val="244C4E2F"/>
    <w:rsid w:val="246F49EA"/>
    <w:rsid w:val="248A68BB"/>
    <w:rsid w:val="24A324B8"/>
    <w:rsid w:val="24C06855"/>
    <w:rsid w:val="2521323A"/>
    <w:rsid w:val="2524246B"/>
    <w:rsid w:val="252E4EDE"/>
    <w:rsid w:val="25341F6E"/>
    <w:rsid w:val="253E24D7"/>
    <w:rsid w:val="255D1221"/>
    <w:rsid w:val="255D5B14"/>
    <w:rsid w:val="25817B6B"/>
    <w:rsid w:val="25960035"/>
    <w:rsid w:val="25AC3FFF"/>
    <w:rsid w:val="25CB2466"/>
    <w:rsid w:val="25D5757A"/>
    <w:rsid w:val="25D96302"/>
    <w:rsid w:val="25E97675"/>
    <w:rsid w:val="25EF4CE9"/>
    <w:rsid w:val="260458B0"/>
    <w:rsid w:val="260B1F2F"/>
    <w:rsid w:val="26412778"/>
    <w:rsid w:val="264358C3"/>
    <w:rsid w:val="26505413"/>
    <w:rsid w:val="266226F8"/>
    <w:rsid w:val="266A7F20"/>
    <w:rsid w:val="266F4B1C"/>
    <w:rsid w:val="267D4D6C"/>
    <w:rsid w:val="26920F31"/>
    <w:rsid w:val="26A161DD"/>
    <w:rsid w:val="26A37861"/>
    <w:rsid w:val="26D63390"/>
    <w:rsid w:val="26F916E0"/>
    <w:rsid w:val="270700A5"/>
    <w:rsid w:val="2709165F"/>
    <w:rsid w:val="2727064F"/>
    <w:rsid w:val="272E2C23"/>
    <w:rsid w:val="27455C33"/>
    <w:rsid w:val="27552C35"/>
    <w:rsid w:val="2767513E"/>
    <w:rsid w:val="276E784E"/>
    <w:rsid w:val="27793F60"/>
    <w:rsid w:val="277B65E3"/>
    <w:rsid w:val="279806D0"/>
    <w:rsid w:val="27AE25AF"/>
    <w:rsid w:val="27B33690"/>
    <w:rsid w:val="27C45309"/>
    <w:rsid w:val="27DA2F3D"/>
    <w:rsid w:val="27E45913"/>
    <w:rsid w:val="27ED163A"/>
    <w:rsid w:val="27ED4101"/>
    <w:rsid w:val="27FF6BA8"/>
    <w:rsid w:val="280E09C9"/>
    <w:rsid w:val="28172207"/>
    <w:rsid w:val="28202A84"/>
    <w:rsid w:val="28265579"/>
    <w:rsid w:val="282A4A5F"/>
    <w:rsid w:val="28821846"/>
    <w:rsid w:val="28985E52"/>
    <w:rsid w:val="28AD5BD1"/>
    <w:rsid w:val="28B0458D"/>
    <w:rsid w:val="28B46B3C"/>
    <w:rsid w:val="28BF6655"/>
    <w:rsid w:val="28CD2D15"/>
    <w:rsid w:val="28F60EE7"/>
    <w:rsid w:val="28FA06FC"/>
    <w:rsid w:val="291B2482"/>
    <w:rsid w:val="292A1A4A"/>
    <w:rsid w:val="29663187"/>
    <w:rsid w:val="296C64C8"/>
    <w:rsid w:val="297001DA"/>
    <w:rsid w:val="297A6470"/>
    <w:rsid w:val="2988226D"/>
    <w:rsid w:val="29B21B18"/>
    <w:rsid w:val="29C77C4E"/>
    <w:rsid w:val="29E265FB"/>
    <w:rsid w:val="29FD1372"/>
    <w:rsid w:val="2A127FED"/>
    <w:rsid w:val="2A3B12ED"/>
    <w:rsid w:val="2A421446"/>
    <w:rsid w:val="2A4259DF"/>
    <w:rsid w:val="2A455476"/>
    <w:rsid w:val="2A75367E"/>
    <w:rsid w:val="2A962615"/>
    <w:rsid w:val="2A997CFD"/>
    <w:rsid w:val="2AA96D4B"/>
    <w:rsid w:val="2AC775BB"/>
    <w:rsid w:val="2ACD7B0F"/>
    <w:rsid w:val="2AD30F12"/>
    <w:rsid w:val="2AD57FBC"/>
    <w:rsid w:val="2ADD7F18"/>
    <w:rsid w:val="2AE012A0"/>
    <w:rsid w:val="2AE54707"/>
    <w:rsid w:val="2AE80D30"/>
    <w:rsid w:val="2AEF74FD"/>
    <w:rsid w:val="2AF42987"/>
    <w:rsid w:val="2B153124"/>
    <w:rsid w:val="2B232853"/>
    <w:rsid w:val="2B2D2938"/>
    <w:rsid w:val="2B374335"/>
    <w:rsid w:val="2B4C24D1"/>
    <w:rsid w:val="2B611B1A"/>
    <w:rsid w:val="2B62163A"/>
    <w:rsid w:val="2B6B0359"/>
    <w:rsid w:val="2B9201CB"/>
    <w:rsid w:val="2B9D0A43"/>
    <w:rsid w:val="2BB01004"/>
    <w:rsid w:val="2BB94420"/>
    <w:rsid w:val="2BCE47C0"/>
    <w:rsid w:val="2BCF6AAD"/>
    <w:rsid w:val="2BF26843"/>
    <w:rsid w:val="2BFC0463"/>
    <w:rsid w:val="2C0C2FF9"/>
    <w:rsid w:val="2C1B07DF"/>
    <w:rsid w:val="2C387F9C"/>
    <w:rsid w:val="2C390AD8"/>
    <w:rsid w:val="2C3B0CF1"/>
    <w:rsid w:val="2C4C6AE9"/>
    <w:rsid w:val="2C53645C"/>
    <w:rsid w:val="2C5F7B94"/>
    <w:rsid w:val="2C6B23E0"/>
    <w:rsid w:val="2C830121"/>
    <w:rsid w:val="2C8B6C44"/>
    <w:rsid w:val="2CBE4D53"/>
    <w:rsid w:val="2CCA1E8A"/>
    <w:rsid w:val="2CCD2D9A"/>
    <w:rsid w:val="2D040D7B"/>
    <w:rsid w:val="2D163CFB"/>
    <w:rsid w:val="2D1B4FB7"/>
    <w:rsid w:val="2D3711F6"/>
    <w:rsid w:val="2D4769BE"/>
    <w:rsid w:val="2D4934AD"/>
    <w:rsid w:val="2D5B0A9E"/>
    <w:rsid w:val="2D732322"/>
    <w:rsid w:val="2D7D5A14"/>
    <w:rsid w:val="2D8D10CA"/>
    <w:rsid w:val="2DCB147E"/>
    <w:rsid w:val="2DD360AC"/>
    <w:rsid w:val="2DDE73F4"/>
    <w:rsid w:val="2E081D54"/>
    <w:rsid w:val="2E462F55"/>
    <w:rsid w:val="2E892177"/>
    <w:rsid w:val="2EA94CDC"/>
    <w:rsid w:val="2ECF1F30"/>
    <w:rsid w:val="2EDC2D0B"/>
    <w:rsid w:val="2EE6157D"/>
    <w:rsid w:val="2F15183E"/>
    <w:rsid w:val="2F3A0632"/>
    <w:rsid w:val="2F4F62B3"/>
    <w:rsid w:val="2F5924B6"/>
    <w:rsid w:val="2F5C4EEB"/>
    <w:rsid w:val="2F681D3E"/>
    <w:rsid w:val="2F7F7FDA"/>
    <w:rsid w:val="2F800BBD"/>
    <w:rsid w:val="2FA07BD8"/>
    <w:rsid w:val="2FA643A3"/>
    <w:rsid w:val="2FAD496E"/>
    <w:rsid w:val="2FB3750B"/>
    <w:rsid w:val="2FBE33AD"/>
    <w:rsid w:val="2FC2348F"/>
    <w:rsid w:val="2FD06203"/>
    <w:rsid w:val="2FF6191A"/>
    <w:rsid w:val="2FFA3F2E"/>
    <w:rsid w:val="3019136E"/>
    <w:rsid w:val="301F2C41"/>
    <w:rsid w:val="3020277D"/>
    <w:rsid w:val="302F5863"/>
    <w:rsid w:val="30307AD5"/>
    <w:rsid w:val="30454A70"/>
    <w:rsid w:val="304614C0"/>
    <w:rsid w:val="30661874"/>
    <w:rsid w:val="30663C8C"/>
    <w:rsid w:val="30F12019"/>
    <w:rsid w:val="3102363F"/>
    <w:rsid w:val="31024220"/>
    <w:rsid w:val="310E4CC2"/>
    <w:rsid w:val="311C07EC"/>
    <w:rsid w:val="31245377"/>
    <w:rsid w:val="312C6639"/>
    <w:rsid w:val="312F2AE6"/>
    <w:rsid w:val="312F7A18"/>
    <w:rsid w:val="3138568C"/>
    <w:rsid w:val="314278B0"/>
    <w:rsid w:val="315555E5"/>
    <w:rsid w:val="315576CA"/>
    <w:rsid w:val="31643838"/>
    <w:rsid w:val="31685E3C"/>
    <w:rsid w:val="31765933"/>
    <w:rsid w:val="318710B4"/>
    <w:rsid w:val="318E3318"/>
    <w:rsid w:val="31AB589E"/>
    <w:rsid w:val="31AD6910"/>
    <w:rsid w:val="31B61FEA"/>
    <w:rsid w:val="3203733A"/>
    <w:rsid w:val="3227284E"/>
    <w:rsid w:val="322F578A"/>
    <w:rsid w:val="324457B7"/>
    <w:rsid w:val="32570F82"/>
    <w:rsid w:val="32591939"/>
    <w:rsid w:val="326B11D2"/>
    <w:rsid w:val="3270373B"/>
    <w:rsid w:val="32867F31"/>
    <w:rsid w:val="328D03EF"/>
    <w:rsid w:val="328F10C6"/>
    <w:rsid w:val="32903508"/>
    <w:rsid w:val="329039FC"/>
    <w:rsid w:val="32A04AEA"/>
    <w:rsid w:val="32A614D3"/>
    <w:rsid w:val="32A87B42"/>
    <w:rsid w:val="32B330A7"/>
    <w:rsid w:val="32BE2442"/>
    <w:rsid w:val="32CD582A"/>
    <w:rsid w:val="32D368EA"/>
    <w:rsid w:val="32D87336"/>
    <w:rsid w:val="32F64BBB"/>
    <w:rsid w:val="32F866DF"/>
    <w:rsid w:val="32FC4005"/>
    <w:rsid w:val="33130169"/>
    <w:rsid w:val="33270576"/>
    <w:rsid w:val="33470EC0"/>
    <w:rsid w:val="33497866"/>
    <w:rsid w:val="335604AA"/>
    <w:rsid w:val="33822AF2"/>
    <w:rsid w:val="339F61C2"/>
    <w:rsid w:val="33B15E4E"/>
    <w:rsid w:val="33B65DD9"/>
    <w:rsid w:val="33BA4164"/>
    <w:rsid w:val="33BD6D89"/>
    <w:rsid w:val="33D1593C"/>
    <w:rsid w:val="33D627AC"/>
    <w:rsid w:val="33F74192"/>
    <w:rsid w:val="342272E0"/>
    <w:rsid w:val="34345005"/>
    <w:rsid w:val="34441A81"/>
    <w:rsid w:val="34452643"/>
    <w:rsid w:val="344A28DD"/>
    <w:rsid w:val="346650BE"/>
    <w:rsid w:val="347A4126"/>
    <w:rsid w:val="34920AB2"/>
    <w:rsid w:val="349C265A"/>
    <w:rsid w:val="34DB2145"/>
    <w:rsid w:val="34F92973"/>
    <w:rsid w:val="352C2F38"/>
    <w:rsid w:val="352C4D9C"/>
    <w:rsid w:val="352E697C"/>
    <w:rsid w:val="353907BD"/>
    <w:rsid w:val="35395C72"/>
    <w:rsid w:val="353D671B"/>
    <w:rsid w:val="355131AF"/>
    <w:rsid w:val="355C0561"/>
    <w:rsid w:val="35C33155"/>
    <w:rsid w:val="360E15EF"/>
    <w:rsid w:val="36294535"/>
    <w:rsid w:val="363056F9"/>
    <w:rsid w:val="365349F0"/>
    <w:rsid w:val="365F6E06"/>
    <w:rsid w:val="3666787D"/>
    <w:rsid w:val="366D0D72"/>
    <w:rsid w:val="3674628B"/>
    <w:rsid w:val="368C0785"/>
    <w:rsid w:val="36916344"/>
    <w:rsid w:val="36952484"/>
    <w:rsid w:val="369A5B6D"/>
    <w:rsid w:val="369A7649"/>
    <w:rsid w:val="36A317DF"/>
    <w:rsid w:val="36B564E3"/>
    <w:rsid w:val="36C62123"/>
    <w:rsid w:val="36D16199"/>
    <w:rsid w:val="36D445CC"/>
    <w:rsid w:val="36F75B92"/>
    <w:rsid w:val="37034A55"/>
    <w:rsid w:val="370D34D1"/>
    <w:rsid w:val="37125F23"/>
    <w:rsid w:val="37140A0B"/>
    <w:rsid w:val="371C419C"/>
    <w:rsid w:val="375578B2"/>
    <w:rsid w:val="37751BBF"/>
    <w:rsid w:val="37791443"/>
    <w:rsid w:val="379736CF"/>
    <w:rsid w:val="37A01B9F"/>
    <w:rsid w:val="37B42634"/>
    <w:rsid w:val="37B96EBC"/>
    <w:rsid w:val="37D47484"/>
    <w:rsid w:val="37D70F2C"/>
    <w:rsid w:val="37D749CB"/>
    <w:rsid w:val="37DD6204"/>
    <w:rsid w:val="37F85973"/>
    <w:rsid w:val="38017092"/>
    <w:rsid w:val="38035735"/>
    <w:rsid w:val="381F6601"/>
    <w:rsid w:val="38213C8E"/>
    <w:rsid w:val="383A44F5"/>
    <w:rsid w:val="38425DC8"/>
    <w:rsid w:val="388F1F48"/>
    <w:rsid w:val="38924A75"/>
    <w:rsid w:val="38961B38"/>
    <w:rsid w:val="389A46E7"/>
    <w:rsid w:val="38A171EF"/>
    <w:rsid w:val="38A5500F"/>
    <w:rsid w:val="38B06646"/>
    <w:rsid w:val="38B8429D"/>
    <w:rsid w:val="38B93FC5"/>
    <w:rsid w:val="38C85E0B"/>
    <w:rsid w:val="38DF4C11"/>
    <w:rsid w:val="38E21FA4"/>
    <w:rsid w:val="390A7F06"/>
    <w:rsid w:val="391D3975"/>
    <w:rsid w:val="391E4A36"/>
    <w:rsid w:val="39200544"/>
    <w:rsid w:val="39264973"/>
    <w:rsid w:val="394052A9"/>
    <w:rsid w:val="39504D5E"/>
    <w:rsid w:val="396751A5"/>
    <w:rsid w:val="3975565D"/>
    <w:rsid w:val="398F4CBF"/>
    <w:rsid w:val="39A117FF"/>
    <w:rsid w:val="39AC41BD"/>
    <w:rsid w:val="39BD290C"/>
    <w:rsid w:val="39CD6188"/>
    <w:rsid w:val="39D71213"/>
    <w:rsid w:val="39E95790"/>
    <w:rsid w:val="39EE2CCA"/>
    <w:rsid w:val="39F2776A"/>
    <w:rsid w:val="39F7302C"/>
    <w:rsid w:val="39F93C35"/>
    <w:rsid w:val="39FC0748"/>
    <w:rsid w:val="3A171FEC"/>
    <w:rsid w:val="3A2B62EB"/>
    <w:rsid w:val="3A3F2D75"/>
    <w:rsid w:val="3A3F6189"/>
    <w:rsid w:val="3A481BFB"/>
    <w:rsid w:val="3A672FF4"/>
    <w:rsid w:val="3A6E6979"/>
    <w:rsid w:val="3A6F2D79"/>
    <w:rsid w:val="3A791813"/>
    <w:rsid w:val="3A7D67DF"/>
    <w:rsid w:val="3A85172C"/>
    <w:rsid w:val="3AB40F10"/>
    <w:rsid w:val="3AB41C82"/>
    <w:rsid w:val="3ABF1325"/>
    <w:rsid w:val="3AC75C00"/>
    <w:rsid w:val="3ADB09BF"/>
    <w:rsid w:val="3B237761"/>
    <w:rsid w:val="3B2460C8"/>
    <w:rsid w:val="3B266C93"/>
    <w:rsid w:val="3B3A5244"/>
    <w:rsid w:val="3B4F7DA8"/>
    <w:rsid w:val="3B523A24"/>
    <w:rsid w:val="3B5D306D"/>
    <w:rsid w:val="3B6E5C7A"/>
    <w:rsid w:val="3B776462"/>
    <w:rsid w:val="3B8B4EF3"/>
    <w:rsid w:val="3BAF119B"/>
    <w:rsid w:val="3BC27478"/>
    <w:rsid w:val="3BCB742D"/>
    <w:rsid w:val="3BD01B93"/>
    <w:rsid w:val="3BD2025F"/>
    <w:rsid w:val="3C041A6C"/>
    <w:rsid w:val="3C051758"/>
    <w:rsid w:val="3C0B2142"/>
    <w:rsid w:val="3C0F3C11"/>
    <w:rsid w:val="3C1052F0"/>
    <w:rsid w:val="3C364A13"/>
    <w:rsid w:val="3C613918"/>
    <w:rsid w:val="3C866A77"/>
    <w:rsid w:val="3C93593C"/>
    <w:rsid w:val="3C97190A"/>
    <w:rsid w:val="3C9C6C4B"/>
    <w:rsid w:val="3CA951FB"/>
    <w:rsid w:val="3CBF2896"/>
    <w:rsid w:val="3CC046BC"/>
    <w:rsid w:val="3CDA5160"/>
    <w:rsid w:val="3CF0532A"/>
    <w:rsid w:val="3D044997"/>
    <w:rsid w:val="3D0A50D1"/>
    <w:rsid w:val="3D110E71"/>
    <w:rsid w:val="3D260A61"/>
    <w:rsid w:val="3D342F8D"/>
    <w:rsid w:val="3D4504A2"/>
    <w:rsid w:val="3D4C5046"/>
    <w:rsid w:val="3D616151"/>
    <w:rsid w:val="3D766FC3"/>
    <w:rsid w:val="3D794004"/>
    <w:rsid w:val="3D8555A1"/>
    <w:rsid w:val="3D860DC8"/>
    <w:rsid w:val="3D8740B8"/>
    <w:rsid w:val="3D9019EB"/>
    <w:rsid w:val="3D945EFF"/>
    <w:rsid w:val="3DAE7D0C"/>
    <w:rsid w:val="3DAF42BB"/>
    <w:rsid w:val="3DB61382"/>
    <w:rsid w:val="3DBA4CAF"/>
    <w:rsid w:val="3DBA6CB4"/>
    <w:rsid w:val="3DBC7A7E"/>
    <w:rsid w:val="3DBE2AEF"/>
    <w:rsid w:val="3DE5321E"/>
    <w:rsid w:val="3DEC4B07"/>
    <w:rsid w:val="3DFD7EA0"/>
    <w:rsid w:val="3E053D1A"/>
    <w:rsid w:val="3E0F6E02"/>
    <w:rsid w:val="3E130C83"/>
    <w:rsid w:val="3E1A485C"/>
    <w:rsid w:val="3E2C4199"/>
    <w:rsid w:val="3E2F5C53"/>
    <w:rsid w:val="3E352465"/>
    <w:rsid w:val="3E3F2F18"/>
    <w:rsid w:val="3E4E04F2"/>
    <w:rsid w:val="3E573E93"/>
    <w:rsid w:val="3E7069C6"/>
    <w:rsid w:val="3E747E71"/>
    <w:rsid w:val="3E937449"/>
    <w:rsid w:val="3E9977D5"/>
    <w:rsid w:val="3EAC67FB"/>
    <w:rsid w:val="3EBF08C3"/>
    <w:rsid w:val="3ECE5B96"/>
    <w:rsid w:val="3EDA6011"/>
    <w:rsid w:val="3EDC0917"/>
    <w:rsid w:val="3F1A0FDE"/>
    <w:rsid w:val="3F2608F7"/>
    <w:rsid w:val="3F623DE1"/>
    <w:rsid w:val="3F8820F3"/>
    <w:rsid w:val="3F996C4D"/>
    <w:rsid w:val="3F9F381F"/>
    <w:rsid w:val="3FA21229"/>
    <w:rsid w:val="3FA65E04"/>
    <w:rsid w:val="3FAF6E44"/>
    <w:rsid w:val="3FDB4E56"/>
    <w:rsid w:val="3FE178B1"/>
    <w:rsid w:val="3FE724E2"/>
    <w:rsid w:val="3FED4EF5"/>
    <w:rsid w:val="3FF612E8"/>
    <w:rsid w:val="400A6FD6"/>
    <w:rsid w:val="400F4B50"/>
    <w:rsid w:val="401A7B9C"/>
    <w:rsid w:val="40545639"/>
    <w:rsid w:val="405B6AE7"/>
    <w:rsid w:val="40757B05"/>
    <w:rsid w:val="40825FE0"/>
    <w:rsid w:val="408B2619"/>
    <w:rsid w:val="408E0C05"/>
    <w:rsid w:val="40963905"/>
    <w:rsid w:val="40A03B66"/>
    <w:rsid w:val="40B27B02"/>
    <w:rsid w:val="40C1476A"/>
    <w:rsid w:val="40C207FB"/>
    <w:rsid w:val="40CD2781"/>
    <w:rsid w:val="40CF148D"/>
    <w:rsid w:val="40DB3029"/>
    <w:rsid w:val="40EE3281"/>
    <w:rsid w:val="410A1307"/>
    <w:rsid w:val="412D4C5E"/>
    <w:rsid w:val="413575C0"/>
    <w:rsid w:val="414073C2"/>
    <w:rsid w:val="41557759"/>
    <w:rsid w:val="4161105E"/>
    <w:rsid w:val="41934EAF"/>
    <w:rsid w:val="4198056B"/>
    <w:rsid w:val="41C614A9"/>
    <w:rsid w:val="41DA3024"/>
    <w:rsid w:val="42046249"/>
    <w:rsid w:val="42150CA2"/>
    <w:rsid w:val="4226607D"/>
    <w:rsid w:val="42430B44"/>
    <w:rsid w:val="426721CC"/>
    <w:rsid w:val="4286600B"/>
    <w:rsid w:val="42B730E7"/>
    <w:rsid w:val="42B73B43"/>
    <w:rsid w:val="42D7000D"/>
    <w:rsid w:val="433576AC"/>
    <w:rsid w:val="433D603F"/>
    <w:rsid w:val="4346418E"/>
    <w:rsid w:val="435F6674"/>
    <w:rsid w:val="43983609"/>
    <w:rsid w:val="43A33214"/>
    <w:rsid w:val="43BC7EB5"/>
    <w:rsid w:val="43C83DB8"/>
    <w:rsid w:val="43E47BE1"/>
    <w:rsid w:val="43EE4E9E"/>
    <w:rsid w:val="441724A1"/>
    <w:rsid w:val="442A2B64"/>
    <w:rsid w:val="442E4F82"/>
    <w:rsid w:val="44357964"/>
    <w:rsid w:val="44404D4D"/>
    <w:rsid w:val="445B2185"/>
    <w:rsid w:val="44663AAC"/>
    <w:rsid w:val="446B58C2"/>
    <w:rsid w:val="447A47E8"/>
    <w:rsid w:val="447B4A2F"/>
    <w:rsid w:val="447D486A"/>
    <w:rsid w:val="44802316"/>
    <w:rsid w:val="44840420"/>
    <w:rsid w:val="44A74B43"/>
    <w:rsid w:val="44C32F68"/>
    <w:rsid w:val="44DF20E4"/>
    <w:rsid w:val="44E74F72"/>
    <w:rsid w:val="44EA38EA"/>
    <w:rsid w:val="44EB3808"/>
    <w:rsid w:val="44EE187E"/>
    <w:rsid w:val="450F0DA9"/>
    <w:rsid w:val="45222FA8"/>
    <w:rsid w:val="452C475E"/>
    <w:rsid w:val="453065C0"/>
    <w:rsid w:val="453529AC"/>
    <w:rsid w:val="453617D9"/>
    <w:rsid w:val="45491E7E"/>
    <w:rsid w:val="454939A9"/>
    <w:rsid w:val="455455D1"/>
    <w:rsid w:val="455728F7"/>
    <w:rsid w:val="456D20B1"/>
    <w:rsid w:val="458B427C"/>
    <w:rsid w:val="45A14CB3"/>
    <w:rsid w:val="45A564D2"/>
    <w:rsid w:val="45E50CDB"/>
    <w:rsid w:val="4607059C"/>
    <w:rsid w:val="46092698"/>
    <w:rsid w:val="46226854"/>
    <w:rsid w:val="462E5DB9"/>
    <w:rsid w:val="463373A8"/>
    <w:rsid w:val="46383D1B"/>
    <w:rsid w:val="463D6094"/>
    <w:rsid w:val="464202B1"/>
    <w:rsid w:val="466B693E"/>
    <w:rsid w:val="466F6CC3"/>
    <w:rsid w:val="46731547"/>
    <w:rsid w:val="467B735F"/>
    <w:rsid w:val="467F1D39"/>
    <w:rsid w:val="46A20F15"/>
    <w:rsid w:val="46C949B4"/>
    <w:rsid w:val="46CF07C7"/>
    <w:rsid w:val="46F64BEF"/>
    <w:rsid w:val="46FA2DF1"/>
    <w:rsid w:val="46FF595B"/>
    <w:rsid w:val="47467050"/>
    <w:rsid w:val="475015F2"/>
    <w:rsid w:val="4754564D"/>
    <w:rsid w:val="47596452"/>
    <w:rsid w:val="476A36FF"/>
    <w:rsid w:val="47753BE1"/>
    <w:rsid w:val="4783497B"/>
    <w:rsid w:val="47862E14"/>
    <w:rsid w:val="47AA1767"/>
    <w:rsid w:val="47B8758B"/>
    <w:rsid w:val="47BC34A7"/>
    <w:rsid w:val="47D62609"/>
    <w:rsid w:val="47DC0A49"/>
    <w:rsid w:val="47E50F68"/>
    <w:rsid w:val="48146BBF"/>
    <w:rsid w:val="481B65E1"/>
    <w:rsid w:val="481E4A45"/>
    <w:rsid w:val="484C666E"/>
    <w:rsid w:val="485E0436"/>
    <w:rsid w:val="48984CBF"/>
    <w:rsid w:val="48B019F8"/>
    <w:rsid w:val="48B3135D"/>
    <w:rsid w:val="48CE220A"/>
    <w:rsid w:val="491D1163"/>
    <w:rsid w:val="49274A66"/>
    <w:rsid w:val="492E7F90"/>
    <w:rsid w:val="49333E1D"/>
    <w:rsid w:val="493A0CC5"/>
    <w:rsid w:val="49617CDD"/>
    <w:rsid w:val="49664B12"/>
    <w:rsid w:val="49766CC0"/>
    <w:rsid w:val="49BD5D48"/>
    <w:rsid w:val="49BE35B4"/>
    <w:rsid w:val="49C52DF3"/>
    <w:rsid w:val="49CC13BA"/>
    <w:rsid w:val="49DA544B"/>
    <w:rsid w:val="49E85D53"/>
    <w:rsid w:val="49FA4007"/>
    <w:rsid w:val="49FD12C8"/>
    <w:rsid w:val="4A1210AF"/>
    <w:rsid w:val="4A2B09E6"/>
    <w:rsid w:val="4A386F15"/>
    <w:rsid w:val="4A512D11"/>
    <w:rsid w:val="4A6E5F11"/>
    <w:rsid w:val="4A772C58"/>
    <w:rsid w:val="4A817DE8"/>
    <w:rsid w:val="4AB714F0"/>
    <w:rsid w:val="4AC90390"/>
    <w:rsid w:val="4ACF29E4"/>
    <w:rsid w:val="4ADB2A7A"/>
    <w:rsid w:val="4AE51314"/>
    <w:rsid w:val="4B285AD9"/>
    <w:rsid w:val="4B33675C"/>
    <w:rsid w:val="4B4B19BC"/>
    <w:rsid w:val="4B527D2B"/>
    <w:rsid w:val="4B673569"/>
    <w:rsid w:val="4B6F29E1"/>
    <w:rsid w:val="4B7A4137"/>
    <w:rsid w:val="4B860E6D"/>
    <w:rsid w:val="4B9B25E8"/>
    <w:rsid w:val="4BA807FA"/>
    <w:rsid w:val="4BAA1265"/>
    <w:rsid w:val="4BB23AA1"/>
    <w:rsid w:val="4BBC0A5D"/>
    <w:rsid w:val="4BC1082A"/>
    <w:rsid w:val="4BCA092F"/>
    <w:rsid w:val="4BE81489"/>
    <w:rsid w:val="4BF863A3"/>
    <w:rsid w:val="4C024050"/>
    <w:rsid w:val="4C0D4607"/>
    <w:rsid w:val="4C4737AF"/>
    <w:rsid w:val="4C514E51"/>
    <w:rsid w:val="4C54582C"/>
    <w:rsid w:val="4C6A5AD5"/>
    <w:rsid w:val="4C8D4AEB"/>
    <w:rsid w:val="4C8E7924"/>
    <w:rsid w:val="4CA22A68"/>
    <w:rsid w:val="4CB2281D"/>
    <w:rsid w:val="4CE14BC2"/>
    <w:rsid w:val="4D0D0AA3"/>
    <w:rsid w:val="4D302348"/>
    <w:rsid w:val="4D316AB4"/>
    <w:rsid w:val="4D4A5C9A"/>
    <w:rsid w:val="4D4F1C6A"/>
    <w:rsid w:val="4D9D0D56"/>
    <w:rsid w:val="4DAA4C26"/>
    <w:rsid w:val="4DB74876"/>
    <w:rsid w:val="4DCB1144"/>
    <w:rsid w:val="4DE31764"/>
    <w:rsid w:val="4E1324BE"/>
    <w:rsid w:val="4E33734C"/>
    <w:rsid w:val="4E43717B"/>
    <w:rsid w:val="4E502EBE"/>
    <w:rsid w:val="4E666E4F"/>
    <w:rsid w:val="4E731B46"/>
    <w:rsid w:val="4E7834DB"/>
    <w:rsid w:val="4EAD1C1A"/>
    <w:rsid w:val="4ECA79DD"/>
    <w:rsid w:val="4ED43BF0"/>
    <w:rsid w:val="4EDE43E8"/>
    <w:rsid w:val="4F2A7648"/>
    <w:rsid w:val="4F47166E"/>
    <w:rsid w:val="4F473D57"/>
    <w:rsid w:val="4F8845FA"/>
    <w:rsid w:val="4FAB044B"/>
    <w:rsid w:val="4FB01A70"/>
    <w:rsid w:val="4FC41C13"/>
    <w:rsid w:val="4FC74873"/>
    <w:rsid w:val="4FD231FA"/>
    <w:rsid w:val="4FE4305E"/>
    <w:rsid w:val="4FEB12F3"/>
    <w:rsid w:val="4FF24AC9"/>
    <w:rsid w:val="4FFC42B7"/>
    <w:rsid w:val="5002474F"/>
    <w:rsid w:val="50082093"/>
    <w:rsid w:val="501C49FD"/>
    <w:rsid w:val="504132C2"/>
    <w:rsid w:val="504D39EF"/>
    <w:rsid w:val="50653105"/>
    <w:rsid w:val="506C576E"/>
    <w:rsid w:val="50734A5A"/>
    <w:rsid w:val="50911D70"/>
    <w:rsid w:val="50C62309"/>
    <w:rsid w:val="50CF3F04"/>
    <w:rsid w:val="50ED439E"/>
    <w:rsid w:val="50F17ADB"/>
    <w:rsid w:val="512074A0"/>
    <w:rsid w:val="512200A5"/>
    <w:rsid w:val="516073F3"/>
    <w:rsid w:val="517E1800"/>
    <w:rsid w:val="518E469A"/>
    <w:rsid w:val="5191644D"/>
    <w:rsid w:val="51A433EB"/>
    <w:rsid w:val="51AA1F3C"/>
    <w:rsid w:val="51AF781A"/>
    <w:rsid w:val="51C633C5"/>
    <w:rsid w:val="51D01D9F"/>
    <w:rsid w:val="51D04B82"/>
    <w:rsid w:val="51D77EA4"/>
    <w:rsid w:val="51FA696B"/>
    <w:rsid w:val="521B0AA1"/>
    <w:rsid w:val="52246B5C"/>
    <w:rsid w:val="523F511C"/>
    <w:rsid w:val="52642001"/>
    <w:rsid w:val="526C77D2"/>
    <w:rsid w:val="52706B51"/>
    <w:rsid w:val="52867B64"/>
    <w:rsid w:val="528D5A05"/>
    <w:rsid w:val="529B6C78"/>
    <w:rsid w:val="52A64D47"/>
    <w:rsid w:val="52AB0699"/>
    <w:rsid w:val="52AE3AC3"/>
    <w:rsid w:val="52B41874"/>
    <w:rsid w:val="52D060A5"/>
    <w:rsid w:val="52DE4977"/>
    <w:rsid w:val="52F82D45"/>
    <w:rsid w:val="5314764E"/>
    <w:rsid w:val="53274281"/>
    <w:rsid w:val="534C367A"/>
    <w:rsid w:val="534D54EC"/>
    <w:rsid w:val="53910288"/>
    <w:rsid w:val="53A86C1B"/>
    <w:rsid w:val="53DA13C2"/>
    <w:rsid w:val="541A3E14"/>
    <w:rsid w:val="5437020F"/>
    <w:rsid w:val="543F6CC9"/>
    <w:rsid w:val="547560DA"/>
    <w:rsid w:val="54A52BDD"/>
    <w:rsid w:val="54D05A48"/>
    <w:rsid w:val="55026E46"/>
    <w:rsid w:val="55144400"/>
    <w:rsid w:val="55276D63"/>
    <w:rsid w:val="553F3E96"/>
    <w:rsid w:val="5551645B"/>
    <w:rsid w:val="557F734C"/>
    <w:rsid w:val="5587130C"/>
    <w:rsid w:val="55970172"/>
    <w:rsid w:val="55D23578"/>
    <w:rsid w:val="55D92CA1"/>
    <w:rsid w:val="56135545"/>
    <w:rsid w:val="564A665C"/>
    <w:rsid w:val="5682770F"/>
    <w:rsid w:val="569C0563"/>
    <w:rsid w:val="569E7665"/>
    <w:rsid w:val="56AA01C2"/>
    <w:rsid w:val="56BB1E2E"/>
    <w:rsid w:val="56CF7CC7"/>
    <w:rsid w:val="56D21028"/>
    <w:rsid w:val="56EA504F"/>
    <w:rsid w:val="57314BD4"/>
    <w:rsid w:val="57403627"/>
    <w:rsid w:val="5751635D"/>
    <w:rsid w:val="57696734"/>
    <w:rsid w:val="576F669E"/>
    <w:rsid w:val="57730C81"/>
    <w:rsid w:val="57896B66"/>
    <w:rsid w:val="579D7FE9"/>
    <w:rsid w:val="57A63A17"/>
    <w:rsid w:val="57B04A08"/>
    <w:rsid w:val="57BB579B"/>
    <w:rsid w:val="57C056A1"/>
    <w:rsid w:val="57D20CE9"/>
    <w:rsid w:val="57EB016A"/>
    <w:rsid w:val="57EB172A"/>
    <w:rsid w:val="584F7187"/>
    <w:rsid w:val="58661BEE"/>
    <w:rsid w:val="5870538A"/>
    <w:rsid w:val="58731959"/>
    <w:rsid w:val="58893610"/>
    <w:rsid w:val="588B39A7"/>
    <w:rsid w:val="589952C6"/>
    <w:rsid w:val="58A35C0B"/>
    <w:rsid w:val="58AB061E"/>
    <w:rsid w:val="58B904CB"/>
    <w:rsid w:val="58E77463"/>
    <w:rsid w:val="58FB3343"/>
    <w:rsid w:val="59011DFE"/>
    <w:rsid w:val="591A38A3"/>
    <w:rsid w:val="59474167"/>
    <w:rsid w:val="595912CA"/>
    <w:rsid w:val="5965333D"/>
    <w:rsid w:val="59683161"/>
    <w:rsid w:val="59831165"/>
    <w:rsid w:val="59883A35"/>
    <w:rsid w:val="599063B6"/>
    <w:rsid w:val="599E78EC"/>
    <w:rsid w:val="59B55770"/>
    <w:rsid w:val="59D0075F"/>
    <w:rsid w:val="59D20DFF"/>
    <w:rsid w:val="59D37AA0"/>
    <w:rsid w:val="59F23882"/>
    <w:rsid w:val="5A0B4124"/>
    <w:rsid w:val="5A151CA1"/>
    <w:rsid w:val="5A1D7D2A"/>
    <w:rsid w:val="5A4133DD"/>
    <w:rsid w:val="5A4862DB"/>
    <w:rsid w:val="5A622A41"/>
    <w:rsid w:val="5A634B30"/>
    <w:rsid w:val="5A646884"/>
    <w:rsid w:val="5A7C639D"/>
    <w:rsid w:val="5AA417E7"/>
    <w:rsid w:val="5AA63EA4"/>
    <w:rsid w:val="5ACD7B85"/>
    <w:rsid w:val="5AD067BC"/>
    <w:rsid w:val="5AE4678D"/>
    <w:rsid w:val="5B035648"/>
    <w:rsid w:val="5B1204C7"/>
    <w:rsid w:val="5B2322B9"/>
    <w:rsid w:val="5B367804"/>
    <w:rsid w:val="5B443F22"/>
    <w:rsid w:val="5B4C02B6"/>
    <w:rsid w:val="5B6F00BC"/>
    <w:rsid w:val="5B81135A"/>
    <w:rsid w:val="5B8D2E46"/>
    <w:rsid w:val="5B9B3668"/>
    <w:rsid w:val="5B9E0896"/>
    <w:rsid w:val="5BAD3B3A"/>
    <w:rsid w:val="5BB02A7C"/>
    <w:rsid w:val="5BB20FA4"/>
    <w:rsid w:val="5BBB3BF0"/>
    <w:rsid w:val="5BD24579"/>
    <w:rsid w:val="5BD24DB7"/>
    <w:rsid w:val="5BF505AC"/>
    <w:rsid w:val="5C032F98"/>
    <w:rsid w:val="5C095EFE"/>
    <w:rsid w:val="5C29537F"/>
    <w:rsid w:val="5C59145D"/>
    <w:rsid w:val="5C5D639A"/>
    <w:rsid w:val="5C753DA7"/>
    <w:rsid w:val="5C8559B5"/>
    <w:rsid w:val="5C88533A"/>
    <w:rsid w:val="5CB42670"/>
    <w:rsid w:val="5CBA6A96"/>
    <w:rsid w:val="5CC0508A"/>
    <w:rsid w:val="5CD538AA"/>
    <w:rsid w:val="5CFA59CC"/>
    <w:rsid w:val="5D1C51FC"/>
    <w:rsid w:val="5D300FDE"/>
    <w:rsid w:val="5D6F0DB8"/>
    <w:rsid w:val="5D901289"/>
    <w:rsid w:val="5DAD2820"/>
    <w:rsid w:val="5DC31AFA"/>
    <w:rsid w:val="5DDC0E50"/>
    <w:rsid w:val="5DE32EFF"/>
    <w:rsid w:val="5DE835C2"/>
    <w:rsid w:val="5DEA1C59"/>
    <w:rsid w:val="5DEC130F"/>
    <w:rsid w:val="5DF12D4E"/>
    <w:rsid w:val="5E1667FC"/>
    <w:rsid w:val="5E1A450B"/>
    <w:rsid w:val="5E3158C4"/>
    <w:rsid w:val="5E5B52EC"/>
    <w:rsid w:val="5EA8712E"/>
    <w:rsid w:val="5EC84824"/>
    <w:rsid w:val="5EE6570E"/>
    <w:rsid w:val="5EF661EB"/>
    <w:rsid w:val="5F01249D"/>
    <w:rsid w:val="5F0370E8"/>
    <w:rsid w:val="5F0C4584"/>
    <w:rsid w:val="5F377C47"/>
    <w:rsid w:val="5F42083C"/>
    <w:rsid w:val="5F456ADB"/>
    <w:rsid w:val="5F525639"/>
    <w:rsid w:val="5F5618EA"/>
    <w:rsid w:val="5F5A4594"/>
    <w:rsid w:val="5F672033"/>
    <w:rsid w:val="5F800A1B"/>
    <w:rsid w:val="5FCA2A63"/>
    <w:rsid w:val="5FCB3D92"/>
    <w:rsid w:val="5FCC1C3C"/>
    <w:rsid w:val="5FD4033C"/>
    <w:rsid w:val="60123FA7"/>
    <w:rsid w:val="601352D3"/>
    <w:rsid w:val="60146167"/>
    <w:rsid w:val="605349FE"/>
    <w:rsid w:val="605616DB"/>
    <w:rsid w:val="60636D9C"/>
    <w:rsid w:val="606F03FF"/>
    <w:rsid w:val="60D767BD"/>
    <w:rsid w:val="60D9153E"/>
    <w:rsid w:val="60DC6818"/>
    <w:rsid w:val="60E54170"/>
    <w:rsid w:val="60F47FEC"/>
    <w:rsid w:val="61007213"/>
    <w:rsid w:val="61103927"/>
    <w:rsid w:val="61160202"/>
    <w:rsid w:val="611A2FBD"/>
    <w:rsid w:val="611D01C6"/>
    <w:rsid w:val="611E04F9"/>
    <w:rsid w:val="612E44F3"/>
    <w:rsid w:val="61307912"/>
    <w:rsid w:val="6135031F"/>
    <w:rsid w:val="6135345C"/>
    <w:rsid w:val="61646D1B"/>
    <w:rsid w:val="617231E9"/>
    <w:rsid w:val="61756997"/>
    <w:rsid w:val="617D2B0F"/>
    <w:rsid w:val="619411E3"/>
    <w:rsid w:val="61A56FE4"/>
    <w:rsid w:val="61B257D0"/>
    <w:rsid w:val="61C25365"/>
    <w:rsid w:val="61D346F0"/>
    <w:rsid w:val="61D419F8"/>
    <w:rsid w:val="61D74B18"/>
    <w:rsid w:val="61E06804"/>
    <w:rsid w:val="61E5660E"/>
    <w:rsid w:val="61EE7FD8"/>
    <w:rsid w:val="61FB7B07"/>
    <w:rsid w:val="621673F6"/>
    <w:rsid w:val="622D06E1"/>
    <w:rsid w:val="62385311"/>
    <w:rsid w:val="62623073"/>
    <w:rsid w:val="6277489E"/>
    <w:rsid w:val="627B222B"/>
    <w:rsid w:val="628548A7"/>
    <w:rsid w:val="62AF4899"/>
    <w:rsid w:val="62E14E20"/>
    <w:rsid w:val="62E51A2D"/>
    <w:rsid w:val="62E86EC6"/>
    <w:rsid w:val="62EE0527"/>
    <w:rsid w:val="62F70A79"/>
    <w:rsid w:val="63144B1A"/>
    <w:rsid w:val="637A505D"/>
    <w:rsid w:val="639F3CC3"/>
    <w:rsid w:val="63BB1E45"/>
    <w:rsid w:val="63BC078F"/>
    <w:rsid w:val="63CF3CF3"/>
    <w:rsid w:val="63CF6A71"/>
    <w:rsid w:val="63D9230E"/>
    <w:rsid w:val="63E019FD"/>
    <w:rsid w:val="63EA72BE"/>
    <w:rsid w:val="63F654C6"/>
    <w:rsid w:val="641A59B8"/>
    <w:rsid w:val="64606733"/>
    <w:rsid w:val="64615A81"/>
    <w:rsid w:val="64744922"/>
    <w:rsid w:val="6494062D"/>
    <w:rsid w:val="64C34585"/>
    <w:rsid w:val="64D034E3"/>
    <w:rsid w:val="64D1157B"/>
    <w:rsid w:val="64D472D6"/>
    <w:rsid w:val="64D65E8A"/>
    <w:rsid w:val="64EB4D26"/>
    <w:rsid w:val="64F843B3"/>
    <w:rsid w:val="650C427D"/>
    <w:rsid w:val="650C616E"/>
    <w:rsid w:val="651C3DC3"/>
    <w:rsid w:val="6533194D"/>
    <w:rsid w:val="654529E3"/>
    <w:rsid w:val="655428FA"/>
    <w:rsid w:val="655B797A"/>
    <w:rsid w:val="65686A1A"/>
    <w:rsid w:val="656F7B5E"/>
    <w:rsid w:val="65837974"/>
    <w:rsid w:val="65966871"/>
    <w:rsid w:val="65A21ED2"/>
    <w:rsid w:val="65B375C5"/>
    <w:rsid w:val="65B72749"/>
    <w:rsid w:val="65BD20B6"/>
    <w:rsid w:val="65E551BE"/>
    <w:rsid w:val="660517E2"/>
    <w:rsid w:val="660B4FCC"/>
    <w:rsid w:val="66175FCB"/>
    <w:rsid w:val="662A0607"/>
    <w:rsid w:val="66332272"/>
    <w:rsid w:val="66347AE7"/>
    <w:rsid w:val="66761745"/>
    <w:rsid w:val="668A43E6"/>
    <w:rsid w:val="66956460"/>
    <w:rsid w:val="66AB01FB"/>
    <w:rsid w:val="66AE17F5"/>
    <w:rsid w:val="66E43F1E"/>
    <w:rsid w:val="66E6240A"/>
    <w:rsid w:val="67154082"/>
    <w:rsid w:val="671B76AE"/>
    <w:rsid w:val="6720053A"/>
    <w:rsid w:val="672B7FD8"/>
    <w:rsid w:val="672C65EC"/>
    <w:rsid w:val="673C3EA0"/>
    <w:rsid w:val="673D1AD9"/>
    <w:rsid w:val="679C65FD"/>
    <w:rsid w:val="67A60EC2"/>
    <w:rsid w:val="67B33418"/>
    <w:rsid w:val="67BC04DF"/>
    <w:rsid w:val="67BF078B"/>
    <w:rsid w:val="67CD7AF4"/>
    <w:rsid w:val="67D71A0A"/>
    <w:rsid w:val="67ED1716"/>
    <w:rsid w:val="67F30B9F"/>
    <w:rsid w:val="680917C6"/>
    <w:rsid w:val="680E0F78"/>
    <w:rsid w:val="6814463A"/>
    <w:rsid w:val="685036BC"/>
    <w:rsid w:val="686B52E4"/>
    <w:rsid w:val="686C18E0"/>
    <w:rsid w:val="68745069"/>
    <w:rsid w:val="688B4345"/>
    <w:rsid w:val="6892573D"/>
    <w:rsid w:val="689F367C"/>
    <w:rsid w:val="68A72CC4"/>
    <w:rsid w:val="68AD5523"/>
    <w:rsid w:val="68C40105"/>
    <w:rsid w:val="68DC3288"/>
    <w:rsid w:val="68E865C4"/>
    <w:rsid w:val="68EB1AF3"/>
    <w:rsid w:val="68F62928"/>
    <w:rsid w:val="692B6874"/>
    <w:rsid w:val="692D34C4"/>
    <w:rsid w:val="694F2A80"/>
    <w:rsid w:val="69946532"/>
    <w:rsid w:val="69B6364C"/>
    <w:rsid w:val="69D37372"/>
    <w:rsid w:val="69DF556F"/>
    <w:rsid w:val="69E430EB"/>
    <w:rsid w:val="6A3A0A42"/>
    <w:rsid w:val="6A4D0C80"/>
    <w:rsid w:val="6A552076"/>
    <w:rsid w:val="6A6B67B2"/>
    <w:rsid w:val="6A9D4014"/>
    <w:rsid w:val="6AB30880"/>
    <w:rsid w:val="6AD547FF"/>
    <w:rsid w:val="6AF57079"/>
    <w:rsid w:val="6B075582"/>
    <w:rsid w:val="6B625687"/>
    <w:rsid w:val="6B71365B"/>
    <w:rsid w:val="6B74493D"/>
    <w:rsid w:val="6B86122C"/>
    <w:rsid w:val="6B922C99"/>
    <w:rsid w:val="6B9853B0"/>
    <w:rsid w:val="6BAC6DEA"/>
    <w:rsid w:val="6BB216C9"/>
    <w:rsid w:val="6BB6391A"/>
    <w:rsid w:val="6BBE76C4"/>
    <w:rsid w:val="6BC14E6D"/>
    <w:rsid w:val="6BCB3585"/>
    <w:rsid w:val="6BEA261C"/>
    <w:rsid w:val="6C0F47EB"/>
    <w:rsid w:val="6C3A74AE"/>
    <w:rsid w:val="6C4718F9"/>
    <w:rsid w:val="6C4C7B5E"/>
    <w:rsid w:val="6C5846FD"/>
    <w:rsid w:val="6C5B0AD8"/>
    <w:rsid w:val="6C693D8A"/>
    <w:rsid w:val="6C71400D"/>
    <w:rsid w:val="6CA501A5"/>
    <w:rsid w:val="6CCE7ACF"/>
    <w:rsid w:val="6D0F4E52"/>
    <w:rsid w:val="6D1F1A84"/>
    <w:rsid w:val="6D280F18"/>
    <w:rsid w:val="6D2D3D92"/>
    <w:rsid w:val="6D3B4024"/>
    <w:rsid w:val="6D415B09"/>
    <w:rsid w:val="6D500911"/>
    <w:rsid w:val="6D8203BE"/>
    <w:rsid w:val="6D8F3AE5"/>
    <w:rsid w:val="6D9A7B1D"/>
    <w:rsid w:val="6DB827E2"/>
    <w:rsid w:val="6DE622B3"/>
    <w:rsid w:val="6DEA53D8"/>
    <w:rsid w:val="6DEB327B"/>
    <w:rsid w:val="6E2E51E2"/>
    <w:rsid w:val="6E487E1C"/>
    <w:rsid w:val="6EA902E0"/>
    <w:rsid w:val="6EB3524D"/>
    <w:rsid w:val="6ED84520"/>
    <w:rsid w:val="6EDD5E1C"/>
    <w:rsid w:val="6EDF30F2"/>
    <w:rsid w:val="6F026C50"/>
    <w:rsid w:val="6F090369"/>
    <w:rsid w:val="6F092CDF"/>
    <w:rsid w:val="6F0A17C5"/>
    <w:rsid w:val="6F0A5841"/>
    <w:rsid w:val="6F0F4C2B"/>
    <w:rsid w:val="6F1C0AB2"/>
    <w:rsid w:val="6F5456C0"/>
    <w:rsid w:val="6F5A180B"/>
    <w:rsid w:val="6F686A8A"/>
    <w:rsid w:val="6F926245"/>
    <w:rsid w:val="6FAF0F0B"/>
    <w:rsid w:val="6FB47FF9"/>
    <w:rsid w:val="6FBC2359"/>
    <w:rsid w:val="6FBC5498"/>
    <w:rsid w:val="6FBE0FC6"/>
    <w:rsid w:val="6FE83853"/>
    <w:rsid w:val="6FE96FCF"/>
    <w:rsid w:val="6FF469B3"/>
    <w:rsid w:val="6FF54771"/>
    <w:rsid w:val="6FFC23C5"/>
    <w:rsid w:val="700B0821"/>
    <w:rsid w:val="700E600A"/>
    <w:rsid w:val="702636DB"/>
    <w:rsid w:val="703B0A0C"/>
    <w:rsid w:val="703C7AA9"/>
    <w:rsid w:val="703E3E8A"/>
    <w:rsid w:val="70563421"/>
    <w:rsid w:val="705E4968"/>
    <w:rsid w:val="7081675B"/>
    <w:rsid w:val="709D2896"/>
    <w:rsid w:val="70A324B3"/>
    <w:rsid w:val="70F65F8E"/>
    <w:rsid w:val="712078D2"/>
    <w:rsid w:val="7138497E"/>
    <w:rsid w:val="714C51A1"/>
    <w:rsid w:val="716C76B4"/>
    <w:rsid w:val="717145D1"/>
    <w:rsid w:val="71723F53"/>
    <w:rsid w:val="717429F5"/>
    <w:rsid w:val="717A3337"/>
    <w:rsid w:val="7187131B"/>
    <w:rsid w:val="71917A08"/>
    <w:rsid w:val="71995781"/>
    <w:rsid w:val="71B85457"/>
    <w:rsid w:val="71B92E6D"/>
    <w:rsid w:val="71C04F69"/>
    <w:rsid w:val="71C17932"/>
    <w:rsid w:val="71CB112E"/>
    <w:rsid w:val="71CB388D"/>
    <w:rsid w:val="71E2138C"/>
    <w:rsid w:val="71E576C9"/>
    <w:rsid w:val="71F03CA8"/>
    <w:rsid w:val="720C1045"/>
    <w:rsid w:val="724204A3"/>
    <w:rsid w:val="7259070B"/>
    <w:rsid w:val="72681C98"/>
    <w:rsid w:val="726A0305"/>
    <w:rsid w:val="729E438A"/>
    <w:rsid w:val="72B16556"/>
    <w:rsid w:val="72D65B6D"/>
    <w:rsid w:val="73414F04"/>
    <w:rsid w:val="737C5A21"/>
    <w:rsid w:val="73831E3B"/>
    <w:rsid w:val="73A575D8"/>
    <w:rsid w:val="73C00571"/>
    <w:rsid w:val="73E654C2"/>
    <w:rsid w:val="73F10696"/>
    <w:rsid w:val="73F22A2B"/>
    <w:rsid w:val="73FC256F"/>
    <w:rsid w:val="742A3D34"/>
    <w:rsid w:val="742F5560"/>
    <w:rsid w:val="74320207"/>
    <w:rsid w:val="743721DD"/>
    <w:rsid w:val="74694A33"/>
    <w:rsid w:val="74721EAC"/>
    <w:rsid w:val="747413BF"/>
    <w:rsid w:val="747E7080"/>
    <w:rsid w:val="74A41CA2"/>
    <w:rsid w:val="74AA1FD5"/>
    <w:rsid w:val="74AD42E7"/>
    <w:rsid w:val="74B33D35"/>
    <w:rsid w:val="74B401D7"/>
    <w:rsid w:val="74F61ED1"/>
    <w:rsid w:val="750E1CDE"/>
    <w:rsid w:val="75215029"/>
    <w:rsid w:val="75257973"/>
    <w:rsid w:val="753B4688"/>
    <w:rsid w:val="753F3B23"/>
    <w:rsid w:val="755676B4"/>
    <w:rsid w:val="756A429D"/>
    <w:rsid w:val="75712A28"/>
    <w:rsid w:val="7582359E"/>
    <w:rsid w:val="75852B1E"/>
    <w:rsid w:val="75922DCC"/>
    <w:rsid w:val="75A40C85"/>
    <w:rsid w:val="75A84115"/>
    <w:rsid w:val="75AB45E8"/>
    <w:rsid w:val="75D2010C"/>
    <w:rsid w:val="75D81B50"/>
    <w:rsid w:val="75DB194D"/>
    <w:rsid w:val="76305A02"/>
    <w:rsid w:val="763835A4"/>
    <w:rsid w:val="763E221C"/>
    <w:rsid w:val="764A7719"/>
    <w:rsid w:val="764C3811"/>
    <w:rsid w:val="76977AAB"/>
    <w:rsid w:val="769C60ED"/>
    <w:rsid w:val="76AA776F"/>
    <w:rsid w:val="76C20206"/>
    <w:rsid w:val="76EC60D1"/>
    <w:rsid w:val="77017B05"/>
    <w:rsid w:val="770823BE"/>
    <w:rsid w:val="770C4BB5"/>
    <w:rsid w:val="77521057"/>
    <w:rsid w:val="77662A56"/>
    <w:rsid w:val="776D1548"/>
    <w:rsid w:val="7773394D"/>
    <w:rsid w:val="777C1C2B"/>
    <w:rsid w:val="778013E7"/>
    <w:rsid w:val="778B44DB"/>
    <w:rsid w:val="77920C21"/>
    <w:rsid w:val="779F6D5E"/>
    <w:rsid w:val="77C7596E"/>
    <w:rsid w:val="77CC0649"/>
    <w:rsid w:val="77D97128"/>
    <w:rsid w:val="77F8346D"/>
    <w:rsid w:val="782D5968"/>
    <w:rsid w:val="7830579B"/>
    <w:rsid w:val="78424793"/>
    <w:rsid w:val="78472556"/>
    <w:rsid w:val="785B0D7D"/>
    <w:rsid w:val="78667BA9"/>
    <w:rsid w:val="787C5F4B"/>
    <w:rsid w:val="78883404"/>
    <w:rsid w:val="788C1A24"/>
    <w:rsid w:val="788F02DF"/>
    <w:rsid w:val="78CB7544"/>
    <w:rsid w:val="78F01070"/>
    <w:rsid w:val="790502FB"/>
    <w:rsid w:val="79081E3B"/>
    <w:rsid w:val="79410570"/>
    <w:rsid w:val="79435A08"/>
    <w:rsid w:val="7952150D"/>
    <w:rsid w:val="797057FE"/>
    <w:rsid w:val="797B1D9C"/>
    <w:rsid w:val="799D5456"/>
    <w:rsid w:val="79BA3F24"/>
    <w:rsid w:val="79D47830"/>
    <w:rsid w:val="79F10DDC"/>
    <w:rsid w:val="7A1E4A59"/>
    <w:rsid w:val="7A3138CF"/>
    <w:rsid w:val="7A574A83"/>
    <w:rsid w:val="7A5F0188"/>
    <w:rsid w:val="7A6263FE"/>
    <w:rsid w:val="7A664964"/>
    <w:rsid w:val="7A6752DC"/>
    <w:rsid w:val="7A85482F"/>
    <w:rsid w:val="7AA9365F"/>
    <w:rsid w:val="7AAE6D43"/>
    <w:rsid w:val="7AC40BC4"/>
    <w:rsid w:val="7AD032E6"/>
    <w:rsid w:val="7AD56081"/>
    <w:rsid w:val="7AD7191D"/>
    <w:rsid w:val="7AE46150"/>
    <w:rsid w:val="7AF53A19"/>
    <w:rsid w:val="7AF618B3"/>
    <w:rsid w:val="7B046D5B"/>
    <w:rsid w:val="7B143318"/>
    <w:rsid w:val="7B15035A"/>
    <w:rsid w:val="7B3A5681"/>
    <w:rsid w:val="7B422654"/>
    <w:rsid w:val="7B47168A"/>
    <w:rsid w:val="7B4A4A08"/>
    <w:rsid w:val="7B576CE4"/>
    <w:rsid w:val="7B937855"/>
    <w:rsid w:val="7B9B7F8D"/>
    <w:rsid w:val="7B9D1C7D"/>
    <w:rsid w:val="7BC44405"/>
    <w:rsid w:val="7BE54E27"/>
    <w:rsid w:val="7C151BF4"/>
    <w:rsid w:val="7C210C11"/>
    <w:rsid w:val="7C3F43EF"/>
    <w:rsid w:val="7C6B1CF8"/>
    <w:rsid w:val="7C755CDE"/>
    <w:rsid w:val="7CCE2C88"/>
    <w:rsid w:val="7CD95B63"/>
    <w:rsid w:val="7CF253E8"/>
    <w:rsid w:val="7D0B2F55"/>
    <w:rsid w:val="7D193A40"/>
    <w:rsid w:val="7D1F4EBC"/>
    <w:rsid w:val="7D39227F"/>
    <w:rsid w:val="7D613CBC"/>
    <w:rsid w:val="7D654695"/>
    <w:rsid w:val="7D6A1ABB"/>
    <w:rsid w:val="7D7C28B1"/>
    <w:rsid w:val="7D8178AF"/>
    <w:rsid w:val="7DAD0A3E"/>
    <w:rsid w:val="7DAD5D2A"/>
    <w:rsid w:val="7DBB6471"/>
    <w:rsid w:val="7DDA1E8B"/>
    <w:rsid w:val="7DDB0868"/>
    <w:rsid w:val="7DDC7870"/>
    <w:rsid w:val="7DE419FD"/>
    <w:rsid w:val="7DFB1444"/>
    <w:rsid w:val="7DFF606D"/>
    <w:rsid w:val="7E175109"/>
    <w:rsid w:val="7E264282"/>
    <w:rsid w:val="7E562D05"/>
    <w:rsid w:val="7E6A4102"/>
    <w:rsid w:val="7E79575E"/>
    <w:rsid w:val="7E7A3719"/>
    <w:rsid w:val="7E841EBB"/>
    <w:rsid w:val="7E8964BE"/>
    <w:rsid w:val="7E915E37"/>
    <w:rsid w:val="7EAC5F8A"/>
    <w:rsid w:val="7EBC74A4"/>
    <w:rsid w:val="7EBE221D"/>
    <w:rsid w:val="7EC72728"/>
    <w:rsid w:val="7ED254DF"/>
    <w:rsid w:val="7ED453DD"/>
    <w:rsid w:val="7ED7494F"/>
    <w:rsid w:val="7EEB7159"/>
    <w:rsid w:val="7EF75788"/>
    <w:rsid w:val="7F1B085F"/>
    <w:rsid w:val="7F3D0650"/>
    <w:rsid w:val="7F5C08DB"/>
    <w:rsid w:val="7F724201"/>
    <w:rsid w:val="7F8A0BAB"/>
    <w:rsid w:val="7F9978CE"/>
    <w:rsid w:val="7F9E07B0"/>
    <w:rsid w:val="7FA1224A"/>
    <w:rsid w:val="7FF0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6E35AD"/>
  <w15:docId w15:val="{ED3E209E-9F14-4C53-B8A1-F038E493D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uiPriority="99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unhideWhenUsed="1" w:qFormat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nhideWhenUsed="1" w:qFormat="1"/>
    <w:lsdException w:name="Hyperlink" w:qFormat="1"/>
    <w:lsdException w:name="FollowedHyperlink" w:unhideWhenUsed="1" w:qFormat="1"/>
    <w:lsdException w:name="Strong" w:qFormat="1"/>
    <w:lsdException w:name="Emphasis" w:qFormat="1"/>
    <w:lsdException w:name="Document Map" w:semiHidden="1" w:unhideWhenUsed="1"/>
    <w:lsdException w:name="Plain Text" w:unhideWhenUsed="1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nhideWhenUsed="1" w:qFormat="1"/>
    <w:lsdException w:name="HTML Definition" w:semiHidden="1" w:unhideWhenUsed="1"/>
    <w:lsdException w:name="HTML Keyboard" w:semiHidden="1" w:unhideWhenUsed="1"/>
    <w:lsdException w:name="HTML Preformatted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 w:qFormat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uiPriority w:val="99"/>
    <w:unhideWhenUsed/>
    <w:qFormat/>
    <w:pPr>
      <w:widowControl w:val="0"/>
      <w:autoSpaceDE w:val="0"/>
      <w:autoSpaceDN w:val="0"/>
      <w:adjustRightInd w:val="0"/>
      <w:snapToGrid w:val="0"/>
      <w:spacing w:beforeLines="30" w:before="30" w:afterLines="30" w:after="30"/>
    </w:pPr>
    <w:rPr>
      <w:rFonts w:ascii="微软雅黑 Light" w:eastAsia="微软雅黑 Light" w:hAnsi="微软雅黑 Light"/>
      <w:sz w:val="21"/>
    </w:rPr>
  </w:style>
  <w:style w:type="paragraph" w:styleId="1">
    <w:name w:val="heading 1"/>
    <w:basedOn w:val="a"/>
    <w:next w:val="NormalIndent1"/>
    <w:link w:val="10"/>
    <w:qFormat/>
    <w:pPr>
      <w:keepNext/>
      <w:keepLines/>
      <w:numPr>
        <w:numId w:val="1"/>
      </w:numPr>
      <w:spacing w:beforeLines="200" w:before="200" w:afterLines="200" w:after="200"/>
      <w:outlineLvl w:val="0"/>
    </w:pPr>
    <w:rPr>
      <w:rFonts w:ascii="微软雅黑" w:eastAsia="微软雅黑" w:hAnsi="微软雅黑"/>
      <w:b/>
      <w:kern w:val="44"/>
      <w:sz w:val="52"/>
    </w:rPr>
  </w:style>
  <w:style w:type="paragraph" w:styleId="2">
    <w:name w:val="heading 2"/>
    <w:basedOn w:val="a"/>
    <w:next w:val="a0"/>
    <w:link w:val="20"/>
    <w:unhideWhenUsed/>
    <w:qFormat/>
    <w:pPr>
      <w:keepNext/>
      <w:keepLines/>
      <w:numPr>
        <w:ilvl w:val="1"/>
        <w:numId w:val="1"/>
      </w:numPr>
      <w:spacing w:beforeLines="100" w:before="100" w:afterLines="100" w:after="100"/>
      <w:outlineLvl w:val="1"/>
    </w:pPr>
    <w:rPr>
      <w:rFonts w:ascii="微软雅黑" w:eastAsia="微软雅黑" w:hAnsi="微软雅黑" w:cstheme="majorBidi"/>
      <w:b/>
      <w:bCs/>
      <w:sz w:val="32"/>
      <w:szCs w:val="32"/>
    </w:rPr>
  </w:style>
  <w:style w:type="paragraph" w:styleId="3">
    <w:name w:val="heading 3"/>
    <w:basedOn w:val="a"/>
    <w:next w:val="a0"/>
    <w:link w:val="30"/>
    <w:unhideWhenUsed/>
    <w:qFormat/>
    <w:pPr>
      <w:keepNext/>
      <w:keepLines/>
      <w:numPr>
        <w:ilvl w:val="2"/>
        <w:numId w:val="1"/>
      </w:numPr>
      <w:spacing w:beforeLines="100" w:before="100" w:afterLines="100" w:after="100"/>
      <w:outlineLvl w:val="2"/>
    </w:pPr>
    <w:rPr>
      <w:rFonts w:ascii="微软雅黑" w:eastAsia="微软雅黑" w:hAnsi="微软雅黑"/>
      <w:b/>
      <w:sz w:val="30"/>
    </w:rPr>
  </w:style>
  <w:style w:type="paragraph" w:styleId="4">
    <w:name w:val="heading 4"/>
    <w:basedOn w:val="a"/>
    <w:next w:val="a0"/>
    <w:unhideWhenUsed/>
    <w:qFormat/>
    <w:pPr>
      <w:numPr>
        <w:ilvl w:val="3"/>
        <w:numId w:val="1"/>
      </w:numPr>
      <w:spacing w:beforeLines="100" w:before="100" w:afterLines="100" w:after="100"/>
      <w:outlineLvl w:val="3"/>
    </w:pPr>
    <w:rPr>
      <w:rFonts w:ascii="微软雅黑" w:eastAsia="微软雅黑" w:hAnsi="微软雅黑" w:hint="eastAsia"/>
      <w:b/>
      <w:sz w:val="28"/>
    </w:rPr>
  </w:style>
  <w:style w:type="paragraph" w:styleId="5">
    <w:name w:val="heading 5"/>
    <w:basedOn w:val="a"/>
    <w:next w:val="a0"/>
    <w:unhideWhenUsed/>
    <w:qFormat/>
    <w:pPr>
      <w:keepNext/>
      <w:keepLines/>
      <w:numPr>
        <w:ilvl w:val="4"/>
        <w:numId w:val="1"/>
      </w:numPr>
      <w:spacing w:beforeLines="100" w:before="100" w:afterLines="100" w:after="100"/>
      <w:outlineLvl w:val="4"/>
    </w:pPr>
    <w:rPr>
      <w:rFonts w:ascii="微软雅黑" w:eastAsia="微软雅黑" w:hAnsi="微软雅黑"/>
      <w:b/>
      <w:sz w:val="24"/>
    </w:rPr>
  </w:style>
  <w:style w:type="paragraph" w:styleId="6">
    <w:name w:val="heading 6"/>
    <w:basedOn w:val="a"/>
    <w:next w:val="a"/>
    <w:unhideWhenUsed/>
    <w:qFormat/>
    <w:pPr>
      <w:keepNext/>
      <w:keepLines/>
      <w:numPr>
        <w:ilvl w:val="5"/>
        <w:numId w:val="1"/>
      </w:numPr>
      <w:spacing w:beforeLines="100" w:before="100" w:afterLines="100" w:after="100"/>
      <w:outlineLvl w:val="5"/>
    </w:pPr>
    <w:rPr>
      <w:rFonts w:ascii="微软雅黑" w:eastAsia="微软雅黑" w:hAnsi="微软雅黑"/>
      <w:b/>
    </w:rPr>
  </w:style>
  <w:style w:type="paragraph" w:styleId="7">
    <w:name w:val="heading 7"/>
    <w:basedOn w:val="a"/>
    <w:next w:val="a"/>
    <w:unhideWhenUsed/>
    <w:qFormat/>
    <w:pPr>
      <w:keepNext/>
      <w:keepLines/>
      <w:numPr>
        <w:ilvl w:val="6"/>
        <w:numId w:val="1"/>
      </w:numPr>
      <w:spacing w:before="240" w:after="64" w:line="317" w:lineRule="auto"/>
      <w:outlineLvl w:val="6"/>
    </w:pPr>
    <w:rPr>
      <w:b/>
      <w:sz w:val="24"/>
    </w:rPr>
  </w:style>
  <w:style w:type="paragraph" w:styleId="8">
    <w:name w:val="heading 8"/>
    <w:basedOn w:val="a"/>
    <w:next w:val="a"/>
    <w:unhideWhenUsed/>
    <w:qFormat/>
    <w:pPr>
      <w:keepNext/>
      <w:keepLines/>
      <w:numPr>
        <w:ilvl w:val="7"/>
        <w:numId w:val="1"/>
      </w:numPr>
      <w:spacing w:before="240" w:after="64" w:line="317" w:lineRule="auto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"/>
    <w:next w:val="a"/>
    <w:unhideWhenUsed/>
    <w:qFormat/>
    <w:pPr>
      <w:keepNext/>
      <w:keepLines/>
      <w:numPr>
        <w:ilvl w:val="8"/>
        <w:numId w:val="1"/>
      </w:numPr>
      <w:spacing w:before="240" w:after="64" w:line="317" w:lineRule="auto"/>
      <w:outlineLvl w:val="8"/>
    </w:pPr>
    <w:rPr>
      <w:rFonts w:ascii="Arial" w:eastAsia="黑体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qFormat/>
    <w:pPr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paragraph" w:styleId="a0">
    <w:name w:val="Body Text"/>
    <w:basedOn w:val="a"/>
    <w:link w:val="a4"/>
    <w:unhideWhenUsed/>
    <w:qFormat/>
    <w:pPr>
      <w:spacing w:before="180" w:after="180"/>
    </w:pPr>
  </w:style>
  <w:style w:type="paragraph" w:styleId="a5">
    <w:name w:val="caption"/>
    <w:basedOn w:val="a"/>
    <w:next w:val="a"/>
    <w:unhideWhenUsed/>
    <w:qFormat/>
    <w:pPr>
      <w:spacing w:before="0" w:after="120"/>
    </w:pPr>
    <w:rPr>
      <w:i/>
    </w:rPr>
  </w:style>
  <w:style w:type="paragraph" w:styleId="a6">
    <w:name w:val="Block Text"/>
    <w:basedOn w:val="a0"/>
    <w:next w:val="a0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</w:rPr>
  </w:style>
  <w:style w:type="paragraph" w:styleId="TOC5">
    <w:name w:val="toc 5"/>
    <w:basedOn w:val="a"/>
    <w:next w:val="a"/>
    <w:unhideWhenUsed/>
    <w:qFormat/>
    <w:pPr>
      <w:ind w:leftChars="800" w:left="1680"/>
    </w:pPr>
  </w:style>
  <w:style w:type="paragraph" w:styleId="a7">
    <w:name w:val="Plain Text"/>
    <w:basedOn w:val="a"/>
    <w:unhideWhenUsed/>
    <w:qFormat/>
    <w:rPr>
      <w:rFonts w:ascii="宋体" w:hAnsi="Courier New"/>
    </w:rPr>
  </w:style>
  <w:style w:type="paragraph" w:styleId="a8">
    <w:name w:val="Balloon Text"/>
    <w:basedOn w:val="a"/>
    <w:link w:val="a9"/>
    <w:qFormat/>
    <w:rPr>
      <w:sz w:val="18"/>
      <w:szCs w:val="18"/>
    </w:rPr>
  </w:style>
  <w:style w:type="paragraph" w:styleId="aa">
    <w:name w:val="footer"/>
    <w:basedOn w:val="a"/>
    <w:link w:val="ab"/>
    <w:qFormat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c">
    <w:name w:val="header"/>
    <w:basedOn w:val="a"/>
    <w:link w:val="ad"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TOC1">
    <w:name w:val="toc 1"/>
    <w:basedOn w:val="a"/>
    <w:next w:val="a"/>
    <w:qFormat/>
  </w:style>
  <w:style w:type="paragraph" w:styleId="HTML">
    <w:name w:val="HTML Preformatted"/>
    <w:basedOn w:val="a"/>
    <w:link w:val="HTML0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hint="eastAsia"/>
      <w:sz w:val="24"/>
      <w:szCs w:val="24"/>
    </w:rPr>
  </w:style>
  <w:style w:type="paragraph" w:styleId="ae">
    <w:name w:val="Normal (Web)"/>
    <w:basedOn w:val="a"/>
    <w:qFormat/>
    <w:pPr>
      <w:widowControl/>
      <w:spacing w:before="100" w:beforeAutospacing="1" w:after="100" w:afterAutospacing="1"/>
    </w:pPr>
    <w:rPr>
      <w:rFonts w:ascii="宋体" w:eastAsia="宋体" w:hAnsi="宋体" w:cs="宋体"/>
      <w:sz w:val="24"/>
      <w:szCs w:val="24"/>
    </w:rPr>
  </w:style>
  <w:style w:type="paragraph" w:styleId="af">
    <w:name w:val="Title"/>
    <w:qFormat/>
    <w:pPr>
      <w:jc w:val="center"/>
    </w:pPr>
    <w:rPr>
      <w:rFonts w:ascii="Calibri" w:hAnsi="Calibri"/>
      <w:b/>
      <w:bCs/>
      <w:kern w:val="44"/>
      <w:sz w:val="44"/>
      <w:szCs w:val="44"/>
    </w:rPr>
  </w:style>
  <w:style w:type="table" w:styleId="af0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Table 3D effects 1"/>
    <w:basedOn w:val="a2"/>
    <w:qFormat/>
    <w:pPr>
      <w:widowControl w:val="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top w:val="nil"/>
          <w:left w:val="single" w:sz="6" w:space="0" w:color="808080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op w:val="nil"/>
          <w:left w:val="nil"/>
          <w:bottom w:val="nil"/>
          <w:right w:val="single" w:sz="6" w:space="0" w:color="808080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top w:val="nil"/>
          <w:left w:val="nil"/>
          <w:bottom w:val="single" w:sz="6" w:space="0" w:color="FFFFFF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af1">
    <w:name w:val="Strong"/>
    <w:basedOn w:val="a1"/>
    <w:qFormat/>
    <w:rPr>
      <w:b/>
      <w:bCs/>
    </w:rPr>
  </w:style>
  <w:style w:type="character" w:styleId="af2">
    <w:name w:val="FollowedHyperlink"/>
    <w:basedOn w:val="a1"/>
    <w:unhideWhenUsed/>
    <w:qFormat/>
    <w:rPr>
      <w:color w:val="800080"/>
      <w:u w:val="single"/>
    </w:rPr>
  </w:style>
  <w:style w:type="character" w:styleId="af3">
    <w:name w:val="Emphasis"/>
    <w:basedOn w:val="a1"/>
    <w:qFormat/>
    <w:rPr>
      <w:i/>
    </w:rPr>
  </w:style>
  <w:style w:type="character" w:styleId="af4">
    <w:name w:val="Hyperlink"/>
    <w:basedOn w:val="Char"/>
    <w:qFormat/>
    <w:rPr>
      <w:color w:val="0000FF"/>
      <w:u w:val="single"/>
    </w:rPr>
  </w:style>
  <w:style w:type="character" w:customStyle="1" w:styleId="Char">
    <w:name w:val="正文文本 Char"/>
    <w:basedOn w:val="a1"/>
    <w:qFormat/>
  </w:style>
  <w:style w:type="character" w:styleId="HTML1">
    <w:name w:val="HTML Code"/>
    <w:basedOn w:val="a1"/>
    <w:unhideWhenUsed/>
    <w:qFormat/>
    <w:rPr>
      <w:rFonts w:ascii="宋体" w:eastAsia="宋体" w:hAnsi="宋体" w:cs="宋体"/>
      <w:sz w:val="24"/>
      <w:szCs w:val="24"/>
    </w:rPr>
  </w:style>
  <w:style w:type="paragraph" w:customStyle="1" w:styleId="af5">
    <w:name w:val="例程代码（无行号）"/>
    <w:basedOn w:val="a"/>
    <w:qFormat/>
    <w:pPr>
      <w:shd w:val="clear" w:color="auto" w:fill="E0E0E0"/>
      <w:ind w:firstLine="420"/>
    </w:pPr>
    <w:rPr>
      <w:rFonts w:ascii="Courier New" w:eastAsia="宋体" w:hAnsi="Courier New"/>
      <w:sz w:val="18"/>
      <w:szCs w:val="18"/>
      <w:shd w:val="clear" w:color="auto" w:fill="E0E0E0"/>
    </w:rPr>
  </w:style>
  <w:style w:type="paragraph" w:customStyle="1" w:styleId="af6">
    <w:name w:val="代码"/>
    <w:basedOn w:val="a"/>
    <w:next w:val="a"/>
    <w:qFormat/>
    <w:rPr>
      <w:rFonts w:ascii="Consolas" w:hAnsi="Consolas"/>
    </w:rPr>
  </w:style>
  <w:style w:type="paragraph" w:customStyle="1" w:styleId="12">
    <w:name w:val="列出段落1"/>
    <w:basedOn w:val="a"/>
    <w:uiPriority w:val="34"/>
    <w:qFormat/>
    <w:pPr>
      <w:ind w:firstLineChars="200" w:firstLine="420"/>
    </w:pPr>
  </w:style>
  <w:style w:type="character" w:customStyle="1" w:styleId="20">
    <w:name w:val="标题 2 字符"/>
    <w:basedOn w:val="a1"/>
    <w:link w:val="2"/>
    <w:uiPriority w:val="9"/>
    <w:qFormat/>
    <w:rPr>
      <w:rFonts w:ascii="微软雅黑" w:eastAsia="微软雅黑" w:hAnsi="微软雅黑" w:cstheme="majorBidi"/>
      <w:b/>
      <w:bCs/>
      <w:sz w:val="32"/>
      <w:szCs w:val="32"/>
      <w:lang w:bidi="ar-SA"/>
    </w:rPr>
  </w:style>
  <w:style w:type="character" w:customStyle="1" w:styleId="10">
    <w:name w:val="标题 1 字符"/>
    <w:basedOn w:val="a1"/>
    <w:link w:val="1"/>
    <w:uiPriority w:val="9"/>
    <w:qFormat/>
    <w:rPr>
      <w:rFonts w:ascii="微软雅黑" w:eastAsia="微软雅黑" w:hAnsi="微软雅黑"/>
      <w:b/>
      <w:bCs/>
      <w:kern w:val="44"/>
      <w:sz w:val="52"/>
      <w:szCs w:val="44"/>
    </w:rPr>
  </w:style>
  <w:style w:type="character" w:customStyle="1" w:styleId="30">
    <w:name w:val="标题 3 字符"/>
    <w:link w:val="3"/>
    <w:qFormat/>
    <w:rPr>
      <w:rFonts w:ascii="微软雅黑" w:eastAsia="微软雅黑" w:hAnsi="微软雅黑"/>
      <w:b/>
      <w:sz w:val="30"/>
    </w:rPr>
  </w:style>
  <w:style w:type="paragraph" w:customStyle="1" w:styleId="13">
    <w:name w:val="样式1"/>
    <w:basedOn w:val="a"/>
    <w:qFormat/>
    <w:pPr>
      <w:jc w:val="center"/>
    </w:pPr>
    <w:rPr>
      <w:b/>
      <w:sz w:val="44"/>
    </w:rPr>
  </w:style>
  <w:style w:type="paragraph" w:customStyle="1" w:styleId="af7">
    <w:name w:val="背景"/>
    <w:basedOn w:val="a"/>
    <w:qFormat/>
    <w:pPr>
      <w:shd w:val="clear" w:color="auto" w:fill="D9D9D9" w:themeFill="background1" w:themeFillShade="D9"/>
    </w:pPr>
    <w:rPr>
      <w:rFonts w:asciiTheme="minorHAnsi" w:hAnsiTheme="minorHAnsi"/>
      <w:sz w:val="18"/>
      <w:szCs w:val="18"/>
    </w:rPr>
  </w:style>
  <w:style w:type="paragraph" w:customStyle="1" w:styleId="110">
    <w:name w:val="列出段落11"/>
    <w:basedOn w:val="a"/>
    <w:uiPriority w:val="34"/>
    <w:qFormat/>
    <w:pPr>
      <w:ind w:firstLineChars="200" w:firstLine="420"/>
    </w:pPr>
  </w:style>
  <w:style w:type="character" w:customStyle="1" w:styleId="image-wrap1">
    <w:name w:val="image-wrap1"/>
    <w:basedOn w:val="a1"/>
    <w:qFormat/>
  </w:style>
  <w:style w:type="character" w:customStyle="1" w:styleId="a9">
    <w:name w:val="批注框文本 字符"/>
    <w:basedOn w:val="a1"/>
    <w:link w:val="a8"/>
    <w:qFormat/>
    <w:rPr>
      <w:rFonts w:ascii="微软雅黑" w:eastAsia="微软雅黑" w:hAnsi="微软雅黑" w:cstheme="minorBidi"/>
      <w:kern w:val="2"/>
      <w:sz w:val="18"/>
      <w:szCs w:val="18"/>
    </w:rPr>
  </w:style>
  <w:style w:type="character" w:customStyle="1" w:styleId="ad">
    <w:name w:val="页眉 字符"/>
    <w:basedOn w:val="a1"/>
    <w:link w:val="ac"/>
    <w:qFormat/>
    <w:rPr>
      <w:rFonts w:ascii="微软雅黑" w:eastAsia="微软雅黑" w:hAnsi="微软雅黑" w:cstheme="minorBidi"/>
      <w:kern w:val="2"/>
      <w:sz w:val="18"/>
      <w:szCs w:val="18"/>
    </w:rPr>
  </w:style>
  <w:style w:type="character" w:customStyle="1" w:styleId="ab">
    <w:name w:val="页脚 字符"/>
    <w:basedOn w:val="a1"/>
    <w:link w:val="aa"/>
    <w:qFormat/>
    <w:rPr>
      <w:rFonts w:ascii="微软雅黑" w:eastAsia="微软雅黑" w:hAnsi="微软雅黑" w:cstheme="minorBidi"/>
      <w:kern w:val="2"/>
      <w:sz w:val="18"/>
      <w:szCs w:val="18"/>
    </w:rPr>
  </w:style>
  <w:style w:type="paragraph" w:customStyle="1" w:styleId="af8">
    <w:name w:val="奇偶数页眉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rFonts w:ascii="Times New Roman" w:eastAsia="宋体" w:hAnsi="Times New Roman"/>
      <w:szCs w:val="21"/>
    </w:rPr>
  </w:style>
  <w:style w:type="paragraph" w:customStyle="1" w:styleId="Style6">
    <w:name w:val="_Style 6"/>
    <w:basedOn w:val="a"/>
    <w:uiPriority w:val="34"/>
    <w:qFormat/>
    <w:pPr>
      <w:ind w:firstLineChars="200" w:firstLine="420"/>
    </w:pPr>
  </w:style>
  <w:style w:type="paragraph" w:customStyle="1" w:styleId="14">
    <w:name w:val="模板1"/>
    <w:basedOn w:val="af6"/>
    <w:qFormat/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VerbatimChar">
    <w:name w:val="Verbatim Char"/>
    <w:basedOn w:val="Char"/>
    <w:link w:val="SourceCode"/>
    <w:qFormat/>
  </w:style>
  <w:style w:type="paragraph" w:customStyle="1" w:styleId="af9">
    <w:name w:val="编程步骤"/>
    <w:basedOn w:val="a"/>
    <w:qFormat/>
    <w:pPr>
      <w:shd w:val="clear" w:color="auto" w:fill="E0E0E0"/>
      <w:spacing w:line="220" w:lineRule="atLeast"/>
    </w:pPr>
    <w:rPr>
      <w:rFonts w:ascii="Courier New" w:hAnsi="Courier New" w:cs="Arial"/>
      <w:sz w:val="16"/>
      <w:szCs w:val="18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</w:rPr>
  </w:style>
  <w:style w:type="paragraph" w:customStyle="1" w:styleId="-11">
    <w:name w:val="彩色列表 - 着色 11"/>
    <w:basedOn w:val="a"/>
    <w:qFormat/>
    <w:pPr>
      <w:widowControl/>
      <w:ind w:left="720"/>
      <w:contextualSpacing/>
    </w:pPr>
    <w:rPr>
      <w:sz w:val="24"/>
      <w:szCs w:val="24"/>
    </w:rPr>
  </w:style>
  <w:style w:type="paragraph" w:customStyle="1" w:styleId="CaptionedFigure">
    <w:name w:val="Captioned Figure"/>
    <w:basedOn w:val="Figure"/>
    <w:qFormat/>
    <w:pPr>
      <w:keepNext/>
    </w:pPr>
  </w:style>
  <w:style w:type="paragraph" w:customStyle="1" w:styleId="Figure">
    <w:name w:val="Figure"/>
    <w:basedOn w:val="a"/>
    <w:qFormat/>
  </w:style>
  <w:style w:type="paragraph" w:customStyle="1" w:styleId="ImageCaption">
    <w:name w:val="Image Caption"/>
    <w:basedOn w:val="a5"/>
    <w:qFormat/>
  </w:style>
  <w:style w:type="character" w:customStyle="1" w:styleId="hljs-pseudo">
    <w:name w:val="hljs-pseudo"/>
    <w:basedOn w:val="a1"/>
    <w:qFormat/>
  </w:style>
  <w:style w:type="paragraph" w:customStyle="1" w:styleId="code">
    <w:name w:val="code"/>
    <w:basedOn w:val="a"/>
    <w:next w:val="a"/>
    <w:qFormat/>
    <w:pPr>
      <w:widowControl/>
      <w:shd w:val="clear" w:color="auto" w:fill="A8D08D" w:themeFill="accent6" w:themeFillTint="99"/>
      <w:spacing w:after="200"/>
    </w:pPr>
    <w:rPr>
      <w:rFonts w:ascii="仿宋" w:eastAsia="新宋体" w:hAnsi="仿宋"/>
      <w:szCs w:val="24"/>
      <w:lang w:eastAsia="en-US"/>
    </w:rPr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AttributeTok">
    <w:name w:val="AttributeTok"/>
    <w:basedOn w:val="VerbatimChar"/>
    <w:qFormat/>
    <w:rPr>
      <w:color w:val="7D9029"/>
    </w:rPr>
  </w:style>
  <w:style w:type="paragraph" w:customStyle="1" w:styleId="FirstParagraph">
    <w:name w:val="First Paragraph"/>
    <w:basedOn w:val="a0"/>
    <w:next w:val="a0"/>
    <w:qFormat/>
  </w:style>
  <w:style w:type="character" w:customStyle="1" w:styleId="FunctionTok">
    <w:name w:val="FunctionTok"/>
    <w:basedOn w:val="VerbatimChar"/>
    <w:qFormat/>
    <w:rPr>
      <w:color w:val="06287E"/>
    </w:rPr>
  </w:style>
  <w:style w:type="character" w:customStyle="1" w:styleId="NormalTok">
    <w:name w:val="NormalTok"/>
    <w:basedOn w:val="VerbatimChar"/>
    <w:qFormat/>
  </w:style>
  <w:style w:type="character" w:customStyle="1" w:styleId="n">
    <w:name w:val="n"/>
    <w:basedOn w:val="a1"/>
    <w:qFormat/>
  </w:style>
  <w:style w:type="character" w:customStyle="1" w:styleId="o">
    <w:name w:val="o"/>
    <w:basedOn w:val="a1"/>
    <w:qFormat/>
  </w:style>
  <w:style w:type="character" w:customStyle="1" w:styleId="k">
    <w:name w:val="k"/>
    <w:basedOn w:val="a1"/>
    <w:qFormat/>
  </w:style>
  <w:style w:type="character" w:customStyle="1" w:styleId="s">
    <w:name w:val="s"/>
    <w:basedOn w:val="a1"/>
    <w:qFormat/>
  </w:style>
  <w:style w:type="character" w:customStyle="1" w:styleId="mi">
    <w:name w:val="mi"/>
    <w:basedOn w:val="a1"/>
    <w:qFormat/>
  </w:style>
  <w:style w:type="character" w:customStyle="1" w:styleId="kt">
    <w:name w:val="kt"/>
    <w:basedOn w:val="a1"/>
    <w:qFormat/>
  </w:style>
  <w:style w:type="character" w:customStyle="1" w:styleId="c1">
    <w:name w:val="c1"/>
    <w:basedOn w:val="a1"/>
    <w:qFormat/>
  </w:style>
  <w:style w:type="character" w:customStyle="1" w:styleId="nc">
    <w:name w:val="nc"/>
    <w:basedOn w:val="a1"/>
    <w:qFormat/>
  </w:style>
  <w:style w:type="character" w:customStyle="1" w:styleId="kc">
    <w:name w:val="kc"/>
    <w:basedOn w:val="a1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KeywordTok">
    <w:name w:val="KeywordTok"/>
    <w:basedOn w:val="VerbatimChar"/>
    <w:qFormat/>
    <w:rPr>
      <w:b/>
      <w:color w:val="007020"/>
    </w:rPr>
  </w:style>
  <w:style w:type="character" w:customStyle="1" w:styleId="StringTok">
    <w:name w:val="StringTok"/>
    <w:basedOn w:val="VerbatimChar"/>
    <w:qFormat/>
    <w:rPr>
      <w:color w:val="4070A0"/>
    </w:rPr>
  </w:style>
  <w:style w:type="character" w:customStyle="1" w:styleId="DecValTok">
    <w:name w:val="DecValTok"/>
    <w:basedOn w:val="VerbatimChar"/>
    <w:qFormat/>
    <w:rPr>
      <w:color w:val="40A070"/>
    </w:rPr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FloatTok">
    <w:name w:val="FloatTok"/>
    <w:basedOn w:val="VerbatimChar"/>
    <w:qFormat/>
    <w:rPr>
      <w:color w:val="40A070"/>
    </w:rPr>
  </w:style>
  <w:style w:type="character" w:customStyle="1" w:styleId="pl-k">
    <w:name w:val="pl-k"/>
    <w:basedOn w:val="a1"/>
    <w:qFormat/>
  </w:style>
  <w:style w:type="character" w:customStyle="1" w:styleId="pl-en">
    <w:name w:val="pl-en"/>
    <w:basedOn w:val="a1"/>
    <w:qFormat/>
  </w:style>
  <w:style w:type="character" w:customStyle="1" w:styleId="pl-v">
    <w:name w:val="pl-v"/>
    <w:basedOn w:val="a1"/>
    <w:qFormat/>
  </w:style>
  <w:style w:type="character" w:customStyle="1" w:styleId="pl-smi">
    <w:name w:val="pl-smi"/>
    <w:basedOn w:val="a1"/>
    <w:qFormat/>
  </w:style>
  <w:style w:type="character" w:customStyle="1" w:styleId="pl-c">
    <w:name w:val="pl-c"/>
    <w:basedOn w:val="a1"/>
    <w:qFormat/>
  </w:style>
  <w:style w:type="character" w:customStyle="1" w:styleId="pl-pds">
    <w:name w:val="pl-pds"/>
    <w:basedOn w:val="a1"/>
    <w:qFormat/>
  </w:style>
  <w:style w:type="character" w:customStyle="1" w:styleId="pl-s">
    <w:name w:val="pl-s"/>
    <w:basedOn w:val="a1"/>
    <w:qFormat/>
  </w:style>
  <w:style w:type="character" w:customStyle="1" w:styleId="pl-c1">
    <w:name w:val="pl-c1"/>
    <w:basedOn w:val="a1"/>
    <w:qFormat/>
  </w:style>
  <w:style w:type="character" w:customStyle="1" w:styleId="na">
    <w:name w:val="na"/>
    <w:basedOn w:val="a1"/>
    <w:qFormat/>
  </w:style>
  <w:style w:type="character" w:customStyle="1" w:styleId="cm">
    <w:name w:val="cm"/>
    <w:basedOn w:val="a1"/>
    <w:qFormat/>
  </w:style>
  <w:style w:type="character" w:customStyle="1" w:styleId="CharTok">
    <w:name w:val="CharTok"/>
    <w:basedOn w:val="VerbatimChar"/>
    <w:qFormat/>
    <w:rPr>
      <w:color w:val="4070A0"/>
    </w:rPr>
  </w:style>
  <w:style w:type="paragraph" w:customStyle="1" w:styleId="TableParagraph">
    <w:name w:val="Table Paragraph"/>
    <w:basedOn w:val="a"/>
    <w:uiPriority w:val="1"/>
    <w:unhideWhenUsed/>
    <w:qFormat/>
    <w:pPr>
      <w:spacing w:beforeLines="0" w:afterLines="0"/>
    </w:pPr>
    <w:rPr>
      <w:sz w:val="24"/>
    </w:rPr>
  </w:style>
  <w:style w:type="paragraph" w:customStyle="1" w:styleId="afa">
    <w:name w:val="图片格式"/>
    <w:basedOn w:val="a"/>
    <w:qFormat/>
    <w:pPr>
      <w:spacing w:beforeLines="50" w:before="156" w:afterLines="20" w:after="62" w:line="0" w:lineRule="atLeast"/>
      <w:jc w:val="center"/>
    </w:pPr>
  </w:style>
  <w:style w:type="paragraph" w:customStyle="1" w:styleId="afb">
    <w:name w:val="图片下标"/>
    <w:basedOn w:val="afc"/>
    <w:qFormat/>
  </w:style>
  <w:style w:type="paragraph" w:customStyle="1" w:styleId="afc">
    <w:name w:val="插图编号"/>
    <w:basedOn w:val="a"/>
    <w:next w:val="a"/>
    <w:qFormat/>
    <w:pPr>
      <w:topLinePunct/>
      <w:spacing w:beforeLines="10" w:before="10" w:afterLines="40" w:after="40" w:line="0" w:lineRule="atLeast"/>
      <w:jc w:val="center"/>
    </w:pPr>
    <w:rPr>
      <w:sz w:val="18"/>
    </w:rPr>
  </w:style>
  <w:style w:type="paragraph" w:customStyle="1" w:styleId="afd">
    <w:name w:val="标准正文"/>
    <w:basedOn w:val="-11"/>
    <w:qFormat/>
    <w:pPr>
      <w:spacing w:beforeLines="20" w:before="20" w:afterLines="20" w:after="20" w:line="330" w:lineRule="atLeast"/>
      <w:ind w:left="0" w:firstLineChars="200" w:firstLine="200"/>
    </w:pPr>
    <w:rPr>
      <w:spacing w:val="10"/>
    </w:rPr>
  </w:style>
  <w:style w:type="character" w:customStyle="1" w:styleId="hljs-keyword">
    <w:name w:val="hljs-keyword"/>
    <w:basedOn w:val="a1"/>
    <w:qFormat/>
  </w:style>
  <w:style w:type="character" w:customStyle="1" w:styleId="DataTypeTok">
    <w:name w:val="DataTypeTok"/>
    <w:basedOn w:val="VerbatimChar"/>
    <w:qFormat/>
    <w:rPr>
      <w:color w:val="902000"/>
    </w:rPr>
  </w:style>
  <w:style w:type="character" w:customStyle="1" w:styleId="BuiltInTok">
    <w:name w:val="BuiltInTok"/>
    <w:basedOn w:val="VerbatimChar"/>
    <w:qFormat/>
  </w:style>
  <w:style w:type="character" w:customStyle="1" w:styleId="ErrorTok">
    <w:name w:val="ErrorTok"/>
    <w:basedOn w:val="VerbatimChar"/>
    <w:qFormat/>
    <w:rPr>
      <w:b/>
      <w:color w:val="FF0000"/>
    </w:rPr>
  </w:style>
  <w:style w:type="character" w:customStyle="1" w:styleId="HTML0">
    <w:name w:val="HTML 预设格式 字符"/>
    <w:basedOn w:val="a1"/>
    <w:link w:val="HTML"/>
    <w:uiPriority w:val="99"/>
    <w:qFormat/>
    <w:rPr>
      <w:rFonts w:ascii="宋体" w:hAnsi="宋体"/>
      <w:sz w:val="24"/>
      <w:szCs w:val="24"/>
    </w:rPr>
  </w:style>
  <w:style w:type="character" w:customStyle="1" w:styleId="a4">
    <w:name w:val="正文文本 字符"/>
    <w:basedOn w:val="a1"/>
    <w:link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hyperlink" Target="https://ci.apache.org/projects/flink/flink-docs-release-1.12/api/python/" TargetMode="External"/><Relationship Id="rId20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ci.apache.org/projects/flink/flink-docs-release-1.12/dev/python/table_api_tutorial.html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ci.apache.org/projects/flink/flink-docs-release-1.12/dev/scala_api_extensions.html" TargetMode="External"/><Relationship Id="rId14" Type="http://schemas.openxmlformats.org/officeDocument/2006/relationships/hyperlink" Target="https://ci.apache.org/projects/flink/flink-docs-release-1.12/dev/python/datastream_tutorial.html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7</Pages>
  <Words>3221</Words>
  <Characters>18365</Characters>
  <Application>Microsoft Office Word</Application>
  <DocSecurity>0</DocSecurity>
  <Lines>153</Lines>
  <Paragraphs>43</Paragraphs>
  <ScaleCrop>false</ScaleCrop>
  <Company>itcast</Company>
  <LinksUpToDate>false</LinksUpToDate>
  <CharactersWithSpaces>2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曹伟</dc:creator>
  <cp:lastModifiedBy>裴 永余</cp:lastModifiedBy>
  <cp:revision>8</cp:revision>
  <dcterms:created xsi:type="dcterms:W3CDTF">2020-08-27T17:01:00Z</dcterms:created>
  <dcterms:modified xsi:type="dcterms:W3CDTF">2021-03-16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586</vt:lpwstr>
  </property>
</Properties>
</file>